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50284" w14:textId="01A5C2A5" w:rsidR="00436AD2" w:rsidRPr="001C0108" w:rsidRDefault="00436AD2" w:rsidP="00436AD2">
      <w:pPr>
        <w:jc w:val="center"/>
        <w:rPr>
          <w:b/>
          <w:spacing w:val="40"/>
          <w:sz w:val="40"/>
          <w:lang w:val="ro-RO"/>
        </w:rPr>
      </w:pPr>
      <w:r w:rsidRPr="001C0108">
        <w:rPr>
          <w:b/>
          <w:spacing w:val="40"/>
          <w:sz w:val="48"/>
          <w:lang w:val="ro-RO"/>
        </w:rPr>
        <w:t>B</w:t>
      </w:r>
      <w:r w:rsidRPr="001C0108">
        <w:rPr>
          <w:b/>
          <w:spacing w:val="40"/>
          <w:sz w:val="40"/>
          <w:lang w:val="ro-RO"/>
        </w:rPr>
        <w:t>ABEŞ-</w:t>
      </w:r>
      <w:r w:rsidRPr="001C0108">
        <w:rPr>
          <w:b/>
          <w:spacing w:val="40"/>
          <w:sz w:val="48"/>
          <w:lang w:val="ro-RO"/>
        </w:rPr>
        <w:t>B</w:t>
      </w:r>
      <w:r w:rsidRPr="001C0108">
        <w:rPr>
          <w:b/>
          <w:spacing w:val="40"/>
          <w:sz w:val="40"/>
          <w:lang w:val="ro-RO"/>
        </w:rPr>
        <w:t>OLYAI UNIVERSITY</w:t>
      </w:r>
    </w:p>
    <w:p w14:paraId="5671C1CA" w14:textId="77777777" w:rsidR="00436AD2" w:rsidRPr="001C0108" w:rsidRDefault="00436AD2" w:rsidP="00436AD2">
      <w:pPr>
        <w:jc w:val="center"/>
        <w:rPr>
          <w:b/>
          <w:sz w:val="40"/>
          <w:lang w:val="ro-RO"/>
        </w:rPr>
      </w:pPr>
      <w:r w:rsidRPr="001C0108">
        <w:rPr>
          <w:b/>
          <w:sz w:val="40"/>
          <w:lang w:val="ro-RO"/>
        </w:rPr>
        <w:t>Faculty of Economics and Business Administration</w:t>
      </w:r>
    </w:p>
    <w:p w14:paraId="4300CF58" w14:textId="19043C4A" w:rsidR="00436AD2" w:rsidRPr="001C0108" w:rsidRDefault="00436AD2" w:rsidP="00436AD2">
      <w:pPr>
        <w:jc w:val="center"/>
        <w:rPr>
          <w:b/>
          <w:sz w:val="32"/>
          <w:lang w:val="ro-RO"/>
        </w:rPr>
      </w:pPr>
      <w:r w:rsidRPr="001C0108">
        <w:rPr>
          <w:b/>
          <w:sz w:val="32"/>
          <w:lang w:val="ro-RO"/>
        </w:rPr>
        <w:t>Economics and Computer Science</w:t>
      </w:r>
    </w:p>
    <w:p w14:paraId="52899A41" w14:textId="03EF925F" w:rsidR="00436AD2" w:rsidRPr="001C0108" w:rsidRDefault="00436AD2" w:rsidP="00436AD2">
      <w:pPr>
        <w:jc w:val="center"/>
        <w:rPr>
          <w:b/>
          <w:sz w:val="32"/>
          <w:lang w:val="ro-RO"/>
        </w:rPr>
      </w:pPr>
    </w:p>
    <w:p w14:paraId="18CF096D" w14:textId="59A955F1" w:rsidR="00436AD2" w:rsidRPr="001C0108" w:rsidRDefault="00436AD2" w:rsidP="00436AD2">
      <w:pPr>
        <w:jc w:val="center"/>
        <w:rPr>
          <w:b/>
          <w:sz w:val="32"/>
          <w:lang w:val="ro-RO"/>
        </w:rPr>
      </w:pPr>
    </w:p>
    <w:p w14:paraId="5052D2FF" w14:textId="73707F42" w:rsidR="00436AD2" w:rsidRPr="001C0108" w:rsidRDefault="00436AD2" w:rsidP="00436AD2">
      <w:pPr>
        <w:jc w:val="center"/>
        <w:rPr>
          <w:b/>
          <w:spacing w:val="40"/>
          <w:sz w:val="40"/>
          <w:lang w:val="ro-RO"/>
        </w:rPr>
      </w:pPr>
    </w:p>
    <w:p w14:paraId="3DCF06F4" w14:textId="4A4AA1C5" w:rsidR="00436AD2" w:rsidRPr="001C0108" w:rsidRDefault="00436AD2" w:rsidP="00436AD2">
      <w:pPr>
        <w:jc w:val="center"/>
        <w:rPr>
          <w:b/>
          <w:spacing w:val="40"/>
          <w:sz w:val="40"/>
          <w:lang w:val="ro-RO"/>
        </w:rPr>
      </w:pPr>
    </w:p>
    <w:p w14:paraId="2C2CE852" w14:textId="246C7C67" w:rsidR="00436AD2" w:rsidRPr="001C0108" w:rsidRDefault="00436AD2" w:rsidP="00436AD2">
      <w:pPr>
        <w:jc w:val="center"/>
        <w:rPr>
          <w:b/>
          <w:sz w:val="68"/>
          <w:lang w:val="ro-RO"/>
        </w:rPr>
      </w:pPr>
      <w:r w:rsidRPr="001C0108">
        <w:rPr>
          <w:b/>
          <w:sz w:val="68"/>
          <w:lang w:val="ro-RO"/>
        </w:rPr>
        <w:t>Graduation Thesis</w:t>
      </w:r>
    </w:p>
    <w:p w14:paraId="70ED5481" w14:textId="5BCFD7F1" w:rsidR="00436AD2" w:rsidRPr="001C0108" w:rsidRDefault="00436AD2" w:rsidP="00436AD2">
      <w:pPr>
        <w:jc w:val="center"/>
        <w:rPr>
          <w:b/>
          <w:sz w:val="68"/>
          <w:lang w:val="ro-RO"/>
        </w:rPr>
      </w:pPr>
    </w:p>
    <w:p w14:paraId="3B176ED9" w14:textId="77777777" w:rsidR="00436AD2" w:rsidRPr="001C0108" w:rsidRDefault="00436AD2" w:rsidP="00436AD2">
      <w:pPr>
        <w:jc w:val="center"/>
        <w:rPr>
          <w:sz w:val="28"/>
          <w:lang w:val="ro-RO"/>
        </w:rPr>
      </w:pPr>
      <w:r w:rsidRPr="001C0108">
        <w:rPr>
          <w:sz w:val="28"/>
          <w:lang w:val="ro-RO"/>
        </w:rPr>
        <w:t>Absolvent,</w:t>
      </w:r>
    </w:p>
    <w:p w14:paraId="23602926" w14:textId="4573235D" w:rsidR="00436AD2" w:rsidRPr="001C0108" w:rsidRDefault="00436AD2" w:rsidP="00436AD2">
      <w:pPr>
        <w:jc w:val="center"/>
        <w:rPr>
          <w:sz w:val="28"/>
          <w:lang w:val="ro-RO"/>
        </w:rPr>
      </w:pPr>
      <w:r w:rsidRPr="001C0108">
        <w:rPr>
          <w:sz w:val="28"/>
          <w:lang w:val="ro-RO"/>
        </w:rPr>
        <w:t xml:space="preserve">Dana-Andreea </w:t>
      </w:r>
      <w:r w:rsidR="00752155" w:rsidRPr="001C0108">
        <w:rPr>
          <w:sz w:val="28"/>
          <w:lang w:val="ro-RO"/>
        </w:rPr>
        <w:t>BOSCA</w:t>
      </w:r>
    </w:p>
    <w:p w14:paraId="3C2F43B6" w14:textId="7C456EB6" w:rsidR="00436AD2" w:rsidRPr="001C0108" w:rsidRDefault="00436AD2" w:rsidP="00436AD2">
      <w:pPr>
        <w:jc w:val="center"/>
        <w:rPr>
          <w:sz w:val="28"/>
          <w:lang w:val="ro-RO"/>
        </w:rPr>
      </w:pPr>
    </w:p>
    <w:p w14:paraId="0EB534E8" w14:textId="7FEA7520" w:rsidR="00436AD2" w:rsidRPr="001C0108" w:rsidRDefault="00436AD2" w:rsidP="00436AD2">
      <w:pPr>
        <w:jc w:val="center"/>
        <w:rPr>
          <w:b/>
          <w:spacing w:val="40"/>
          <w:sz w:val="40"/>
          <w:lang w:val="ro-RO"/>
        </w:rPr>
      </w:pPr>
    </w:p>
    <w:p w14:paraId="65A1252E" w14:textId="77777777" w:rsidR="00436AD2" w:rsidRPr="001C0108" w:rsidRDefault="00436AD2" w:rsidP="00436AD2">
      <w:pPr>
        <w:jc w:val="center"/>
        <w:rPr>
          <w:sz w:val="28"/>
          <w:lang w:val="ro-RO"/>
        </w:rPr>
      </w:pPr>
      <w:r w:rsidRPr="001C0108">
        <w:rPr>
          <w:sz w:val="28"/>
          <w:lang w:val="ro-RO"/>
        </w:rPr>
        <w:t>Coordonator ştiinţific,</w:t>
      </w:r>
    </w:p>
    <w:p w14:paraId="721C3CF6" w14:textId="45263FA1" w:rsidR="00436AD2" w:rsidRPr="001C0108" w:rsidRDefault="00752155" w:rsidP="00436AD2">
      <w:pPr>
        <w:jc w:val="center"/>
        <w:rPr>
          <w:b/>
          <w:sz w:val="28"/>
          <w:lang w:val="ro-RO"/>
        </w:rPr>
      </w:pPr>
      <w:r w:rsidRPr="001C0108">
        <w:rPr>
          <w:sz w:val="28"/>
          <w:lang w:val="ro-RO"/>
        </w:rPr>
        <w:t>Conf. univ. dr. Ioan</w:t>
      </w:r>
      <w:r w:rsidR="00436AD2" w:rsidRPr="001C0108">
        <w:rPr>
          <w:sz w:val="28"/>
          <w:lang w:val="ro-RO"/>
        </w:rPr>
        <w:t xml:space="preserve"> </w:t>
      </w:r>
      <w:r w:rsidRPr="001C0108">
        <w:rPr>
          <w:sz w:val="28"/>
          <w:lang w:val="ro-RO"/>
        </w:rPr>
        <w:t>PETRI</w:t>
      </w:r>
    </w:p>
    <w:p w14:paraId="609C421C" w14:textId="6763D65B" w:rsidR="00436AD2" w:rsidRPr="001C0108" w:rsidRDefault="00436AD2" w:rsidP="00436AD2">
      <w:pPr>
        <w:jc w:val="center"/>
        <w:rPr>
          <w:b/>
          <w:spacing w:val="40"/>
          <w:sz w:val="40"/>
          <w:lang w:val="ro-RO"/>
        </w:rPr>
      </w:pPr>
    </w:p>
    <w:p w14:paraId="7C235D36" w14:textId="73BBDFFE" w:rsidR="00752155" w:rsidRPr="001C0108" w:rsidRDefault="00752155" w:rsidP="00436AD2">
      <w:pPr>
        <w:jc w:val="center"/>
        <w:rPr>
          <w:b/>
          <w:spacing w:val="40"/>
          <w:sz w:val="40"/>
          <w:lang w:val="ro-RO"/>
        </w:rPr>
      </w:pPr>
    </w:p>
    <w:p w14:paraId="098D0B63" w14:textId="02FA8F0A" w:rsidR="00752155" w:rsidRPr="001C0108" w:rsidRDefault="00752155" w:rsidP="00436AD2">
      <w:pPr>
        <w:jc w:val="center"/>
        <w:rPr>
          <w:b/>
          <w:spacing w:val="40"/>
          <w:sz w:val="40"/>
          <w:lang w:val="ro-RO"/>
        </w:rPr>
      </w:pPr>
    </w:p>
    <w:p w14:paraId="614E1D57" w14:textId="75723C32" w:rsidR="00752155" w:rsidRPr="001C0108" w:rsidRDefault="00752155" w:rsidP="00436AD2">
      <w:pPr>
        <w:jc w:val="center"/>
        <w:rPr>
          <w:b/>
          <w:spacing w:val="40"/>
          <w:sz w:val="28"/>
          <w:szCs w:val="28"/>
          <w:lang w:val="ro-RO"/>
        </w:rPr>
      </w:pPr>
      <w:r w:rsidRPr="001C0108">
        <w:rPr>
          <w:b/>
          <w:spacing w:val="40"/>
          <w:sz w:val="28"/>
          <w:szCs w:val="28"/>
          <w:lang w:val="ro-RO"/>
        </w:rPr>
        <w:t>2022</w:t>
      </w:r>
    </w:p>
    <w:p w14:paraId="3A7C3157" w14:textId="497DB517" w:rsidR="00752155" w:rsidRPr="001C0108" w:rsidRDefault="00752155" w:rsidP="00436AD2">
      <w:pPr>
        <w:jc w:val="center"/>
        <w:rPr>
          <w:b/>
          <w:spacing w:val="40"/>
          <w:sz w:val="28"/>
          <w:szCs w:val="28"/>
          <w:lang w:val="ro-RO"/>
        </w:rPr>
      </w:pPr>
    </w:p>
    <w:p w14:paraId="68E3E59A" w14:textId="77777777" w:rsidR="00752155" w:rsidRPr="001C0108" w:rsidRDefault="00752155" w:rsidP="00752155">
      <w:pPr>
        <w:jc w:val="center"/>
        <w:rPr>
          <w:b/>
          <w:spacing w:val="40"/>
          <w:sz w:val="40"/>
          <w:lang w:val="ro-RO"/>
        </w:rPr>
      </w:pPr>
      <w:r w:rsidRPr="001C0108">
        <w:rPr>
          <w:b/>
          <w:spacing w:val="40"/>
          <w:sz w:val="48"/>
          <w:lang w:val="ro-RO"/>
        </w:rPr>
        <w:lastRenderedPageBreak/>
        <w:t>B</w:t>
      </w:r>
      <w:r w:rsidRPr="001C0108">
        <w:rPr>
          <w:b/>
          <w:spacing w:val="40"/>
          <w:sz w:val="40"/>
          <w:lang w:val="ro-RO"/>
        </w:rPr>
        <w:t>ABEŞ-</w:t>
      </w:r>
      <w:r w:rsidRPr="001C0108">
        <w:rPr>
          <w:b/>
          <w:spacing w:val="40"/>
          <w:sz w:val="48"/>
          <w:lang w:val="ro-RO"/>
        </w:rPr>
        <w:t>B</w:t>
      </w:r>
      <w:r w:rsidRPr="001C0108">
        <w:rPr>
          <w:b/>
          <w:spacing w:val="40"/>
          <w:sz w:val="40"/>
          <w:lang w:val="ro-RO"/>
        </w:rPr>
        <w:t>OLYAI UNIVERSITY</w:t>
      </w:r>
    </w:p>
    <w:p w14:paraId="09EC2A7A" w14:textId="77777777" w:rsidR="00752155" w:rsidRPr="001C0108" w:rsidRDefault="00752155" w:rsidP="00752155">
      <w:pPr>
        <w:jc w:val="center"/>
        <w:rPr>
          <w:b/>
          <w:sz w:val="40"/>
          <w:lang w:val="ro-RO"/>
        </w:rPr>
      </w:pPr>
      <w:r w:rsidRPr="001C0108">
        <w:rPr>
          <w:b/>
          <w:sz w:val="40"/>
          <w:lang w:val="ro-RO"/>
        </w:rPr>
        <w:t>Faculty of Economics and Business Administration</w:t>
      </w:r>
    </w:p>
    <w:p w14:paraId="44264284" w14:textId="77777777" w:rsidR="00752155" w:rsidRPr="001C0108" w:rsidRDefault="00752155" w:rsidP="00752155">
      <w:pPr>
        <w:jc w:val="center"/>
        <w:rPr>
          <w:b/>
          <w:sz w:val="32"/>
          <w:lang w:val="ro-RO"/>
        </w:rPr>
      </w:pPr>
      <w:r w:rsidRPr="001C0108">
        <w:rPr>
          <w:b/>
          <w:sz w:val="32"/>
          <w:lang w:val="ro-RO"/>
        </w:rPr>
        <w:t>Economics and Computer Science</w:t>
      </w:r>
    </w:p>
    <w:p w14:paraId="0AD2A4A3" w14:textId="77777777" w:rsidR="00752155" w:rsidRPr="001C0108" w:rsidRDefault="00752155" w:rsidP="00752155">
      <w:pPr>
        <w:jc w:val="center"/>
        <w:rPr>
          <w:b/>
          <w:sz w:val="32"/>
          <w:lang w:val="ro-RO"/>
        </w:rPr>
      </w:pPr>
    </w:p>
    <w:p w14:paraId="4E02BD28" w14:textId="77777777" w:rsidR="00752155" w:rsidRPr="001C0108" w:rsidRDefault="00752155" w:rsidP="00752155">
      <w:pPr>
        <w:jc w:val="center"/>
        <w:rPr>
          <w:b/>
          <w:sz w:val="32"/>
          <w:lang w:val="ro-RO"/>
        </w:rPr>
      </w:pPr>
    </w:p>
    <w:p w14:paraId="5A1F8D5C" w14:textId="77777777" w:rsidR="00752155" w:rsidRPr="001C0108" w:rsidRDefault="00752155" w:rsidP="00752155">
      <w:pPr>
        <w:jc w:val="center"/>
        <w:rPr>
          <w:b/>
          <w:spacing w:val="40"/>
          <w:sz w:val="40"/>
          <w:lang w:val="ro-RO"/>
        </w:rPr>
      </w:pPr>
    </w:p>
    <w:p w14:paraId="077ED67F" w14:textId="77777777" w:rsidR="00752155" w:rsidRPr="001C0108" w:rsidRDefault="00752155" w:rsidP="00752155">
      <w:pPr>
        <w:jc w:val="center"/>
        <w:rPr>
          <w:b/>
          <w:spacing w:val="40"/>
          <w:sz w:val="40"/>
          <w:lang w:val="ro-RO"/>
        </w:rPr>
      </w:pPr>
    </w:p>
    <w:p w14:paraId="27F771F9" w14:textId="77777777" w:rsidR="00752155" w:rsidRPr="001C0108" w:rsidRDefault="00752155" w:rsidP="00752155">
      <w:pPr>
        <w:jc w:val="center"/>
        <w:rPr>
          <w:b/>
          <w:sz w:val="68"/>
          <w:lang w:val="ro-RO"/>
        </w:rPr>
      </w:pPr>
      <w:r w:rsidRPr="001C0108">
        <w:rPr>
          <w:b/>
          <w:sz w:val="68"/>
          <w:lang w:val="ro-RO"/>
        </w:rPr>
        <w:t>Graduation Thesis</w:t>
      </w:r>
    </w:p>
    <w:p w14:paraId="5ADC1AE6" w14:textId="3903D3DF" w:rsidR="00752155" w:rsidRPr="001C0108" w:rsidRDefault="00752155" w:rsidP="00752155">
      <w:pPr>
        <w:jc w:val="center"/>
        <w:rPr>
          <w:b/>
          <w:sz w:val="32"/>
          <w:szCs w:val="32"/>
          <w:lang w:val="ro-RO"/>
        </w:rPr>
      </w:pPr>
      <w:bookmarkStart w:id="0" w:name="_Hlk96120614"/>
      <w:r w:rsidRPr="001C0108">
        <w:rPr>
          <w:b/>
          <w:sz w:val="32"/>
          <w:szCs w:val="32"/>
          <w:lang w:val="ro-RO"/>
        </w:rPr>
        <w:t xml:space="preserve">Analysis of </w:t>
      </w:r>
      <w:r w:rsidR="00B35094">
        <w:rPr>
          <w:b/>
          <w:sz w:val="32"/>
          <w:szCs w:val="32"/>
          <w:lang w:val="ro-RO"/>
        </w:rPr>
        <w:t>D</w:t>
      </w:r>
      <w:r w:rsidRPr="001C0108">
        <w:rPr>
          <w:b/>
          <w:sz w:val="32"/>
          <w:szCs w:val="32"/>
          <w:lang w:val="ro-RO"/>
        </w:rPr>
        <w:t xml:space="preserve">ata from </w:t>
      </w:r>
      <w:r w:rsidR="00B35094">
        <w:rPr>
          <w:b/>
          <w:sz w:val="32"/>
          <w:szCs w:val="32"/>
          <w:lang w:val="ro-RO"/>
        </w:rPr>
        <w:t>S</w:t>
      </w:r>
      <w:r w:rsidRPr="001C0108">
        <w:rPr>
          <w:b/>
          <w:sz w:val="32"/>
          <w:szCs w:val="32"/>
          <w:lang w:val="ro-RO"/>
        </w:rPr>
        <w:t xml:space="preserve">ocial </w:t>
      </w:r>
      <w:r w:rsidR="00B35094">
        <w:rPr>
          <w:b/>
          <w:sz w:val="32"/>
          <w:szCs w:val="32"/>
          <w:lang w:val="ro-RO"/>
        </w:rPr>
        <w:t>N</w:t>
      </w:r>
      <w:r w:rsidRPr="001C0108">
        <w:rPr>
          <w:b/>
          <w:sz w:val="32"/>
          <w:szCs w:val="32"/>
          <w:lang w:val="ro-RO"/>
        </w:rPr>
        <w:t xml:space="preserve">etworks for </w:t>
      </w:r>
      <w:r w:rsidR="00B35094">
        <w:rPr>
          <w:b/>
          <w:sz w:val="32"/>
          <w:szCs w:val="32"/>
          <w:lang w:val="ro-RO"/>
        </w:rPr>
        <w:t>S</w:t>
      </w:r>
      <w:r w:rsidRPr="001C0108">
        <w:rPr>
          <w:b/>
          <w:sz w:val="32"/>
          <w:szCs w:val="32"/>
          <w:lang w:val="ro-RO"/>
        </w:rPr>
        <w:t xml:space="preserve">mart </w:t>
      </w:r>
      <w:r w:rsidR="00B35094">
        <w:rPr>
          <w:b/>
          <w:sz w:val="32"/>
          <w:szCs w:val="32"/>
          <w:lang w:val="ro-RO"/>
        </w:rPr>
        <w:t>C</w:t>
      </w:r>
      <w:r w:rsidRPr="001C0108">
        <w:rPr>
          <w:b/>
          <w:sz w:val="32"/>
          <w:szCs w:val="32"/>
          <w:lang w:val="ro-RO"/>
        </w:rPr>
        <w:t xml:space="preserve">ity </w:t>
      </w:r>
      <w:r w:rsidR="00B35094">
        <w:rPr>
          <w:b/>
          <w:sz w:val="32"/>
          <w:szCs w:val="32"/>
          <w:lang w:val="ro-RO"/>
        </w:rPr>
        <w:t>M</w:t>
      </w:r>
      <w:r w:rsidRPr="001C0108">
        <w:rPr>
          <w:b/>
          <w:sz w:val="32"/>
          <w:szCs w:val="32"/>
          <w:lang w:val="ro-RO"/>
        </w:rPr>
        <w:t>anagement</w:t>
      </w:r>
    </w:p>
    <w:bookmarkEnd w:id="0"/>
    <w:p w14:paraId="169174A6" w14:textId="77777777" w:rsidR="00752155" w:rsidRPr="001C0108" w:rsidRDefault="00752155" w:rsidP="00752155">
      <w:pPr>
        <w:jc w:val="center"/>
        <w:rPr>
          <w:sz w:val="28"/>
          <w:lang w:val="ro-RO"/>
        </w:rPr>
      </w:pPr>
    </w:p>
    <w:p w14:paraId="349BFCD2" w14:textId="77777777" w:rsidR="00752155" w:rsidRPr="001C0108" w:rsidRDefault="00752155" w:rsidP="00752155">
      <w:pPr>
        <w:jc w:val="center"/>
        <w:rPr>
          <w:sz w:val="28"/>
          <w:lang w:val="ro-RO"/>
        </w:rPr>
      </w:pPr>
    </w:p>
    <w:p w14:paraId="4900C14C" w14:textId="6534C5FA" w:rsidR="00752155" w:rsidRPr="001C0108" w:rsidRDefault="00752155" w:rsidP="00752155">
      <w:pPr>
        <w:jc w:val="center"/>
        <w:rPr>
          <w:sz w:val="28"/>
          <w:lang w:val="ro-RO"/>
        </w:rPr>
      </w:pPr>
      <w:r w:rsidRPr="001C0108">
        <w:rPr>
          <w:sz w:val="28"/>
          <w:lang w:val="ro-RO"/>
        </w:rPr>
        <w:t>Absolvent,</w:t>
      </w:r>
    </w:p>
    <w:p w14:paraId="3D044EFC" w14:textId="77777777" w:rsidR="00752155" w:rsidRPr="001C0108" w:rsidRDefault="00752155" w:rsidP="00752155">
      <w:pPr>
        <w:jc w:val="center"/>
        <w:rPr>
          <w:sz w:val="28"/>
          <w:lang w:val="ro-RO"/>
        </w:rPr>
      </w:pPr>
      <w:r w:rsidRPr="001C0108">
        <w:rPr>
          <w:sz w:val="28"/>
          <w:lang w:val="ro-RO"/>
        </w:rPr>
        <w:t>Dana-Andreea BOSCA</w:t>
      </w:r>
    </w:p>
    <w:p w14:paraId="6956F33C" w14:textId="77777777" w:rsidR="00752155" w:rsidRPr="001C0108" w:rsidRDefault="00752155" w:rsidP="00752155">
      <w:pPr>
        <w:jc w:val="center"/>
        <w:rPr>
          <w:sz w:val="28"/>
          <w:lang w:val="ro-RO"/>
        </w:rPr>
      </w:pPr>
    </w:p>
    <w:p w14:paraId="47BE2EE5" w14:textId="77777777" w:rsidR="00752155" w:rsidRPr="001C0108" w:rsidRDefault="00752155" w:rsidP="00752155">
      <w:pPr>
        <w:jc w:val="center"/>
        <w:rPr>
          <w:b/>
          <w:spacing w:val="40"/>
          <w:sz w:val="40"/>
          <w:lang w:val="ro-RO"/>
        </w:rPr>
      </w:pPr>
    </w:p>
    <w:p w14:paraId="6619E8D2" w14:textId="77777777" w:rsidR="00752155" w:rsidRPr="001C0108" w:rsidRDefault="00752155" w:rsidP="00752155">
      <w:pPr>
        <w:jc w:val="center"/>
        <w:rPr>
          <w:sz w:val="28"/>
          <w:lang w:val="ro-RO"/>
        </w:rPr>
      </w:pPr>
      <w:r w:rsidRPr="001C0108">
        <w:rPr>
          <w:sz w:val="28"/>
          <w:lang w:val="ro-RO"/>
        </w:rPr>
        <w:t>Coordonator ştiinţific,</w:t>
      </w:r>
    </w:p>
    <w:p w14:paraId="0B05B422" w14:textId="77777777" w:rsidR="00752155" w:rsidRPr="001C0108" w:rsidRDefault="00752155" w:rsidP="00752155">
      <w:pPr>
        <w:jc w:val="center"/>
        <w:rPr>
          <w:b/>
          <w:sz w:val="28"/>
          <w:lang w:val="ro-RO"/>
        </w:rPr>
      </w:pPr>
      <w:r w:rsidRPr="001C0108">
        <w:rPr>
          <w:sz w:val="28"/>
          <w:lang w:val="ro-RO"/>
        </w:rPr>
        <w:t>Conf. univ. dr. Ioan PETRI</w:t>
      </w:r>
    </w:p>
    <w:p w14:paraId="74DC28C8" w14:textId="77777777" w:rsidR="00752155" w:rsidRPr="001C0108" w:rsidRDefault="00752155" w:rsidP="00752155">
      <w:pPr>
        <w:jc w:val="center"/>
        <w:rPr>
          <w:b/>
          <w:spacing w:val="40"/>
          <w:sz w:val="40"/>
          <w:lang w:val="ro-RO"/>
        </w:rPr>
      </w:pPr>
    </w:p>
    <w:p w14:paraId="3D1575D8" w14:textId="77777777" w:rsidR="00752155" w:rsidRPr="001C0108" w:rsidRDefault="00752155" w:rsidP="00752155">
      <w:pPr>
        <w:jc w:val="center"/>
        <w:rPr>
          <w:b/>
          <w:spacing w:val="40"/>
          <w:sz w:val="40"/>
          <w:lang w:val="ro-RO"/>
        </w:rPr>
      </w:pPr>
    </w:p>
    <w:p w14:paraId="7B56BC9A" w14:textId="77777777" w:rsidR="00752155" w:rsidRPr="001C0108" w:rsidRDefault="00752155" w:rsidP="00752155">
      <w:pPr>
        <w:jc w:val="center"/>
        <w:rPr>
          <w:b/>
          <w:spacing w:val="40"/>
          <w:sz w:val="40"/>
          <w:lang w:val="ro-RO"/>
        </w:rPr>
      </w:pPr>
    </w:p>
    <w:p w14:paraId="498E57AE" w14:textId="77777777" w:rsidR="00752155" w:rsidRPr="001C0108" w:rsidRDefault="00752155" w:rsidP="00752155">
      <w:pPr>
        <w:jc w:val="center"/>
        <w:rPr>
          <w:b/>
          <w:spacing w:val="40"/>
          <w:sz w:val="28"/>
          <w:szCs w:val="28"/>
          <w:lang w:val="ro-RO"/>
        </w:rPr>
      </w:pPr>
      <w:r w:rsidRPr="001C0108">
        <w:rPr>
          <w:b/>
          <w:spacing w:val="40"/>
          <w:sz w:val="28"/>
          <w:szCs w:val="28"/>
          <w:lang w:val="ro-RO"/>
        </w:rPr>
        <w:t>2022</w:t>
      </w:r>
    </w:p>
    <w:p w14:paraId="14C4467C" w14:textId="04B51CA6" w:rsidR="00FC7351" w:rsidRPr="001C0108" w:rsidRDefault="00FC7351" w:rsidP="002F5F78">
      <w:pPr>
        <w:rPr>
          <w:b/>
          <w:lang w:val="ro-RO"/>
        </w:rPr>
      </w:pPr>
      <w:r w:rsidRPr="001C0108">
        <w:rPr>
          <w:b/>
          <w:lang w:val="ro-RO"/>
        </w:rPr>
        <w:lastRenderedPageBreak/>
        <w:t>Table of contents</w:t>
      </w:r>
    </w:p>
    <w:p w14:paraId="3318D091" w14:textId="168CE8D6" w:rsidR="00FC7351" w:rsidRDefault="00FC7351" w:rsidP="00220537">
      <w:pPr>
        <w:pStyle w:val="NoSpacing"/>
        <w:spacing w:line="360" w:lineRule="auto"/>
        <w:rPr>
          <w:rFonts w:ascii="Times New Roman" w:hAnsi="Times New Roman"/>
          <w:lang w:val="ro-RO"/>
        </w:rPr>
      </w:pPr>
    </w:p>
    <w:p w14:paraId="36CD04FA" w14:textId="07F3F6B4" w:rsidR="001C0108" w:rsidRDefault="001C0108" w:rsidP="00220537">
      <w:pPr>
        <w:rPr>
          <w:lang w:val="ro-RO"/>
        </w:rPr>
      </w:pPr>
      <w:r>
        <w:rPr>
          <w:lang w:val="ro-RO"/>
        </w:rPr>
        <w:t>Abbreviations............................................................................................................................</w:t>
      </w:r>
    </w:p>
    <w:p w14:paraId="354BFC08" w14:textId="19ABCFCD" w:rsidR="001C0108" w:rsidRPr="001C0108" w:rsidRDefault="001C0108" w:rsidP="00220537">
      <w:pPr>
        <w:rPr>
          <w:lang w:val="ro-RO"/>
        </w:rPr>
      </w:pPr>
      <w:r>
        <w:rPr>
          <w:lang w:val="ro-RO"/>
        </w:rPr>
        <w:t>List of tables and figures...........................................................................................................</w:t>
      </w:r>
    </w:p>
    <w:p w14:paraId="35AE706A" w14:textId="4F8BD6F5" w:rsidR="00FC7351" w:rsidRPr="001C0108" w:rsidRDefault="008861C2" w:rsidP="00220537">
      <w:pPr>
        <w:pStyle w:val="NoSpacing"/>
        <w:spacing w:line="360" w:lineRule="auto"/>
        <w:rPr>
          <w:rFonts w:ascii="Times New Roman" w:hAnsi="Times New Roman"/>
          <w:lang w:val="ro-RO"/>
        </w:rPr>
      </w:pPr>
      <w:r w:rsidRPr="001C0108">
        <w:rPr>
          <w:rFonts w:ascii="Times New Roman" w:hAnsi="Times New Roman"/>
          <w:lang w:val="ro-RO"/>
        </w:rPr>
        <w:t>Summary</w:t>
      </w:r>
      <w:r w:rsidR="00FC7351" w:rsidRPr="001C0108">
        <w:rPr>
          <w:rFonts w:ascii="Times New Roman" w:hAnsi="Times New Roman"/>
          <w:lang w:val="ro-RO"/>
        </w:rPr>
        <w:t>................................................................</w:t>
      </w:r>
      <w:r w:rsidR="00B1218B" w:rsidRPr="001C0108">
        <w:rPr>
          <w:rFonts w:ascii="Times New Roman" w:hAnsi="Times New Roman"/>
          <w:lang w:val="ro-RO"/>
        </w:rPr>
        <w:t>....................................................................</w:t>
      </w:r>
    </w:p>
    <w:p w14:paraId="5237D999" w14:textId="42C25DD4" w:rsidR="008861C2" w:rsidRPr="001C0108" w:rsidRDefault="008861C2" w:rsidP="00220537">
      <w:pPr>
        <w:pStyle w:val="NoSpacing"/>
        <w:spacing w:line="360" w:lineRule="auto"/>
        <w:rPr>
          <w:rFonts w:ascii="Times New Roman" w:hAnsi="Times New Roman"/>
          <w:lang w:val="ro-RO"/>
        </w:rPr>
      </w:pPr>
      <w:r w:rsidRPr="001C0108">
        <w:rPr>
          <w:rFonts w:ascii="Times New Roman" w:hAnsi="Times New Roman"/>
          <w:lang w:val="ro-RO"/>
        </w:rPr>
        <w:t>Introduction.......................................................</w:t>
      </w:r>
      <w:r w:rsidR="00B1218B" w:rsidRPr="001C0108">
        <w:rPr>
          <w:rFonts w:ascii="Times New Roman" w:hAnsi="Times New Roman"/>
          <w:lang w:val="ro-RO"/>
        </w:rPr>
        <w:t>....................................................................</w:t>
      </w:r>
      <w:r w:rsidRPr="001C0108">
        <w:rPr>
          <w:rFonts w:ascii="Times New Roman" w:hAnsi="Times New Roman"/>
          <w:lang w:val="ro-RO"/>
        </w:rPr>
        <w:t>....</w:t>
      </w:r>
    </w:p>
    <w:p w14:paraId="21228B2E" w14:textId="1C3065CD" w:rsidR="001C0108" w:rsidRDefault="001C0108" w:rsidP="00220537">
      <w:pPr>
        <w:rPr>
          <w:lang w:val="ro-RO"/>
        </w:rPr>
      </w:pPr>
      <w:r w:rsidRPr="001C0108">
        <w:rPr>
          <w:lang w:val="ro-RO"/>
        </w:rPr>
        <w:t>Motivation.................................................................................................................................</w:t>
      </w:r>
    </w:p>
    <w:p w14:paraId="07BE1BFA" w14:textId="61B73992" w:rsidR="009267E5" w:rsidRDefault="009267E5" w:rsidP="00220537">
      <w:pPr>
        <w:rPr>
          <w:lang w:val="ro-RO"/>
        </w:rPr>
      </w:pPr>
      <w:r>
        <w:rPr>
          <w:lang w:val="ro-RO"/>
        </w:rPr>
        <w:t>Data...........................................................................................................................................</w:t>
      </w:r>
    </w:p>
    <w:p w14:paraId="342B8EDB" w14:textId="77777777" w:rsidR="00FC7351" w:rsidRPr="001C0108" w:rsidRDefault="00FC7351" w:rsidP="002F5F78">
      <w:pPr>
        <w:rPr>
          <w:b/>
          <w:spacing w:val="40"/>
          <w:lang w:val="ro-RO"/>
        </w:rPr>
      </w:pPr>
    </w:p>
    <w:p w14:paraId="4EE79CB7" w14:textId="77777777" w:rsidR="00FC7351" w:rsidRPr="001C0108" w:rsidRDefault="00FC7351" w:rsidP="002F5F78">
      <w:pPr>
        <w:rPr>
          <w:b/>
          <w:spacing w:val="40"/>
          <w:lang w:val="ro-RO"/>
        </w:rPr>
      </w:pPr>
    </w:p>
    <w:p w14:paraId="477A989A" w14:textId="77777777" w:rsidR="00FC7351" w:rsidRPr="001C0108" w:rsidRDefault="00FC7351" w:rsidP="002F5F78">
      <w:pPr>
        <w:rPr>
          <w:b/>
          <w:spacing w:val="40"/>
          <w:lang w:val="ro-RO"/>
        </w:rPr>
      </w:pPr>
    </w:p>
    <w:p w14:paraId="5538A931" w14:textId="77777777" w:rsidR="00FC7351" w:rsidRPr="001C0108" w:rsidRDefault="00FC7351" w:rsidP="002F5F78">
      <w:pPr>
        <w:rPr>
          <w:b/>
          <w:spacing w:val="40"/>
          <w:lang w:val="ro-RO"/>
        </w:rPr>
      </w:pPr>
    </w:p>
    <w:p w14:paraId="4744D4C4" w14:textId="77777777" w:rsidR="00FC7351" w:rsidRPr="001C0108" w:rsidRDefault="00FC7351" w:rsidP="002F5F78">
      <w:pPr>
        <w:rPr>
          <w:b/>
          <w:spacing w:val="40"/>
          <w:lang w:val="ro-RO"/>
        </w:rPr>
      </w:pPr>
    </w:p>
    <w:p w14:paraId="2F302341" w14:textId="77777777" w:rsidR="00FC7351" w:rsidRPr="001C0108" w:rsidRDefault="00FC7351" w:rsidP="002F5F78">
      <w:pPr>
        <w:rPr>
          <w:b/>
          <w:spacing w:val="40"/>
          <w:lang w:val="ro-RO"/>
        </w:rPr>
      </w:pPr>
    </w:p>
    <w:p w14:paraId="0128C0C4" w14:textId="77777777" w:rsidR="00FC7351" w:rsidRPr="001C0108" w:rsidRDefault="00FC7351" w:rsidP="002F5F78">
      <w:pPr>
        <w:rPr>
          <w:b/>
          <w:spacing w:val="40"/>
          <w:lang w:val="ro-RO"/>
        </w:rPr>
      </w:pPr>
    </w:p>
    <w:p w14:paraId="73CC520F" w14:textId="77777777" w:rsidR="00FC7351" w:rsidRPr="001C0108" w:rsidRDefault="00FC7351" w:rsidP="002F5F78">
      <w:pPr>
        <w:rPr>
          <w:b/>
          <w:spacing w:val="40"/>
          <w:lang w:val="ro-RO"/>
        </w:rPr>
      </w:pPr>
    </w:p>
    <w:p w14:paraId="222A4E1C" w14:textId="77777777" w:rsidR="00FC7351" w:rsidRPr="001C0108" w:rsidRDefault="00FC7351" w:rsidP="002F5F78">
      <w:pPr>
        <w:rPr>
          <w:b/>
          <w:spacing w:val="40"/>
          <w:lang w:val="ro-RO"/>
        </w:rPr>
      </w:pPr>
    </w:p>
    <w:p w14:paraId="354A7300" w14:textId="77777777" w:rsidR="00FC7351" w:rsidRPr="001C0108" w:rsidRDefault="00FC7351" w:rsidP="002F5F78">
      <w:pPr>
        <w:rPr>
          <w:b/>
          <w:spacing w:val="40"/>
          <w:lang w:val="ro-RO"/>
        </w:rPr>
      </w:pPr>
    </w:p>
    <w:p w14:paraId="739CBBF0" w14:textId="77777777" w:rsidR="00FC7351" w:rsidRPr="001C0108" w:rsidRDefault="00FC7351" w:rsidP="002F5F78">
      <w:pPr>
        <w:rPr>
          <w:b/>
          <w:spacing w:val="40"/>
          <w:lang w:val="ro-RO"/>
        </w:rPr>
      </w:pPr>
    </w:p>
    <w:p w14:paraId="3EC4DD7F" w14:textId="77777777" w:rsidR="00FC7351" w:rsidRPr="001C0108" w:rsidRDefault="00FC7351" w:rsidP="002F5F78">
      <w:pPr>
        <w:rPr>
          <w:b/>
          <w:spacing w:val="40"/>
          <w:lang w:val="ro-RO"/>
        </w:rPr>
      </w:pPr>
    </w:p>
    <w:p w14:paraId="32D0B70A" w14:textId="77777777" w:rsidR="00FC7351" w:rsidRPr="001C0108" w:rsidRDefault="00FC7351" w:rsidP="002F5F78">
      <w:pPr>
        <w:rPr>
          <w:b/>
          <w:spacing w:val="40"/>
          <w:lang w:val="ro-RO"/>
        </w:rPr>
      </w:pPr>
    </w:p>
    <w:p w14:paraId="131EFED1" w14:textId="77777777" w:rsidR="00FC7351" w:rsidRPr="001C0108" w:rsidRDefault="00FC7351" w:rsidP="002F5F78">
      <w:pPr>
        <w:rPr>
          <w:b/>
          <w:spacing w:val="40"/>
          <w:lang w:val="ro-RO"/>
        </w:rPr>
      </w:pPr>
    </w:p>
    <w:p w14:paraId="6CC9FC86" w14:textId="77777777" w:rsidR="00FC7351" w:rsidRPr="001C0108" w:rsidRDefault="00FC7351" w:rsidP="002F5F78">
      <w:pPr>
        <w:rPr>
          <w:b/>
          <w:spacing w:val="40"/>
          <w:lang w:val="ro-RO"/>
        </w:rPr>
      </w:pPr>
    </w:p>
    <w:p w14:paraId="69A0545F" w14:textId="77777777" w:rsidR="00FC7351" w:rsidRPr="001C0108" w:rsidRDefault="00FC7351" w:rsidP="002F5F78">
      <w:pPr>
        <w:rPr>
          <w:b/>
          <w:spacing w:val="40"/>
          <w:lang w:val="ro-RO"/>
        </w:rPr>
      </w:pPr>
    </w:p>
    <w:p w14:paraId="745746A1" w14:textId="77777777" w:rsidR="00FC7351" w:rsidRPr="001C0108" w:rsidRDefault="00FC7351" w:rsidP="002F5F78">
      <w:pPr>
        <w:rPr>
          <w:b/>
          <w:spacing w:val="40"/>
          <w:lang w:val="ro-RO"/>
        </w:rPr>
      </w:pPr>
    </w:p>
    <w:p w14:paraId="795BE7B5" w14:textId="77777777" w:rsidR="00FC7351" w:rsidRPr="001C0108" w:rsidRDefault="00FC7351" w:rsidP="002F5F78">
      <w:pPr>
        <w:rPr>
          <w:b/>
          <w:spacing w:val="40"/>
          <w:lang w:val="ro-RO"/>
        </w:rPr>
      </w:pPr>
    </w:p>
    <w:p w14:paraId="656BF4DB" w14:textId="77777777" w:rsidR="00FC7351" w:rsidRPr="001C0108" w:rsidRDefault="00FC7351" w:rsidP="002F5F78">
      <w:pPr>
        <w:rPr>
          <w:b/>
          <w:spacing w:val="40"/>
          <w:lang w:val="ro-RO"/>
        </w:rPr>
      </w:pPr>
    </w:p>
    <w:p w14:paraId="247FDC45" w14:textId="22E46A0C" w:rsidR="00FC7351" w:rsidRPr="001C0108" w:rsidRDefault="00FC7351" w:rsidP="002F5F78">
      <w:pPr>
        <w:rPr>
          <w:b/>
          <w:spacing w:val="40"/>
          <w:lang w:val="ro-RO"/>
        </w:rPr>
      </w:pPr>
    </w:p>
    <w:p w14:paraId="2FC50B6D" w14:textId="77777777" w:rsidR="00B1218B" w:rsidRPr="001C0108" w:rsidRDefault="00B1218B" w:rsidP="002F5F78">
      <w:pPr>
        <w:rPr>
          <w:b/>
          <w:spacing w:val="40"/>
          <w:lang w:val="ro-RO"/>
        </w:rPr>
      </w:pPr>
    </w:p>
    <w:p w14:paraId="129AA3D7" w14:textId="77777777" w:rsidR="00FC7351" w:rsidRPr="001C0108" w:rsidRDefault="00FC7351" w:rsidP="002F5F78">
      <w:pPr>
        <w:rPr>
          <w:b/>
          <w:spacing w:val="40"/>
          <w:lang w:val="ro-RO"/>
        </w:rPr>
      </w:pPr>
    </w:p>
    <w:p w14:paraId="369FED9A" w14:textId="77777777" w:rsidR="00417DF7" w:rsidRPr="001C0108" w:rsidRDefault="00417DF7" w:rsidP="002F5F78">
      <w:pPr>
        <w:rPr>
          <w:b/>
          <w:spacing w:val="40"/>
          <w:lang w:val="ro-RO"/>
        </w:rPr>
      </w:pPr>
    </w:p>
    <w:p w14:paraId="1CD68985" w14:textId="77777777" w:rsidR="001C0108" w:rsidRDefault="001C0108" w:rsidP="002F5F78">
      <w:pPr>
        <w:rPr>
          <w:b/>
          <w:spacing w:val="40"/>
          <w:lang w:val="ro-RO"/>
        </w:rPr>
      </w:pPr>
    </w:p>
    <w:p w14:paraId="0E98F35E" w14:textId="77777777" w:rsidR="001C0108" w:rsidRDefault="001C0108" w:rsidP="002F5F78">
      <w:pPr>
        <w:rPr>
          <w:b/>
          <w:spacing w:val="40"/>
          <w:lang w:val="ro-RO"/>
        </w:rPr>
      </w:pPr>
    </w:p>
    <w:p w14:paraId="1C3F1B48" w14:textId="508E8DD2" w:rsidR="001C0108" w:rsidRPr="001C0108" w:rsidRDefault="001C0108" w:rsidP="002F5F78">
      <w:pPr>
        <w:rPr>
          <w:b/>
          <w:lang w:val="ro-RO"/>
        </w:rPr>
      </w:pPr>
      <w:r w:rsidRPr="001C0108">
        <w:rPr>
          <w:b/>
          <w:lang w:val="ro-RO"/>
        </w:rPr>
        <w:t>Abbreviations</w:t>
      </w:r>
    </w:p>
    <w:p w14:paraId="5AB847CF" w14:textId="372EF7C5" w:rsidR="001C0108" w:rsidRPr="001C0108" w:rsidRDefault="001C0108" w:rsidP="001C0108">
      <w:pPr>
        <w:rPr>
          <w:lang w:val="ro-RO"/>
        </w:rPr>
      </w:pPr>
      <w:r w:rsidRPr="001C0108">
        <w:rPr>
          <w:lang w:val="ro-RO"/>
        </w:rPr>
        <w:t>(rând liber, 12pt, spaţiere 1,5, fără spaţii înainte şi după paragraf)</w:t>
      </w:r>
    </w:p>
    <w:p w14:paraId="1FE41949" w14:textId="77777777" w:rsidR="001C0108" w:rsidRPr="001C0108" w:rsidRDefault="001C0108" w:rsidP="001C0108">
      <w:pPr>
        <w:rPr>
          <w:lang w:val="ro-RO"/>
        </w:rPr>
      </w:pPr>
    </w:p>
    <w:p w14:paraId="50923270" w14:textId="7CB3F4CE" w:rsidR="001C0108" w:rsidRPr="001C0108" w:rsidRDefault="001C0108" w:rsidP="002F5F78">
      <w:pPr>
        <w:rPr>
          <w:bCs w:val="0"/>
          <w:lang w:val="ro-RO"/>
        </w:rPr>
      </w:pPr>
      <w:r w:rsidRPr="001C0108">
        <w:rPr>
          <w:bCs w:val="0"/>
          <w:lang w:val="ro-RO"/>
        </w:rPr>
        <w:t xml:space="preserve">SQL - </w:t>
      </w:r>
      <w:r w:rsidRPr="001C0108">
        <w:rPr>
          <w:lang w:val="ro-RO"/>
        </w:rPr>
        <w:t xml:space="preserve">Structured </w:t>
      </w:r>
      <w:r w:rsidRPr="001C0108">
        <w:rPr>
          <w:lang w:val="ro-RO"/>
          <w14:numSpacing w14:val="tabular"/>
        </w:rPr>
        <w:t>Query</w:t>
      </w:r>
      <w:r w:rsidRPr="001C0108">
        <w:rPr>
          <w:lang w:val="ro-RO"/>
        </w:rPr>
        <w:t xml:space="preserve"> Language</w:t>
      </w:r>
      <w:r w:rsidRPr="001C0108">
        <w:rPr>
          <w:bCs w:val="0"/>
          <w:lang w:val="ro-RO"/>
        </w:rPr>
        <w:t xml:space="preserve"> (Microsoft SQL Server)</w:t>
      </w:r>
    </w:p>
    <w:p w14:paraId="42119286" w14:textId="77777777" w:rsidR="001C0108" w:rsidRPr="001C0108" w:rsidRDefault="001C0108" w:rsidP="002F5F78">
      <w:pPr>
        <w:rPr>
          <w:bCs w:val="0"/>
          <w:spacing w:val="40"/>
          <w:lang w:val="ro-RO"/>
        </w:rPr>
      </w:pPr>
    </w:p>
    <w:p w14:paraId="5BECCF89" w14:textId="0CAABB65" w:rsidR="001C0108" w:rsidRDefault="001C0108" w:rsidP="002F5F78">
      <w:pPr>
        <w:rPr>
          <w:b/>
          <w:spacing w:val="40"/>
          <w:lang w:val="ro-RO"/>
        </w:rPr>
      </w:pPr>
    </w:p>
    <w:p w14:paraId="0CE3DC2C" w14:textId="1C824C98" w:rsidR="001C0108" w:rsidRDefault="001C0108" w:rsidP="002F5F78">
      <w:pPr>
        <w:rPr>
          <w:b/>
          <w:spacing w:val="40"/>
          <w:lang w:val="ro-RO"/>
        </w:rPr>
      </w:pPr>
    </w:p>
    <w:p w14:paraId="4DC11712" w14:textId="039EDBB1" w:rsidR="001C0108" w:rsidRDefault="001C0108" w:rsidP="002F5F78">
      <w:pPr>
        <w:rPr>
          <w:b/>
          <w:spacing w:val="40"/>
          <w:lang w:val="ro-RO"/>
        </w:rPr>
      </w:pPr>
    </w:p>
    <w:p w14:paraId="005EDA17" w14:textId="51E14E17" w:rsidR="001C0108" w:rsidRDefault="001C0108" w:rsidP="002F5F78">
      <w:pPr>
        <w:rPr>
          <w:b/>
          <w:spacing w:val="40"/>
          <w:lang w:val="ro-RO"/>
        </w:rPr>
      </w:pPr>
    </w:p>
    <w:p w14:paraId="4B7DA8DD" w14:textId="2EC40CB7" w:rsidR="001C0108" w:rsidRDefault="001C0108" w:rsidP="002F5F78">
      <w:pPr>
        <w:rPr>
          <w:b/>
          <w:spacing w:val="40"/>
          <w:lang w:val="ro-RO"/>
        </w:rPr>
      </w:pPr>
    </w:p>
    <w:p w14:paraId="32288792" w14:textId="57E5C3A1" w:rsidR="001C0108" w:rsidRDefault="001C0108" w:rsidP="002F5F78">
      <w:pPr>
        <w:rPr>
          <w:b/>
          <w:spacing w:val="40"/>
          <w:lang w:val="ro-RO"/>
        </w:rPr>
      </w:pPr>
    </w:p>
    <w:p w14:paraId="248EDE4B" w14:textId="17F29ED1" w:rsidR="001C0108" w:rsidRDefault="001C0108" w:rsidP="002F5F78">
      <w:pPr>
        <w:rPr>
          <w:b/>
          <w:spacing w:val="40"/>
          <w:lang w:val="ro-RO"/>
        </w:rPr>
      </w:pPr>
    </w:p>
    <w:p w14:paraId="51C37AE9" w14:textId="534F2552" w:rsidR="001C0108" w:rsidRDefault="001C0108" w:rsidP="002F5F78">
      <w:pPr>
        <w:rPr>
          <w:b/>
          <w:spacing w:val="40"/>
          <w:lang w:val="ro-RO"/>
        </w:rPr>
      </w:pPr>
    </w:p>
    <w:p w14:paraId="1E578B1D" w14:textId="1F80A696" w:rsidR="001C0108" w:rsidRDefault="001C0108" w:rsidP="002F5F78">
      <w:pPr>
        <w:rPr>
          <w:b/>
          <w:spacing w:val="40"/>
          <w:lang w:val="ro-RO"/>
        </w:rPr>
      </w:pPr>
    </w:p>
    <w:p w14:paraId="2583942C" w14:textId="43D820FE" w:rsidR="001C0108" w:rsidRDefault="001C0108" w:rsidP="002F5F78">
      <w:pPr>
        <w:rPr>
          <w:b/>
          <w:spacing w:val="40"/>
          <w:lang w:val="ro-RO"/>
        </w:rPr>
      </w:pPr>
    </w:p>
    <w:p w14:paraId="55769547" w14:textId="414998F0" w:rsidR="001C0108" w:rsidRDefault="001C0108" w:rsidP="002F5F78">
      <w:pPr>
        <w:rPr>
          <w:b/>
          <w:spacing w:val="40"/>
          <w:lang w:val="ro-RO"/>
        </w:rPr>
      </w:pPr>
    </w:p>
    <w:p w14:paraId="3F7D085A" w14:textId="3AB64461" w:rsidR="001C0108" w:rsidRDefault="001C0108" w:rsidP="002F5F78">
      <w:pPr>
        <w:rPr>
          <w:b/>
          <w:spacing w:val="40"/>
          <w:lang w:val="ro-RO"/>
        </w:rPr>
      </w:pPr>
    </w:p>
    <w:p w14:paraId="7D6A155A" w14:textId="69C20EE9" w:rsidR="001C0108" w:rsidRDefault="001C0108" w:rsidP="002F5F78">
      <w:pPr>
        <w:rPr>
          <w:b/>
          <w:spacing w:val="40"/>
          <w:lang w:val="ro-RO"/>
        </w:rPr>
      </w:pPr>
    </w:p>
    <w:p w14:paraId="54C2EC2A" w14:textId="54EAFA32" w:rsidR="001C0108" w:rsidRDefault="001C0108" w:rsidP="002F5F78">
      <w:pPr>
        <w:rPr>
          <w:b/>
          <w:spacing w:val="40"/>
          <w:lang w:val="ro-RO"/>
        </w:rPr>
      </w:pPr>
    </w:p>
    <w:p w14:paraId="558D426E" w14:textId="273A4FE0" w:rsidR="001C0108" w:rsidRDefault="001C0108" w:rsidP="002F5F78">
      <w:pPr>
        <w:rPr>
          <w:b/>
          <w:spacing w:val="40"/>
          <w:lang w:val="ro-RO"/>
        </w:rPr>
      </w:pPr>
    </w:p>
    <w:p w14:paraId="03171D05" w14:textId="28C0F7B9" w:rsidR="001C0108" w:rsidRDefault="001C0108" w:rsidP="002F5F78">
      <w:pPr>
        <w:rPr>
          <w:b/>
          <w:spacing w:val="40"/>
          <w:lang w:val="ro-RO"/>
        </w:rPr>
      </w:pPr>
    </w:p>
    <w:p w14:paraId="0DEC42D0" w14:textId="3BCBDE6F" w:rsidR="001C0108" w:rsidRDefault="001C0108" w:rsidP="002F5F78">
      <w:pPr>
        <w:rPr>
          <w:b/>
          <w:spacing w:val="40"/>
          <w:lang w:val="ro-RO"/>
        </w:rPr>
      </w:pPr>
    </w:p>
    <w:p w14:paraId="17211CFF" w14:textId="6C621FDA" w:rsidR="001C0108" w:rsidRDefault="001C0108" w:rsidP="002F5F78">
      <w:pPr>
        <w:rPr>
          <w:b/>
          <w:spacing w:val="40"/>
          <w:lang w:val="ro-RO"/>
        </w:rPr>
      </w:pPr>
    </w:p>
    <w:p w14:paraId="0B6CD766" w14:textId="6990186D" w:rsidR="001C0108" w:rsidRDefault="001C0108" w:rsidP="002F5F78">
      <w:pPr>
        <w:rPr>
          <w:b/>
          <w:spacing w:val="40"/>
          <w:lang w:val="ro-RO"/>
        </w:rPr>
      </w:pPr>
    </w:p>
    <w:p w14:paraId="58060C86" w14:textId="7B1B6557" w:rsidR="001C0108" w:rsidRDefault="001C0108" w:rsidP="002F5F78">
      <w:pPr>
        <w:rPr>
          <w:b/>
          <w:spacing w:val="40"/>
          <w:lang w:val="ro-RO"/>
        </w:rPr>
      </w:pPr>
    </w:p>
    <w:p w14:paraId="650BB3B0" w14:textId="0CF95529" w:rsidR="001C0108" w:rsidRDefault="001C0108" w:rsidP="002F5F78">
      <w:pPr>
        <w:rPr>
          <w:b/>
          <w:spacing w:val="40"/>
          <w:lang w:val="ro-RO"/>
        </w:rPr>
      </w:pPr>
    </w:p>
    <w:p w14:paraId="5444C0CA" w14:textId="6CA4D661" w:rsidR="001C0108" w:rsidRDefault="001C0108" w:rsidP="002F5F78">
      <w:pPr>
        <w:rPr>
          <w:b/>
          <w:spacing w:val="40"/>
          <w:lang w:val="ro-RO"/>
        </w:rPr>
      </w:pPr>
    </w:p>
    <w:p w14:paraId="0AC12EA5" w14:textId="30271688" w:rsidR="001C0108" w:rsidRDefault="001C0108" w:rsidP="002F5F78">
      <w:pPr>
        <w:rPr>
          <w:b/>
          <w:spacing w:val="40"/>
          <w:lang w:val="ro-RO"/>
        </w:rPr>
      </w:pPr>
    </w:p>
    <w:p w14:paraId="669827C9" w14:textId="763B35B0" w:rsidR="001C0108" w:rsidRDefault="001C0108" w:rsidP="002F5F78">
      <w:pPr>
        <w:rPr>
          <w:b/>
          <w:spacing w:val="40"/>
          <w:lang w:val="ro-RO"/>
        </w:rPr>
      </w:pPr>
    </w:p>
    <w:p w14:paraId="5887A1D0" w14:textId="66579296" w:rsidR="001C0108" w:rsidRDefault="001C0108" w:rsidP="002F5F78">
      <w:pPr>
        <w:rPr>
          <w:b/>
          <w:spacing w:val="40"/>
          <w:lang w:val="ro-RO"/>
        </w:rPr>
      </w:pPr>
    </w:p>
    <w:p w14:paraId="489F5F28" w14:textId="77777777" w:rsidR="001C0108" w:rsidRDefault="001C0108" w:rsidP="002F5F78">
      <w:pPr>
        <w:rPr>
          <w:b/>
          <w:spacing w:val="40"/>
          <w:lang w:val="ro-RO"/>
        </w:rPr>
      </w:pPr>
    </w:p>
    <w:p w14:paraId="2733F58B" w14:textId="79A3D3EE" w:rsidR="009221AD" w:rsidRPr="009221AD" w:rsidRDefault="009221AD" w:rsidP="002F5F78">
      <w:pPr>
        <w:rPr>
          <w:b/>
          <w:bCs w:val="0"/>
          <w:lang w:val="ro-RO"/>
        </w:rPr>
      </w:pPr>
      <w:r w:rsidRPr="009221AD">
        <w:rPr>
          <w:b/>
          <w:bCs w:val="0"/>
          <w:lang w:val="ro-RO"/>
        </w:rPr>
        <w:t>List of tables and figures</w:t>
      </w:r>
    </w:p>
    <w:p w14:paraId="424D622F" w14:textId="3958B115" w:rsidR="009221AD" w:rsidRPr="00FD0225" w:rsidRDefault="00220537" w:rsidP="009221AD">
      <w:pPr>
        <w:rPr>
          <w:lang w:val="ro-RO"/>
        </w:rPr>
      </w:pPr>
      <w:r>
        <w:rPr>
          <w:lang w:val="ro-RO"/>
        </w:rPr>
        <w:t>//</w:t>
      </w:r>
      <w:r w:rsidR="009221AD" w:rsidRPr="00FD0225">
        <w:rPr>
          <w:lang w:val="ro-RO"/>
        </w:rPr>
        <w:t>(rând liber, 12pt, spaţiere 1,5, fără spaţii înainte şi după paragraf)</w:t>
      </w:r>
    </w:p>
    <w:p w14:paraId="60587BA5" w14:textId="486FF2D4" w:rsidR="009221AD" w:rsidRDefault="009221AD" w:rsidP="002F5F78">
      <w:pPr>
        <w:rPr>
          <w:b/>
          <w:lang w:val="ro-RO"/>
        </w:rPr>
      </w:pPr>
    </w:p>
    <w:p w14:paraId="09C3851D" w14:textId="291C0F3A" w:rsidR="009221AD" w:rsidRDefault="009221AD" w:rsidP="002F5F78">
      <w:pPr>
        <w:rPr>
          <w:b/>
          <w:lang w:val="ro-RO"/>
        </w:rPr>
      </w:pPr>
      <w:r>
        <w:rPr>
          <w:b/>
          <w:lang w:val="ro-RO"/>
        </w:rPr>
        <w:t>Tables:</w:t>
      </w:r>
    </w:p>
    <w:p w14:paraId="41DBA9BB" w14:textId="3226456C" w:rsidR="009221AD" w:rsidRDefault="0088773C" w:rsidP="009221AD">
      <w:pPr>
        <w:pStyle w:val="ListParagraph"/>
        <w:numPr>
          <w:ilvl w:val="0"/>
          <w:numId w:val="4"/>
        </w:numPr>
        <w:rPr>
          <w:bCs w:val="0"/>
          <w:lang w:val="ro-RO"/>
        </w:rPr>
      </w:pPr>
      <w:r>
        <w:rPr>
          <w:bCs w:val="0"/>
          <w:lang w:val="ro-RO"/>
        </w:rPr>
        <w:t>Figure 1. Fishbone diagram................................................................................</w:t>
      </w:r>
    </w:p>
    <w:p w14:paraId="6ED5BC58" w14:textId="020BF3BD" w:rsidR="0088773C" w:rsidRPr="0088773C" w:rsidRDefault="0088773C" w:rsidP="0088773C">
      <w:pPr>
        <w:pStyle w:val="ListParagraph"/>
        <w:numPr>
          <w:ilvl w:val="0"/>
          <w:numId w:val="4"/>
        </w:numPr>
        <w:rPr>
          <w:bCs w:val="0"/>
          <w:lang w:val="ro-RO"/>
        </w:rPr>
      </w:pPr>
      <w:r>
        <w:rPr>
          <w:bCs w:val="0"/>
          <w:lang w:val="ro-RO"/>
        </w:rPr>
        <w:t>Figure 2. Goal breakdown diagram....................................................................</w:t>
      </w:r>
    </w:p>
    <w:p w14:paraId="668D85E5" w14:textId="053037E0" w:rsidR="0088773C" w:rsidRDefault="0088773C" w:rsidP="009221AD">
      <w:pPr>
        <w:pStyle w:val="ListParagraph"/>
        <w:numPr>
          <w:ilvl w:val="0"/>
          <w:numId w:val="4"/>
        </w:numPr>
        <w:rPr>
          <w:bCs w:val="0"/>
          <w:lang w:val="ro-RO"/>
        </w:rPr>
      </w:pPr>
      <w:r>
        <w:rPr>
          <w:bCs w:val="0"/>
          <w:lang w:val="ro-RO"/>
        </w:rPr>
        <w:t>Figure 3. Data flow diagram...............................................................................</w:t>
      </w:r>
    </w:p>
    <w:p w14:paraId="2429DDD0" w14:textId="266B9943" w:rsidR="0088773C" w:rsidRDefault="0088773C" w:rsidP="009221AD">
      <w:pPr>
        <w:pStyle w:val="ListParagraph"/>
        <w:numPr>
          <w:ilvl w:val="0"/>
          <w:numId w:val="4"/>
        </w:numPr>
        <w:rPr>
          <w:bCs w:val="0"/>
          <w:lang w:val="ro-RO"/>
        </w:rPr>
      </w:pPr>
      <w:r>
        <w:rPr>
          <w:bCs w:val="0"/>
          <w:lang w:val="ro-RO"/>
        </w:rPr>
        <w:t>Figure 4. Component diagram............................................................................</w:t>
      </w:r>
    </w:p>
    <w:p w14:paraId="08E35E49" w14:textId="4B6AF00C" w:rsidR="004576D2" w:rsidRPr="009221AD" w:rsidRDefault="004576D2" w:rsidP="009221AD">
      <w:pPr>
        <w:pStyle w:val="ListParagraph"/>
        <w:numPr>
          <w:ilvl w:val="0"/>
          <w:numId w:val="4"/>
        </w:numPr>
        <w:rPr>
          <w:bCs w:val="0"/>
          <w:lang w:val="ro-RO"/>
        </w:rPr>
      </w:pPr>
      <w:r>
        <w:rPr>
          <w:bCs w:val="0"/>
          <w:lang w:val="ro-RO"/>
        </w:rPr>
        <w:t xml:space="preserve">Figure 5. </w:t>
      </w:r>
      <w:r w:rsidRPr="004576D2">
        <w:rPr>
          <w:bCs w:val="0"/>
          <w:lang w:val="ro-RO"/>
        </w:rPr>
        <w:t>Flowchart of the content analysis process</w:t>
      </w:r>
      <w:r>
        <w:rPr>
          <w:bCs w:val="0"/>
          <w:lang w:val="ro-RO"/>
        </w:rPr>
        <w:t>..........................................</w:t>
      </w:r>
    </w:p>
    <w:p w14:paraId="500D4E2F" w14:textId="77777777" w:rsidR="009221AD" w:rsidRDefault="009221AD" w:rsidP="002F5F78">
      <w:pPr>
        <w:rPr>
          <w:b/>
          <w:lang w:val="ro-RO"/>
        </w:rPr>
      </w:pPr>
    </w:p>
    <w:p w14:paraId="00F8A183" w14:textId="545B90EA" w:rsidR="009221AD" w:rsidRDefault="009221AD" w:rsidP="002F5F78">
      <w:pPr>
        <w:rPr>
          <w:b/>
          <w:lang w:val="ro-RO"/>
        </w:rPr>
      </w:pPr>
      <w:r>
        <w:rPr>
          <w:b/>
          <w:lang w:val="ro-RO"/>
        </w:rPr>
        <w:t>Figures:</w:t>
      </w:r>
    </w:p>
    <w:p w14:paraId="57D350E0" w14:textId="6B6DF05C" w:rsidR="009221AD" w:rsidRPr="009221AD" w:rsidRDefault="009221AD" w:rsidP="009221AD">
      <w:pPr>
        <w:pStyle w:val="ListParagraph"/>
        <w:numPr>
          <w:ilvl w:val="0"/>
          <w:numId w:val="5"/>
        </w:numPr>
        <w:rPr>
          <w:b/>
          <w:lang w:val="ro-RO"/>
        </w:rPr>
      </w:pPr>
      <w:r>
        <w:rPr>
          <w:bCs w:val="0"/>
          <w:sz w:val="22"/>
          <w:szCs w:val="22"/>
          <w:lang w:val="ro-RO"/>
        </w:rPr>
        <w:t>Relevant title</w:t>
      </w:r>
    </w:p>
    <w:p w14:paraId="73AAF8DF" w14:textId="690AB4C3" w:rsidR="009221AD" w:rsidRDefault="009221AD" w:rsidP="009221AD">
      <w:pPr>
        <w:rPr>
          <w:b/>
          <w:lang w:val="ro-RO"/>
        </w:rPr>
      </w:pPr>
    </w:p>
    <w:p w14:paraId="5AC58896" w14:textId="6715C3F9" w:rsidR="009221AD" w:rsidRDefault="009221AD" w:rsidP="009221AD">
      <w:pPr>
        <w:rPr>
          <w:b/>
          <w:lang w:val="ro-RO"/>
        </w:rPr>
      </w:pPr>
    </w:p>
    <w:p w14:paraId="490C0D5C" w14:textId="6E695D75" w:rsidR="009221AD" w:rsidRDefault="009221AD" w:rsidP="009221AD">
      <w:pPr>
        <w:rPr>
          <w:b/>
          <w:lang w:val="ro-RO"/>
        </w:rPr>
      </w:pPr>
    </w:p>
    <w:p w14:paraId="5B3345F1" w14:textId="77777777" w:rsidR="009221AD" w:rsidRPr="009221AD" w:rsidRDefault="009221AD" w:rsidP="009221AD">
      <w:pPr>
        <w:rPr>
          <w:b/>
          <w:lang w:val="ro-RO"/>
        </w:rPr>
      </w:pPr>
    </w:p>
    <w:p w14:paraId="257F9D2E" w14:textId="4ED7DB57" w:rsidR="009221AD" w:rsidRDefault="009221AD" w:rsidP="002F5F78">
      <w:pPr>
        <w:rPr>
          <w:b/>
          <w:lang w:val="ro-RO"/>
        </w:rPr>
      </w:pPr>
    </w:p>
    <w:p w14:paraId="4A0689BF" w14:textId="77DF48DD" w:rsidR="009221AD" w:rsidRDefault="009221AD" w:rsidP="002F5F78">
      <w:pPr>
        <w:rPr>
          <w:b/>
          <w:lang w:val="ro-RO"/>
        </w:rPr>
      </w:pPr>
    </w:p>
    <w:p w14:paraId="4BFB3661" w14:textId="77777777" w:rsidR="009221AD" w:rsidRDefault="009221AD" w:rsidP="002F5F78">
      <w:pPr>
        <w:rPr>
          <w:b/>
          <w:lang w:val="ro-RO"/>
        </w:rPr>
      </w:pPr>
    </w:p>
    <w:p w14:paraId="45860A7E" w14:textId="77777777" w:rsidR="009221AD" w:rsidRDefault="009221AD" w:rsidP="002F5F78">
      <w:pPr>
        <w:rPr>
          <w:b/>
          <w:lang w:val="ro-RO"/>
        </w:rPr>
      </w:pPr>
    </w:p>
    <w:p w14:paraId="6C493F86" w14:textId="77777777" w:rsidR="009221AD" w:rsidRDefault="009221AD" w:rsidP="002F5F78">
      <w:pPr>
        <w:rPr>
          <w:b/>
          <w:lang w:val="ro-RO"/>
        </w:rPr>
      </w:pPr>
    </w:p>
    <w:p w14:paraId="76E6053A" w14:textId="77777777" w:rsidR="009221AD" w:rsidRDefault="009221AD" w:rsidP="002F5F78">
      <w:pPr>
        <w:rPr>
          <w:b/>
          <w:lang w:val="ro-RO"/>
        </w:rPr>
      </w:pPr>
    </w:p>
    <w:p w14:paraId="120523B2" w14:textId="77777777" w:rsidR="009221AD" w:rsidRDefault="009221AD" w:rsidP="002F5F78">
      <w:pPr>
        <w:rPr>
          <w:b/>
          <w:lang w:val="ro-RO"/>
        </w:rPr>
      </w:pPr>
    </w:p>
    <w:p w14:paraId="5CF8A356" w14:textId="77777777" w:rsidR="009221AD" w:rsidRDefault="009221AD" w:rsidP="002F5F78">
      <w:pPr>
        <w:rPr>
          <w:b/>
          <w:lang w:val="ro-RO"/>
        </w:rPr>
      </w:pPr>
    </w:p>
    <w:p w14:paraId="757633B9" w14:textId="77777777" w:rsidR="009221AD" w:rsidRDefault="009221AD" w:rsidP="002F5F78">
      <w:pPr>
        <w:rPr>
          <w:b/>
          <w:lang w:val="ro-RO"/>
        </w:rPr>
      </w:pPr>
    </w:p>
    <w:p w14:paraId="0F7F4623" w14:textId="77777777" w:rsidR="009221AD" w:rsidRDefault="009221AD" w:rsidP="002F5F78">
      <w:pPr>
        <w:rPr>
          <w:b/>
          <w:lang w:val="ro-RO"/>
        </w:rPr>
      </w:pPr>
    </w:p>
    <w:p w14:paraId="748BBBB4" w14:textId="77777777" w:rsidR="009221AD" w:rsidRDefault="009221AD" w:rsidP="002F5F78">
      <w:pPr>
        <w:rPr>
          <w:b/>
          <w:lang w:val="ro-RO"/>
        </w:rPr>
      </w:pPr>
    </w:p>
    <w:p w14:paraId="182A37F8" w14:textId="77777777" w:rsidR="009221AD" w:rsidRDefault="009221AD" w:rsidP="002F5F78">
      <w:pPr>
        <w:rPr>
          <w:b/>
          <w:lang w:val="ro-RO"/>
        </w:rPr>
      </w:pPr>
    </w:p>
    <w:p w14:paraId="131E2490" w14:textId="77777777" w:rsidR="009221AD" w:rsidRDefault="009221AD" w:rsidP="002F5F78">
      <w:pPr>
        <w:rPr>
          <w:b/>
          <w:lang w:val="ro-RO"/>
        </w:rPr>
      </w:pPr>
    </w:p>
    <w:p w14:paraId="2E1EF245" w14:textId="77777777" w:rsidR="009221AD" w:rsidRDefault="009221AD" w:rsidP="002F5F78">
      <w:pPr>
        <w:rPr>
          <w:b/>
          <w:lang w:val="ro-RO"/>
        </w:rPr>
      </w:pPr>
    </w:p>
    <w:p w14:paraId="359A5F9F" w14:textId="77777777" w:rsidR="00220537" w:rsidRDefault="00220537" w:rsidP="002F5F78">
      <w:pPr>
        <w:rPr>
          <w:b/>
          <w:lang w:val="ro-RO"/>
        </w:rPr>
      </w:pPr>
    </w:p>
    <w:p w14:paraId="747FCB29" w14:textId="0B361A44" w:rsidR="008861C2" w:rsidRPr="001C0108" w:rsidRDefault="008861C2" w:rsidP="002F5F78">
      <w:pPr>
        <w:rPr>
          <w:b/>
          <w:lang w:val="ro-RO"/>
        </w:rPr>
      </w:pPr>
      <w:r w:rsidRPr="001C0108">
        <w:rPr>
          <w:b/>
          <w:lang w:val="ro-RO"/>
        </w:rPr>
        <w:t>Summary</w:t>
      </w:r>
    </w:p>
    <w:p w14:paraId="0EB58509" w14:textId="7E532416" w:rsidR="008861C2" w:rsidRDefault="008861C2" w:rsidP="004D6A20">
      <w:pPr>
        <w:pStyle w:val="NoSpacing"/>
        <w:rPr>
          <w:rFonts w:ascii="Times New Roman" w:hAnsi="Times New Roman"/>
          <w:lang w:val="ro-RO"/>
        </w:rPr>
      </w:pPr>
    </w:p>
    <w:p w14:paraId="569C4B37" w14:textId="79E129E4" w:rsidR="00220537" w:rsidRDefault="00220537" w:rsidP="004576D2">
      <w:pPr>
        <w:pStyle w:val="NoSpacing"/>
        <w:jc w:val="both"/>
        <w:rPr>
          <w:rFonts w:ascii="Times New Roman" w:hAnsi="Times New Roman"/>
          <w:lang w:val="ro-RO"/>
        </w:rPr>
      </w:pPr>
      <w:r w:rsidRPr="00220537">
        <w:rPr>
          <w:rFonts w:ascii="Times New Roman" w:hAnsi="Times New Roman"/>
          <w:lang w:val="ro-RO"/>
        </w:rPr>
        <w:t>Smart cities are increasingly eager to engage in meaningful dialogue with their inhabitants in order to better understand their requirements and create virtual platforms for encouraging co-creation processes between government and users, all with the goal of improving quality of life and well-being.</w:t>
      </w:r>
      <w:r w:rsidRPr="00220537">
        <w:t xml:space="preserve"> </w:t>
      </w:r>
      <w:r w:rsidRPr="00220537">
        <w:rPr>
          <w:rFonts w:ascii="Times New Roman" w:hAnsi="Times New Roman"/>
          <w:lang w:val="ro-RO"/>
        </w:rPr>
        <w:t xml:space="preserve">Social media platforms enable dialogic communication by allowing a huge amount of information to </w:t>
      </w:r>
      <w:r>
        <w:rPr>
          <w:rFonts w:ascii="Times New Roman" w:hAnsi="Times New Roman"/>
          <w:lang w:val="ro-RO"/>
        </w:rPr>
        <w:t>attract</w:t>
      </w:r>
      <w:r w:rsidRPr="00220537">
        <w:rPr>
          <w:rFonts w:ascii="Times New Roman" w:hAnsi="Times New Roman"/>
          <w:lang w:val="ro-RO"/>
        </w:rPr>
        <w:t xml:space="preserve"> a big audience to be </w:t>
      </w:r>
      <w:r>
        <w:rPr>
          <w:rFonts w:ascii="Times New Roman" w:hAnsi="Times New Roman"/>
          <w:lang w:val="ro-RO"/>
        </w:rPr>
        <w:t>posted</w:t>
      </w:r>
      <w:r w:rsidRPr="00220537">
        <w:rPr>
          <w:rFonts w:ascii="Times New Roman" w:hAnsi="Times New Roman"/>
          <w:lang w:val="ro-RO"/>
        </w:rPr>
        <w:t xml:space="preserve"> and </w:t>
      </w:r>
      <w:r>
        <w:rPr>
          <w:rFonts w:ascii="Times New Roman" w:hAnsi="Times New Roman"/>
          <w:lang w:val="ro-RO"/>
        </w:rPr>
        <w:t>shared</w:t>
      </w:r>
      <w:r w:rsidRPr="00220537">
        <w:rPr>
          <w:rFonts w:ascii="Times New Roman" w:hAnsi="Times New Roman"/>
          <w:lang w:val="ro-RO"/>
        </w:rPr>
        <w:t xml:space="preserve"> in real</w:t>
      </w:r>
      <w:r>
        <w:rPr>
          <w:rFonts w:ascii="Times New Roman" w:hAnsi="Times New Roman"/>
          <w:lang w:val="ro-RO"/>
        </w:rPr>
        <w:t>-</w:t>
      </w:r>
      <w:r w:rsidRPr="00220537">
        <w:rPr>
          <w:rFonts w:ascii="Times New Roman" w:hAnsi="Times New Roman"/>
          <w:lang w:val="ro-RO"/>
        </w:rPr>
        <w:t xml:space="preserve">time for a relatively cheap cost, hence fostering citizen participation. This research is based on a social media </w:t>
      </w:r>
      <w:r>
        <w:rPr>
          <w:rFonts w:ascii="Times New Roman" w:hAnsi="Times New Roman"/>
          <w:lang w:val="ro-RO"/>
        </w:rPr>
        <w:t>monitoring</w:t>
      </w:r>
      <w:r w:rsidRPr="00220537">
        <w:rPr>
          <w:rFonts w:ascii="Times New Roman" w:hAnsi="Times New Roman"/>
          <w:lang w:val="ro-RO"/>
        </w:rPr>
        <w:t xml:space="preserve"> strategy that used Twitter data mining to disentangle distinct aspects of public participation (popularity, </w:t>
      </w:r>
      <w:r>
        <w:rPr>
          <w:rFonts w:ascii="Times New Roman" w:hAnsi="Times New Roman"/>
          <w:lang w:val="ro-RO"/>
        </w:rPr>
        <w:t>dedication</w:t>
      </w:r>
      <w:r w:rsidRPr="00220537">
        <w:rPr>
          <w:rFonts w:ascii="Times New Roman" w:hAnsi="Times New Roman"/>
          <w:lang w:val="ro-RO"/>
        </w:rPr>
        <w:t xml:space="preserve">, and </w:t>
      </w:r>
      <w:r>
        <w:rPr>
          <w:rFonts w:ascii="Times New Roman" w:hAnsi="Times New Roman"/>
          <w:lang w:val="ro-RO"/>
        </w:rPr>
        <w:t>viral marketing</w:t>
      </w:r>
      <w:r w:rsidRPr="00220537">
        <w:rPr>
          <w:rFonts w:ascii="Times New Roman" w:hAnsi="Times New Roman"/>
          <w:lang w:val="ro-RO"/>
        </w:rPr>
        <w:t xml:space="preserve">) for </w:t>
      </w:r>
      <w:r>
        <w:rPr>
          <w:rFonts w:ascii="Times New Roman" w:hAnsi="Times New Roman"/>
          <w:lang w:val="ro-RO"/>
        </w:rPr>
        <w:t>the city of Cluj-Napoca, Romania</w:t>
      </w:r>
      <w:r w:rsidRPr="00220537">
        <w:rPr>
          <w:rFonts w:ascii="Times New Roman" w:hAnsi="Times New Roman"/>
          <w:lang w:val="ro-RO"/>
        </w:rPr>
        <w:t>.</w:t>
      </w:r>
    </w:p>
    <w:p w14:paraId="4E10F821" w14:textId="77777777" w:rsidR="004576D2" w:rsidRDefault="004576D2" w:rsidP="004576D2">
      <w:pPr>
        <w:pStyle w:val="NoSpacing"/>
        <w:jc w:val="both"/>
        <w:rPr>
          <w:rFonts w:ascii="Times New Roman" w:hAnsi="Times New Roman"/>
          <w:lang w:val="ro-RO"/>
        </w:rPr>
      </w:pPr>
    </w:p>
    <w:p w14:paraId="71C4DF3E" w14:textId="7C0BDDD4" w:rsidR="00220537" w:rsidRDefault="00220537" w:rsidP="004576D2">
      <w:pPr>
        <w:pStyle w:val="NoSpacing"/>
        <w:jc w:val="both"/>
        <w:rPr>
          <w:rFonts w:ascii="Times New Roman" w:hAnsi="Times New Roman"/>
          <w:lang w:val="ro-RO"/>
        </w:rPr>
      </w:pPr>
      <w:r>
        <w:rPr>
          <w:rFonts w:ascii="Times New Roman" w:hAnsi="Times New Roman"/>
          <w:lang w:val="ro-RO"/>
        </w:rPr>
        <w:t>Furthermore</w:t>
      </w:r>
      <w:r w:rsidRPr="00220537">
        <w:rPr>
          <w:rFonts w:ascii="Times New Roman" w:hAnsi="Times New Roman"/>
          <w:lang w:val="ro-RO"/>
        </w:rPr>
        <w:t xml:space="preserve">, </w:t>
      </w:r>
      <w:r>
        <w:rPr>
          <w:rFonts w:ascii="Times New Roman" w:hAnsi="Times New Roman"/>
          <w:lang w:val="ro-RO"/>
        </w:rPr>
        <w:t>it was</w:t>
      </w:r>
      <w:r w:rsidRPr="00220537">
        <w:rPr>
          <w:rFonts w:ascii="Times New Roman" w:hAnsi="Times New Roman"/>
          <w:lang w:val="ro-RO"/>
        </w:rPr>
        <w:t xml:space="preserve"> conducted a thorough examination of the </w:t>
      </w:r>
      <w:r>
        <w:rPr>
          <w:rFonts w:ascii="Times New Roman" w:hAnsi="Times New Roman"/>
          <w:lang w:val="ro-RO"/>
        </w:rPr>
        <w:t>kinds</w:t>
      </w:r>
      <w:r w:rsidRPr="00220537">
        <w:rPr>
          <w:rFonts w:ascii="Times New Roman" w:hAnsi="Times New Roman"/>
          <w:lang w:val="ro-RO"/>
        </w:rPr>
        <w:t xml:space="preserve"> of communication </w:t>
      </w:r>
      <w:r>
        <w:rPr>
          <w:rFonts w:ascii="Times New Roman" w:hAnsi="Times New Roman"/>
          <w:lang w:val="ro-RO"/>
        </w:rPr>
        <w:t>objects</w:t>
      </w:r>
      <w:r w:rsidRPr="00220537">
        <w:rPr>
          <w:rFonts w:ascii="Times New Roman" w:hAnsi="Times New Roman"/>
          <w:lang w:val="ro-RO"/>
        </w:rPr>
        <w:t xml:space="preserve"> exchanged, and </w:t>
      </w:r>
      <w:r>
        <w:rPr>
          <w:rFonts w:ascii="Times New Roman" w:hAnsi="Times New Roman"/>
          <w:lang w:val="ro-RO"/>
        </w:rPr>
        <w:t>it was</w:t>
      </w:r>
      <w:r w:rsidRPr="00220537">
        <w:rPr>
          <w:rFonts w:ascii="Times New Roman" w:hAnsi="Times New Roman"/>
          <w:lang w:val="ro-RO"/>
        </w:rPr>
        <w:t xml:space="preserve"> identified the </w:t>
      </w:r>
      <w:r>
        <w:rPr>
          <w:rFonts w:ascii="Times New Roman" w:hAnsi="Times New Roman"/>
          <w:lang w:val="ro-RO"/>
        </w:rPr>
        <w:t>main</w:t>
      </w:r>
      <w:r w:rsidRPr="00220537">
        <w:rPr>
          <w:rFonts w:ascii="Times New Roman" w:hAnsi="Times New Roman"/>
          <w:lang w:val="ro-RO"/>
        </w:rPr>
        <w:t xml:space="preserve"> </w:t>
      </w:r>
      <w:r>
        <w:rPr>
          <w:rFonts w:ascii="Times New Roman" w:hAnsi="Times New Roman"/>
          <w:lang w:val="ro-RO"/>
        </w:rPr>
        <w:t>topics</w:t>
      </w:r>
      <w:r w:rsidRPr="00220537">
        <w:rPr>
          <w:rFonts w:ascii="Times New Roman" w:hAnsi="Times New Roman"/>
          <w:lang w:val="ro-RO"/>
        </w:rPr>
        <w:t xml:space="preserve"> of interest in the social media dialogues by analyzing the text of tweets produced by </w:t>
      </w:r>
      <w:r>
        <w:rPr>
          <w:rFonts w:ascii="Times New Roman" w:hAnsi="Times New Roman"/>
          <w:lang w:val="ro-RO"/>
        </w:rPr>
        <w:t xml:space="preserve">a certain amount of </w:t>
      </w:r>
      <w:r w:rsidRPr="00220537">
        <w:rPr>
          <w:rFonts w:ascii="Times New Roman" w:hAnsi="Times New Roman"/>
          <w:lang w:val="ro-RO"/>
        </w:rPr>
        <w:t>accounts.</w:t>
      </w:r>
    </w:p>
    <w:p w14:paraId="6E4A1808" w14:textId="77777777" w:rsidR="004576D2" w:rsidRDefault="004576D2" w:rsidP="004576D2">
      <w:pPr>
        <w:pStyle w:val="NoSpacing"/>
        <w:jc w:val="both"/>
        <w:rPr>
          <w:rFonts w:ascii="Times New Roman" w:hAnsi="Times New Roman"/>
          <w:lang w:val="ro-RO"/>
        </w:rPr>
      </w:pPr>
    </w:p>
    <w:p w14:paraId="04F3CE72" w14:textId="08391599" w:rsidR="001565C5" w:rsidRDefault="001565C5" w:rsidP="004576D2">
      <w:pPr>
        <w:pStyle w:val="NoSpacing"/>
        <w:jc w:val="both"/>
        <w:rPr>
          <w:rFonts w:ascii="Times New Roman" w:hAnsi="Times New Roman"/>
          <w:lang w:val="ro-RO"/>
        </w:rPr>
      </w:pPr>
      <w:r>
        <w:rPr>
          <w:rFonts w:ascii="Times New Roman" w:hAnsi="Times New Roman"/>
          <w:lang w:val="ro-RO"/>
        </w:rPr>
        <w:t>The</w:t>
      </w:r>
      <w:r w:rsidRPr="001565C5">
        <w:rPr>
          <w:rFonts w:ascii="Times New Roman" w:hAnsi="Times New Roman"/>
          <w:lang w:val="ro-RO"/>
        </w:rPr>
        <w:t xml:space="preserve"> findings are based on an examination of </w:t>
      </w:r>
      <w:r>
        <w:rPr>
          <w:rFonts w:ascii="Times New Roman" w:hAnsi="Times New Roman"/>
          <w:lang w:val="ro-RO"/>
        </w:rPr>
        <w:t>internet discussions</w:t>
      </w:r>
      <w:r w:rsidRPr="001565C5">
        <w:rPr>
          <w:rFonts w:ascii="Times New Roman" w:hAnsi="Times New Roman"/>
          <w:lang w:val="ro-RO"/>
        </w:rPr>
        <w:t xml:space="preserve"> held by followers of </w:t>
      </w:r>
      <w:r>
        <w:rPr>
          <w:rFonts w:ascii="Times New Roman" w:hAnsi="Times New Roman"/>
          <w:lang w:val="ro-RO"/>
        </w:rPr>
        <w:t>Cluj-Napoca or the residents of the city within a radius of 15km</w:t>
      </w:r>
      <w:r w:rsidRPr="001565C5">
        <w:rPr>
          <w:rFonts w:ascii="Times New Roman" w:hAnsi="Times New Roman"/>
          <w:lang w:val="ro-RO"/>
        </w:rPr>
        <w:t xml:space="preserve">. </w:t>
      </w:r>
      <w:r>
        <w:rPr>
          <w:rFonts w:ascii="Times New Roman" w:hAnsi="Times New Roman"/>
          <w:lang w:val="ro-RO"/>
        </w:rPr>
        <w:t>G</w:t>
      </w:r>
      <w:r w:rsidRPr="001565C5">
        <w:rPr>
          <w:rFonts w:ascii="Times New Roman" w:hAnsi="Times New Roman"/>
          <w:lang w:val="ro-RO"/>
        </w:rPr>
        <w:t xml:space="preserve">overnments frequently use their Twitter accounts to communicate with the public about a </w:t>
      </w:r>
      <w:r>
        <w:rPr>
          <w:rFonts w:ascii="Times New Roman" w:hAnsi="Times New Roman"/>
          <w:lang w:val="ro-RO"/>
        </w:rPr>
        <w:t>wide range</w:t>
      </w:r>
      <w:r w:rsidRPr="001565C5">
        <w:rPr>
          <w:rFonts w:ascii="Times New Roman" w:hAnsi="Times New Roman"/>
          <w:lang w:val="ro-RO"/>
        </w:rPr>
        <w:t xml:space="preserve"> of topics, including transportation and public works. </w:t>
      </w:r>
    </w:p>
    <w:p w14:paraId="10FE3DDD" w14:textId="0498125E" w:rsidR="001565C5" w:rsidRDefault="001565C5" w:rsidP="004576D2">
      <w:pPr>
        <w:pStyle w:val="NoSpacing"/>
        <w:jc w:val="both"/>
        <w:rPr>
          <w:rFonts w:ascii="Times New Roman" w:hAnsi="Times New Roman"/>
          <w:lang w:val="ro-RO"/>
        </w:rPr>
      </w:pPr>
    </w:p>
    <w:p w14:paraId="590553C6" w14:textId="62CDA3DA" w:rsidR="001565C5" w:rsidRPr="001C0108" w:rsidRDefault="001565C5" w:rsidP="004D6A20">
      <w:pPr>
        <w:pStyle w:val="NoSpacing"/>
        <w:rPr>
          <w:rFonts w:ascii="Times New Roman" w:hAnsi="Times New Roman"/>
          <w:lang w:val="ro-RO"/>
        </w:rPr>
      </w:pPr>
      <w:r>
        <w:rPr>
          <w:rFonts w:ascii="Times New Roman" w:hAnsi="Times New Roman"/>
          <w:lang w:val="ro-RO"/>
        </w:rPr>
        <w:t>+++++ more about the results</w:t>
      </w:r>
    </w:p>
    <w:p w14:paraId="7E97E7FA" w14:textId="77777777" w:rsidR="008861C2" w:rsidRPr="001C0108" w:rsidRDefault="008861C2" w:rsidP="002F5F78">
      <w:pPr>
        <w:rPr>
          <w:b/>
          <w:spacing w:val="40"/>
          <w:lang w:val="ro-RO"/>
        </w:rPr>
      </w:pPr>
    </w:p>
    <w:p w14:paraId="5E356DFE" w14:textId="77777777" w:rsidR="008861C2" w:rsidRPr="001C0108" w:rsidRDefault="008861C2" w:rsidP="002F5F78">
      <w:pPr>
        <w:rPr>
          <w:b/>
          <w:spacing w:val="40"/>
          <w:lang w:val="ro-RO"/>
        </w:rPr>
      </w:pPr>
    </w:p>
    <w:p w14:paraId="47D75FC9" w14:textId="77777777" w:rsidR="008861C2" w:rsidRPr="001C0108" w:rsidRDefault="008861C2" w:rsidP="002F5F78">
      <w:pPr>
        <w:rPr>
          <w:b/>
          <w:spacing w:val="40"/>
          <w:lang w:val="ro-RO"/>
        </w:rPr>
      </w:pPr>
    </w:p>
    <w:p w14:paraId="23B9E566" w14:textId="77777777" w:rsidR="008861C2" w:rsidRPr="001C0108" w:rsidRDefault="008861C2" w:rsidP="002F5F78">
      <w:pPr>
        <w:rPr>
          <w:b/>
          <w:spacing w:val="40"/>
          <w:lang w:val="ro-RO"/>
        </w:rPr>
      </w:pPr>
    </w:p>
    <w:p w14:paraId="454E82D3" w14:textId="77777777" w:rsidR="008861C2" w:rsidRPr="001C0108" w:rsidRDefault="008861C2" w:rsidP="002F5F78">
      <w:pPr>
        <w:rPr>
          <w:b/>
          <w:spacing w:val="40"/>
          <w:lang w:val="ro-RO"/>
        </w:rPr>
      </w:pPr>
    </w:p>
    <w:p w14:paraId="711A4FF0" w14:textId="77777777" w:rsidR="008861C2" w:rsidRPr="001C0108" w:rsidRDefault="008861C2" w:rsidP="002F5F78">
      <w:pPr>
        <w:rPr>
          <w:b/>
          <w:spacing w:val="40"/>
          <w:lang w:val="ro-RO"/>
        </w:rPr>
      </w:pPr>
    </w:p>
    <w:p w14:paraId="67D03B02" w14:textId="77777777" w:rsidR="008861C2" w:rsidRPr="001C0108" w:rsidRDefault="008861C2" w:rsidP="002F5F78">
      <w:pPr>
        <w:rPr>
          <w:b/>
          <w:spacing w:val="40"/>
          <w:lang w:val="ro-RO"/>
        </w:rPr>
      </w:pPr>
    </w:p>
    <w:p w14:paraId="2A661621" w14:textId="77777777" w:rsidR="008861C2" w:rsidRPr="001C0108" w:rsidRDefault="008861C2" w:rsidP="002F5F78">
      <w:pPr>
        <w:rPr>
          <w:b/>
          <w:spacing w:val="40"/>
          <w:lang w:val="ro-RO"/>
        </w:rPr>
      </w:pPr>
    </w:p>
    <w:p w14:paraId="221A3604" w14:textId="77777777" w:rsidR="008861C2" w:rsidRPr="001C0108" w:rsidRDefault="008861C2" w:rsidP="002F5F78">
      <w:pPr>
        <w:rPr>
          <w:b/>
          <w:spacing w:val="40"/>
          <w:lang w:val="ro-RO"/>
        </w:rPr>
      </w:pPr>
    </w:p>
    <w:p w14:paraId="5540814B" w14:textId="77777777" w:rsidR="008861C2" w:rsidRPr="001C0108" w:rsidRDefault="008861C2" w:rsidP="002F5F78">
      <w:pPr>
        <w:rPr>
          <w:b/>
          <w:spacing w:val="40"/>
          <w:lang w:val="ro-RO"/>
        </w:rPr>
      </w:pPr>
    </w:p>
    <w:p w14:paraId="544D9F77" w14:textId="77777777" w:rsidR="008861C2" w:rsidRPr="001C0108" w:rsidRDefault="008861C2" w:rsidP="002F5F78">
      <w:pPr>
        <w:rPr>
          <w:b/>
          <w:spacing w:val="40"/>
          <w:lang w:val="ro-RO"/>
        </w:rPr>
      </w:pPr>
    </w:p>
    <w:p w14:paraId="2472837B" w14:textId="77777777" w:rsidR="008861C2" w:rsidRPr="001C0108" w:rsidRDefault="008861C2" w:rsidP="002F5F78">
      <w:pPr>
        <w:rPr>
          <w:b/>
          <w:spacing w:val="40"/>
          <w:lang w:val="ro-RO"/>
        </w:rPr>
      </w:pPr>
    </w:p>
    <w:p w14:paraId="7A7886C7" w14:textId="77777777" w:rsidR="008861C2" w:rsidRPr="001C0108" w:rsidRDefault="008861C2" w:rsidP="002F5F78">
      <w:pPr>
        <w:rPr>
          <w:b/>
          <w:spacing w:val="40"/>
          <w:lang w:val="ro-RO"/>
        </w:rPr>
      </w:pPr>
    </w:p>
    <w:p w14:paraId="727D790D" w14:textId="77777777" w:rsidR="008861C2" w:rsidRPr="001C0108" w:rsidRDefault="008861C2" w:rsidP="002F5F78">
      <w:pPr>
        <w:rPr>
          <w:b/>
          <w:spacing w:val="40"/>
          <w:lang w:val="ro-RO"/>
        </w:rPr>
      </w:pPr>
    </w:p>
    <w:p w14:paraId="7318DB39" w14:textId="77777777" w:rsidR="008861C2" w:rsidRPr="001C0108" w:rsidRDefault="008861C2" w:rsidP="002F5F78">
      <w:pPr>
        <w:rPr>
          <w:b/>
          <w:spacing w:val="40"/>
          <w:lang w:val="ro-RO"/>
        </w:rPr>
      </w:pPr>
    </w:p>
    <w:p w14:paraId="422D6BE8" w14:textId="77777777" w:rsidR="008861C2" w:rsidRPr="001C0108" w:rsidRDefault="008861C2" w:rsidP="002F5F78">
      <w:pPr>
        <w:rPr>
          <w:b/>
          <w:spacing w:val="40"/>
          <w:lang w:val="ro-RO"/>
        </w:rPr>
      </w:pPr>
    </w:p>
    <w:p w14:paraId="20B65FBF" w14:textId="03FAD7A4" w:rsidR="001C0108" w:rsidRDefault="001C0108" w:rsidP="002F5F78">
      <w:pPr>
        <w:rPr>
          <w:b/>
          <w:spacing w:val="40"/>
          <w:lang w:val="ro-RO"/>
        </w:rPr>
      </w:pPr>
    </w:p>
    <w:p w14:paraId="492F5577" w14:textId="77777777" w:rsidR="00C4797D" w:rsidRPr="001C0108" w:rsidRDefault="00C4797D" w:rsidP="002F5F78">
      <w:pPr>
        <w:rPr>
          <w:b/>
          <w:spacing w:val="40"/>
          <w:lang w:val="ro-RO"/>
        </w:rPr>
      </w:pPr>
    </w:p>
    <w:p w14:paraId="76990F11" w14:textId="01965820" w:rsidR="00752155" w:rsidRPr="001C0108" w:rsidRDefault="002F5F78" w:rsidP="00B50C69">
      <w:pPr>
        <w:pStyle w:val="ListParagraph"/>
        <w:numPr>
          <w:ilvl w:val="0"/>
          <w:numId w:val="1"/>
        </w:numPr>
        <w:tabs>
          <w:tab w:val="left" w:pos="0"/>
        </w:tabs>
        <w:ind w:left="360"/>
        <w:rPr>
          <w:b/>
          <w:lang w:val="ro-RO"/>
        </w:rPr>
      </w:pPr>
      <w:r w:rsidRPr="001C0108">
        <w:rPr>
          <w:b/>
          <w:lang w:val="ro-RO"/>
        </w:rPr>
        <w:t>Introduction</w:t>
      </w:r>
    </w:p>
    <w:p w14:paraId="3E7B9AB5" w14:textId="09A7AB15" w:rsidR="002F5F78" w:rsidRPr="001C0108" w:rsidRDefault="007113B0" w:rsidP="00734E6D">
      <w:pPr>
        <w:pStyle w:val="NoSpacing"/>
        <w:rPr>
          <w:rFonts w:ascii="Times New Roman" w:hAnsi="Times New Roman"/>
          <w:lang w:val="ro-RO"/>
        </w:rPr>
      </w:pPr>
      <w:r w:rsidRPr="001C0108">
        <w:rPr>
          <w:rFonts w:ascii="Times New Roman" w:hAnsi="Times New Roman"/>
          <w:lang w:val="ro-RO"/>
        </w:rPr>
        <w:t xml:space="preserve">In recent decades, there has been an unprecedented trend toward living in urban areas, </w:t>
      </w:r>
      <w:r w:rsidR="00974EB4" w:rsidRPr="001C0108">
        <w:rPr>
          <w:rFonts w:ascii="Times New Roman" w:hAnsi="Times New Roman"/>
          <w:lang w:val="ro-RO"/>
        </w:rPr>
        <w:t>as</w:t>
      </w:r>
      <w:r w:rsidRPr="001C0108">
        <w:rPr>
          <w:rFonts w:ascii="Times New Roman" w:hAnsi="Times New Roman"/>
          <w:lang w:val="ro-RO"/>
        </w:rPr>
        <w:t xml:space="preserve"> cities are </w:t>
      </w:r>
      <w:r w:rsidR="00974EB4" w:rsidRPr="001C0108">
        <w:rPr>
          <w:rFonts w:ascii="Times New Roman" w:hAnsi="Times New Roman"/>
          <w:lang w:val="ro-RO"/>
        </w:rPr>
        <w:t>quicken</w:t>
      </w:r>
      <w:r w:rsidR="00397EEA" w:rsidRPr="001C0108">
        <w:rPr>
          <w:rFonts w:ascii="Times New Roman" w:hAnsi="Times New Roman"/>
          <w:lang w:val="ro-RO"/>
        </w:rPr>
        <w:t>ing</w:t>
      </w:r>
      <w:r w:rsidR="00974EB4" w:rsidRPr="001C0108">
        <w:rPr>
          <w:rFonts w:ascii="Times New Roman" w:hAnsi="Times New Roman"/>
          <w:lang w:val="ro-RO"/>
        </w:rPr>
        <w:t xml:space="preserve"> time by compressing space</w:t>
      </w:r>
      <w:r w:rsidR="00734E6D" w:rsidRPr="001C0108">
        <w:rPr>
          <w:rFonts w:ascii="Times New Roman" w:hAnsi="Times New Roman"/>
          <w:lang w:val="ro-RO"/>
        </w:rPr>
        <w:t xml:space="preserve"> </w:t>
      </w:r>
      <w:r w:rsidRPr="001C0108">
        <w:rPr>
          <w:rFonts w:ascii="Times New Roman" w:hAnsi="Times New Roman"/>
          <w:lang w:val="ro-RO"/>
        </w:rPr>
        <w:t>[1]</w:t>
      </w:r>
      <w:r w:rsidR="00734E6D" w:rsidRPr="001C0108">
        <w:rPr>
          <w:rFonts w:ascii="Times New Roman" w:hAnsi="Times New Roman"/>
          <w:lang w:val="ro-RO"/>
        </w:rPr>
        <w:t>.</w:t>
      </w:r>
      <w:r w:rsidR="00974EB4" w:rsidRPr="001C0108">
        <w:rPr>
          <w:rFonts w:ascii="Times New Roman" w:hAnsi="Times New Roman"/>
        </w:rPr>
        <w:t xml:space="preserve"> </w:t>
      </w:r>
      <w:r w:rsidR="00974EB4" w:rsidRPr="001C0108">
        <w:rPr>
          <w:rFonts w:ascii="Times New Roman" w:hAnsi="Times New Roman"/>
          <w:lang w:val="ro-RO"/>
        </w:rPr>
        <w:t>The year 2008 marked a milestone in which, for the first time, the urban population outperformed the rural population;</w:t>
      </w:r>
      <w:r w:rsidR="00974EB4" w:rsidRPr="001C0108">
        <w:rPr>
          <w:rFonts w:ascii="Times New Roman" w:hAnsi="Times New Roman"/>
        </w:rPr>
        <w:t xml:space="preserve"> </w:t>
      </w:r>
      <w:r w:rsidR="00974EB4" w:rsidRPr="001C0108">
        <w:rPr>
          <w:rFonts w:ascii="Times New Roman" w:hAnsi="Times New Roman"/>
          <w:lang w:val="ro-RO"/>
        </w:rPr>
        <w:t>it is anticipated that until 2050, two-thirds of the worldwide populace will be metropolitan inhabitants</w:t>
      </w:r>
      <w:r w:rsidR="00734E6D" w:rsidRPr="001C0108">
        <w:rPr>
          <w:rFonts w:ascii="Times New Roman" w:hAnsi="Times New Roman"/>
          <w:lang w:val="ro-RO"/>
        </w:rPr>
        <w:t xml:space="preserve"> </w:t>
      </w:r>
      <w:r w:rsidR="00974EB4" w:rsidRPr="001C0108">
        <w:rPr>
          <w:rFonts w:ascii="Times New Roman" w:hAnsi="Times New Roman"/>
          <w:lang w:val="ro-RO"/>
        </w:rPr>
        <w:t>[2,3]</w:t>
      </w:r>
      <w:r w:rsidR="00734E6D" w:rsidRPr="001C0108">
        <w:rPr>
          <w:rFonts w:ascii="Times New Roman" w:hAnsi="Times New Roman"/>
          <w:lang w:val="ro-RO"/>
        </w:rPr>
        <w:t>.</w:t>
      </w:r>
      <w:r w:rsidR="00734E6D" w:rsidRPr="001C0108">
        <w:rPr>
          <w:rFonts w:ascii="Times New Roman" w:hAnsi="Times New Roman"/>
        </w:rPr>
        <w:t xml:space="preserve"> </w:t>
      </w:r>
      <w:r w:rsidR="00734E6D" w:rsidRPr="001C0108">
        <w:rPr>
          <w:rFonts w:ascii="Times New Roman" w:hAnsi="Times New Roman"/>
          <w:lang w:val="ro-RO"/>
        </w:rPr>
        <w:t xml:space="preserve">This tendency of people </w:t>
      </w:r>
      <w:r w:rsidR="00397EEA" w:rsidRPr="001C0108">
        <w:rPr>
          <w:rFonts w:ascii="Times New Roman" w:hAnsi="Times New Roman"/>
          <w:lang w:val="ro-RO"/>
        </w:rPr>
        <w:t>to move</w:t>
      </w:r>
      <w:r w:rsidR="00734E6D" w:rsidRPr="001C0108">
        <w:rPr>
          <w:rFonts w:ascii="Times New Roman" w:hAnsi="Times New Roman"/>
          <w:lang w:val="ro-RO"/>
        </w:rPr>
        <w:t xml:space="preserve"> to cities brings tremendous pressure to bear on the city's infrastructure [4].</w:t>
      </w:r>
      <w:r w:rsidR="005F30F6" w:rsidRPr="001C0108">
        <w:rPr>
          <w:rFonts w:ascii="Times New Roman" w:hAnsi="Times New Roman"/>
          <w:lang w:val="ro-RO"/>
        </w:rPr>
        <w:t xml:space="preserve"> </w:t>
      </w:r>
      <w:r w:rsidR="00165999" w:rsidRPr="001C0108">
        <w:rPr>
          <w:rFonts w:ascii="Times New Roman" w:hAnsi="Times New Roman"/>
          <w:lang w:val="ro-RO"/>
        </w:rPr>
        <w:t xml:space="preserve">From the first built cities, they </w:t>
      </w:r>
      <w:r w:rsidR="00AA60CC" w:rsidRPr="001C0108">
        <w:rPr>
          <w:rFonts w:ascii="Times New Roman" w:hAnsi="Times New Roman"/>
          <w:lang w:val="ro-RO"/>
        </w:rPr>
        <w:t>were cou</w:t>
      </w:r>
      <w:r w:rsidR="00397EEA" w:rsidRPr="001C0108">
        <w:rPr>
          <w:rFonts w:ascii="Times New Roman" w:hAnsi="Times New Roman"/>
          <w:lang w:val="ro-RO"/>
        </w:rPr>
        <w:t>n</w:t>
      </w:r>
      <w:r w:rsidR="00AA60CC" w:rsidRPr="001C0108">
        <w:rPr>
          <w:rFonts w:ascii="Times New Roman" w:hAnsi="Times New Roman"/>
          <w:lang w:val="ro-RO"/>
        </w:rPr>
        <w:t>ting on the technology to be sustained and to fabricate modern technologies and tools.</w:t>
      </w:r>
      <w:r w:rsidR="00165999" w:rsidRPr="001C0108">
        <w:rPr>
          <w:rFonts w:ascii="Times New Roman" w:hAnsi="Times New Roman"/>
          <w:lang w:val="ro-RO"/>
        </w:rPr>
        <w:t xml:space="preserve"> </w:t>
      </w:r>
      <w:r w:rsidR="005F30F6" w:rsidRPr="001C0108">
        <w:rPr>
          <w:rFonts w:ascii="Times New Roman" w:hAnsi="Times New Roman"/>
          <w:lang w:val="ro-RO"/>
        </w:rPr>
        <w:t xml:space="preserve">Cities have a behavior similar to living organisms, </w:t>
      </w:r>
      <w:r w:rsidR="00165999" w:rsidRPr="001C0108">
        <w:rPr>
          <w:rFonts w:ascii="Times New Roman" w:hAnsi="Times New Roman"/>
          <w:lang w:val="ro-RO"/>
        </w:rPr>
        <w:t>always evolving.</w:t>
      </w:r>
    </w:p>
    <w:p w14:paraId="30F39338" w14:textId="0B5B4505" w:rsidR="00AA60CC" w:rsidRPr="001C0108" w:rsidRDefault="00417DF7" w:rsidP="00734E6D">
      <w:pPr>
        <w:pStyle w:val="NoSpacing"/>
        <w:rPr>
          <w:rFonts w:ascii="Times New Roman" w:hAnsi="Times New Roman"/>
          <w:lang w:val="ro-RO"/>
        </w:rPr>
      </w:pPr>
      <w:r w:rsidRPr="001C0108">
        <w:rPr>
          <w:rFonts w:ascii="Times New Roman" w:hAnsi="Times New Roman"/>
          <w:lang w:val="ro-RO"/>
        </w:rPr>
        <w:t xml:space="preserve">The smart city is a transformation of a concrete city with high mergers of the latest monitoring, communication, and control tools, targeting </w:t>
      </w:r>
      <w:r w:rsidR="009925CD" w:rsidRPr="001C0108">
        <w:rPr>
          <w:rFonts w:ascii="Times New Roman" w:hAnsi="Times New Roman"/>
          <w:lang w:val="ro-RO"/>
        </w:rPr>
        <w:t>to deliver real-time and intelligent services to citizens.</w:t>
      </w:r>
      <w:r w:rsidR="00254A0E" w:rsidRPr="001C0108">
        <w:rPr>
          <w:rFonts w:ascii="Times New Roman" w:hAnsi="Times New Roman"/>
          <w:lang w:val="ro-RO"/>
        </w:rPr>
        <w:t xml:space="preserve"> </w:t>
      </w:r>
      <w:r w:rsidR="002A3262" w:rsidRPr="001C0108">
        <w:rPr>
          <w:rFonts w:ascii="Times New Roman" w:hAnsi="Times New Roman"/>
          <w:lang w:val="ro-RO"/>
        </w:rPr>
        <w:t xml:space="preserve">For the sake of </w:t>
      </w:r>
      <w:r w:rsidR="00254A0E" w:rsidRPr="001C0108">
        <w:rPr>
          <w:rFonts w:ascii="Times New Roman" w:hAnsi="Times New Roman"/>
          <w:lang w:val="ro-RO"/>
        </w:rPr>
        <w:t>enhanc</w:t>
      </w:r>
      <w:r w:rsidR="002A3262" w:rsidRPr="001C0108">
        <w:rPr>
          <w:rFonts w:ascii="Times New Roman" w:hAnsi="Times New Roman"/>
          <w:lang w:val="ro-RO"/>
        </w:rPr>
        <w:t xml:space="preserve">ing the city services, it is imperative to deduce and research citizen behavior [5] because a smart city should prioritize the necessities of its inhabitants.  </w:t>
      </w:r>
    </w:p>
    <w:p w14:paraId="47737D19" w14:textId="005B01B3" w:rsidR="005D2C0E" w:rsidRPr="001C0108" w:rsidRDefault="005D2C0E" w:rsidP="00734E6D">
      <w:pPr>
        <w:pStyle w:val="NoSpacing"/>
        <w:rPr>
          <w:rFonts w:ascii="Times New Roman" w:hAnsi="Times New Roman"/>
          <w:lang w:val="ro-RO"/>
        </w:rPr>
      </w:pPr>
      <w:r w:rsidRPr="001C0108">
        <w:rPr>
          <w:rFonts w:ascii="Times New Roman" w:hAnsi="Times New Roman"/>
          <w:lang w:val="ro-RO"/>
        </w:rPr>
        <w:t>Social media could be considered a set of tools, such as program applications or websites that work on devices like computers, table</w:t>
      </w:r>
      <w:r w:rsidR="00397EEA" w:rsidRPr="001C0108">
        <w:rPr>
          <w:rFonts w:ascii="Times New Roman" w:hAnsi="Times New Roman"/>
          <w:lang w:val="ro-RO"/>
        </w:rPr>
        <w:t>t</w:t>
      </w:r>
      <w:r w:rsidRPr="001C0108">
        <w:rPr>
          <w:rFonts w:ascii="Times New Roman" w:hAnsi="Times New Roman"/>
          <w:lang w:val="ro-RO"/>
        </w:rPr>
        <w:t>s, smartphones, etc. These assets have been built to encourage the interaction between Internet users and sharing of content between members of online groups.</w:t>
      </w:r>
    </w:p>
    <w:p w14:paraId="08409C85" w14:textId="54F4995E" w:rsidR="00EB0049" w:rsidRPr="001C0108" w:rsidRDefault="00EB0049" w:rsidP="00734E6D">
      <w:pPr>
        <w:pStyle w:val="NoSpacing"/>
        <w:rPr>
          <w:rFonts w:ascii="Times New Roman" w:hAnsi="Times New Roman"/>
          <w:lang w:val="ro-RO"/>
        </w:rPr>
      </w:pPr>
      <w:r w:rsidRPr="001C0108">
        <w:rPr>
          <w:rFonts w:ascii="Times New Roman" w:hAnsi="Times New Roman"/>
          <w:lang w:val="ro-RO"/>
        </w:rPr>
        <w:t>One of the purpose</w:t>
      </w:r>
      <w:r w:rsidR="00397EEA" w:rsidRPr="001C0108">
        <w:rPr>
          <w:rFonts w:ascii="Times New Roman" w:hAnsi="Times New Roman"/>
          <w:lang w:val="ro-RO"/>
        </w:rPr>
        <w:t>s</w:t>
      </w:r>
      <w:r w:rsidRPr="001C0108">
        <w:rPr>
          <w:rFonts w:ascii="Times New Roman" w:hAnsi="Times New Roman"/>
          <w:lang w:val="ro-RO"/>
        </w:rPr>
        <w:t xml:space="preserve"> of the social media envi</w:t>
      </w:r>
      <w:r w:rsidR="00397EEA" w:rsidRPr="001C0108">
        <w:rPr>
          <w:rFonts w:ascii="Times New Roman" w:hAnsi="Times New Roman"/>
          <w:lang w:val="ro-RO"/>
        </w:rPr>
        <w:t>ron</w:t>
      </w:r>
      <w:r w:rsidRPr="001C0108">
        <w:rPr>
          <w:rFonts w:ascii="Times New Roman" w:hAnsi="Times New Roman"/>
          <w:lang w:val="ro-RO"/>
        </w:rPr>
        <w:t xml:space="preserve">ments is to facilitate both access to information and to contribute </w:t>
      </w:r>
      <w:r w:rsidR="00397EEA" w:rsidRPr="001C0108">
        <w:rPr>
          <w:rFonts w:ascii="Times New Roman" w:hAnsi="Times New Roman"/>
          <w:lang w:val="ro-RO"/>
        </w:rPr>
        <w:t>to</w:t>
      </w:r>
      <w:r w:rsidRPr="001C0108">
        <w:rPr>
          <w:rFonts w:ascii="Times New Roman" w:hAnsi="Times New Roman"/>
          <w:lang w:val="ro-RO"/>
        </w:rPr>
        <w:t xml:space="preserve"> making a mirror of reality.</w:t>
      </w:r>
    </w:p>
    <w:p w14:paraId="6ED903F2" w14:textId="1679489D" w:rsidR="00EB0049" w:rsidRPr="001C0108" w:rsidRDefault="00EB0049" w:rsidP="00734E6D">
      <w:pPr>
        <w:pStyle w:val="NoSpacing"/>
        <w:rPr>
          <w:rFonts w:ascii="Times New Roman" w:hAnsi="Times New Roman"/>
          <w:lang w:val="ro-RO"/>
        </w:rPr>
      </w:pPr>
    </w:p>
    <w:p w14:paraId="45E35F84" w14:textId="49DE4F74" w:rsidR="00EB0049" w:rsidRPr="001C0108" w:rsidRDefault="00EB0049" w:rsidP="00EB0049">
      <w:pPr>
        <w:pStyle w:val="NoSpacing"/>
        <w:numPr>
          <w:ilvl w:val="0"/>
          <w:numId w:val="2"/>
        </w:numPr>
        <w:rPr>
          <w:rFonts w:ascii="Times New Roman" w:hAnsi="Times New Roman"/>
          <w:lang w:val="ro-RO"/>
        </w:rPr>
      </w:pPr>
      <w:r w:rsidRPr="001C0108">
        <w:rPr>
          <w:rFonts w:ascii="Times New Roman" w:hAnsi="Times New Roman"/>
          <w:lang w:val="ro-RO"/>
        </w:rPr>
        <w:t>Social media for companies</w:t>
      </w:r>
    </w:p>
    <w:p w14:paraId="709AFA11" w14:textId="38ED1C41" w:rsidR="00EB0049" w:rsidRPr="001C0108" w:rsidRDefault="00EB0049" w:rsidP="00EB0049">
      <w:pPr>
        <w:pStyle w:val="NoSpacing"/>
        <w:rPr>
          <w:rFonts w:ascii="Times New Roman" w:hAnsi="Times New Roman"/>
          <w:lang w:val="ro-RO"/>
        </w:rPr>
      </w:pPr>
    </w:p>
    <w:p w14:paraId="7B61BD01" w14:textId="62517CC5" w:rsidR="00EB0049" w:rsidRPr="001C0108" w:rsidRDefault="00397EEA" w:rsidP="00EB0049">
      <w:pPr>
        <w:pStyle w:val="NoSpacing"/>
        <w:rPr>
          <w:rFonts w:ascii="Times New Roman" w:hAnsi="Times New Roman"/>
          <w:lang w:val="ro-RO"/>
        </w:rPr>
      </w:pPr>
      <w:r w:rsidRPr="001C0108">
        <w:rPr>
          <w:rFonts w:ascii="Times New Roman" w:hAnsi="Times New Roman"/>
          <w:lang w:val="ro-RO"/>
        </w:rPr>
        <w:t>S</w:t>
      </w:r>
      <w:r w:rsidR="00EB0049" w:rsidRPr="001C0108">
        <w:rPr>
          <w:rFonts w:ascii="Times New Roman" w:hAnsi="Times New Roman"/>
          <w:lang w:val="ro-RO"/>
        </w:rPr>
        <w:t>ocial networks are used by Romanian companies for communication, recruitment, competitive research, marketing, and analysis.</w:t>
      </w:r>
    </w:p>
    <w:p w14:paraId="216109E4" w14:textId="6EB8DCC2" w:rsidR="00EB0049" w:rsidRPr="001C0108" w:rsidRDefault="00347B41" w:rsidP="00EB0049">
      <w:pPr>
        <w:pStyle w:val="NoSpacing"/>
        <w:rPr>
          <w:rFonts w:ascii="Times New Roman" w:hAnsi="Times New Roman"/>
          <w:lang w:val="ro-RO"/>
        </w:rPr>
      </w:pPr>
      <w:r w:rsidRPr="001C0108">
        <w:rPr>
          <w:rFonts w:ascii="Times New Roman" w:hAnsi="Times New Roman"/>
          <w:lang w:val="ro-RO"/>
        </w:rPr>
        <w:t xml:space="preserve">In this respect, it can be utilized for creating profiles, </w:t>
      </w:r>
      <w:r w:rsidR="00397EEA" w:rsidRPr="001C0108">
        <w:rPr>
          <w:rFonts w:ascii="Times New Roman" w:hAnsi="Times New Roman"/>
          <w:lang w:val="ro-RO"/>
        </w:rPr>
        <w:t xml:space="preserve">and </w:t>
      </w:r>
      <w:r w:rsidRPr="001C0108">
        <w:rPr>
          <w:rFonts w:ascii="Times New Roman" w:hAnsi="Times New Roman"/>
          <w:lang w:val="ro-RO"/>
        </w:rPr>
        <w:t>managing and optimiz</w:t>
      </w:r>
      <w:r w:rsidR="00397EEA" w:rsidRPr="001C0108">
        <w:rPr>
          <w:rFonts w:ascii="Times New Roman" w:hAnsi="Times New Roman"/>
          <w:lang w:val="ro-RO"/>
        </w:rPr>
        <w:t>ing</w:t>
      </w:r>
      <w:r w:rsidRPr="001C0108">
        <w:rPr>
          <w:rFonts w:ascii="Times New Roman" w:hAnsi="Times New Roman"/>
          <w:lang w:val="ro-RO"/>
        </w:rPr>
        <w:t xml:space="preserve"> them which can make people interested in what they offer. With these, a company presents the possibility for the user or a possible customer to provide direct feedback. </w:t>
      </w:r>
    </w:p>
    <w:p w14:paraId="6389B95A" w14:textId="6E5B6240" w:rsidR="004D6A20" w:rsidRPr="001C0108" w:rsidRDefault="004D6A20" w:rsidP="00734E6D">
      <w:pPr>
        <w:pStyle w:val="NoSpacing"/>
        <w:rPr>
          <w:rFonts w:ascii="Times New Roman" w:hAnsi="Times New Roman"/>
          <w:lang w:val="ro-RO"/>
        </w:rPr>
      </w:pPr>
    </w:p>
    <w:p w14:paraId="42D52B29" w14:textId="0580A7C5" w:rsidR="0025655D" w:rsidRPr="001C0108" w:rsidRDefault="0025655D" w:rsidP="0025655D">
      <w:pPr>
        <w:pStyle w:val="NoSpacing"/>
        <w:numPr>
          <w:ilvl w:val="0"/>
          <w:numId w:val="2"/>
        </w:numPr>
        <w:rPr>
          <w:rFonts w:ascii="Times New Roman" w:hAnsi="Times New Roman"/>
          <w:lang w:val="ro-RO"/>
        </w:rPr>
      </w:pPr>
      <w:r w:rsidRPr="001C0108">
        <w:rPr>
          <w:rFonts w:ascii="Times New Roman" w:hAnsi="Times New Roman"/>
          <w:lang w:val="ro-RO"/>
        </w:rPr>
        <w:t>Social media for entertainment</w:t>
      </w:r>
    </w:p>
    <w:p w14:paraId="33B0F3B4" w14:textId="268210A4" w:rsidR="0025655D" w:rsidRPr="001C0108" w:rsidRDefault="0025655D" w:rsidP="0025655D">
      <w:pPr>
        <w:pStyle w:val="NoSpacing"/>
        <w:rPr>
          <w:rFonts w:ascii="Times New Roman" w:hAnsi="Times New Roman"/>
          <w:lang w:val="ro-RO"/>
        </w:rPr>
      </w:pPr>
    </w:p>
    <w:p w14:paraId="66C52BA8" w14:textId="44F9F683" w:rsidR="0025655D" w:rsidRPr="001C0108" w:rsidRDefault="007C5910" w:rsidP="0025655D">
      <w:pPr>
        <w:pStyle w:val="NoSpacing"/>
        <w:rPr>
          <w:rFonts w:ascii="Times New Roman" w:hAnsi="Times New Roman"/>
          <w:lang w:val="ro-RO"/>
        </w:rPr>
      </w:pPr>
      <w:r w:rsidRPr="001C0108">
        <w:rPr>
          <w:rFonts w:ascii="Times New Roman" w:hAnsi="Times New Roman"/>
          <w:lang w:val="ro-RO"/>
        </w:rPr>
        <w:t>With the assistance of social networks, individuals throughout the world can connect with each</w:t>
      </w:r>
      <w:r w:rsidR="00397EEA" w:rsidRPr="001C0108">
        <w:rPr>
          <w:rFonts w:ascii="Times New Roman" w:hAnsi="Times New Roman"/>
          <w:lang w:val="ro-RO"/>
        </w:rPr>
        <w:t xml:space="preserve"> </w:t>
      </w:r>
      <w:r w:rsidRPr="001C0108">
        <w:rPr>
          <w:rFonts w:ascii="Times New Roman" w:hAnsi="Times New Roman"/>
          <w:lang w:val="ro-RO"/>
        </w:rPr>
        <w:t xml:space="preserve">other by </w:t>
      </w:r>
      <w:r w:rsidR="00A0519C" w:rsidRPr="001C0108">
        <w:rPr>
          <w:rFonts w:ascii="Times New Roman" w:hAnsi="Times New Roman"/>
          <w:lang w:val="ro-RO"/>
        </w:rPr>
        <w:t xml:space="preserve">disseminating. It could be a very nice method to unwind. </w:t>
      </w:r>
    </w:p>
    <w:p w14:paraId="557BAC41" w14:textId="048C2D02" w:rsidR="00A0519C" w:rsidRPr="001C0108" w:rsidRDefault="00A0519C" w:rsidP="0025655D">
      <w:pPr>
        <w:pStyle w:val="NoSpacing"/>
        <w:rPr>
          <w:rFonts w:ascii="Times New Roman" w:hAnsi="Times New Roman"/>
          <w:lang w:val="ro-RO"/>
        </w:rPr>
      </w:pPr>
    </w:p>
    <w:p w14:paraId="10A74EB7" w14:textId="1E769A7D" w:rsidR="00A0519C" w:rsidRPr="001C0108" w:rsidRDefault="00A0519C" w:rsidP="00A0519C">
      <w:pPr>
        <w:pStyle w:val="NoSpacing"/>
        <w:numPr>
          <w:ilvl w:val="0"/>
          <w:numId w:val="2"/>
        </w:numPr>
        <w:rPr>
          <w:rFonts w:ascii="Times New Roman" w:hAnsi="Times New Roman"/>
          <w:lang w:val="ro-RO"/>
        </w:rPr>
      </w:pPr>
      <w:r w:rsidRPr="001C0108">
        <w:rPr>
          <w:rFonts w:ascii="Times New Roman" w:hAnsi="Times New Roman"/>
          <w:lang w:val="ro-RO"/>
        </w:rPr>
        <w:t>Social media as a developing tool in a smart city</w:t>
      </w:r>
    </w:p>
    <w:p w14:paraId="4711678E" w14:textId="71D65A14" w:rsidR="00A0519C" w:rsidRPr="001C0108" w:rsidRDefault="00A0519C" w:rsidP="00A0519C">
      <w:pPr>
        <w:pStyle w:val="NoSpacing"/>
        <w:rPr>
          <w:rFonts w:ascii="Times New Roman" w:hAnsi="Times New Roman"/>
          <w:lang w:val="ro-RO"/>
        </w:rPr>
      </w:pPr>
    </w:p>
    <w:p w14:paraId="474AB3DB" w14:textId="36C229F0" w:rsidR="00A0519C" w:rsidRPr="001C0108" w:rsidRDefault="00A0519C" w:rsidP="00A0519C">
      <w:pPr>
        <w:pStyle w:val="NoSpacing"/>
        <w:rPr>
          <w:rFonts w:ascii="Times New Roman" w:hAnsi="Times New Roman"/>
          <w:lang w:val="ro-RO"/>
        </w:rPr>
      </w:pPr>
      <w:r w:rsidRPr="001C0108">
        <w:rPr>
          <w:rFonts w:ascii="Times New Roman" w:hAnsi="Times New Roman"/>
          <w:lang w:val="ro-RO"/>
        </w:rPr>
        <w:t xml:space="preserve">Apart from the more obvious uses of social media, where users interact and share their opinions, </w:t>
      </w:r>
      <w:r w:rsidR="001B7B6B" w:rsidRPr="001C0108">
        <w:rPr>
          <w:rFonts w:ascii="Times New Roman" w:hAnsi="Times New Roman"/>
          <w:lang w:val="ro-RO"/>
        </w:rPr>
        <w:t>using the information from social networking, can be used to spot the zones in which the resour</w:t>
      </w:r>
      <w:r w:rsidR="00397EEA" w:rsidRPr="001C0108">
        <w:rPr>
          <w:rFonts w:ascii="Times New Roman" w:hAnsi="Times New Roman"/>
          <w:lang w:val="ro-RO"/>
        </w:rPr>
        <w:t>c</w:t>
      </w:r>
      <w:r w:rsidR="001B7B6B" w:rsidRPr="001C0108">
        <w:rPr>
          <w:rFonts w:ascii="Times New Roman" w:hAnsi="Times New Roman"/>
          <w:lang w:val="ro-RO"/>
        </w:rPr>
        <w:t>es need to be allocated.</w:t>
      </w:r>
    </w:p>
    <w:p w14:paraId="53762581" w14:textId="1E075E4F" w:rsidR="001C0108" w:rsidRDefault="001B7B6B" w:rsidP="00F64393">
      <w:pPr>
        <w:pStyle w:val="NoSpacing"/>
        <w:rPr>
          <w:rFonts w:ascii="Times New Roman" w:hAnsi="Times New Roman"/>
        </w:rPr>
      </w:pPr>
      <w:r w:rsidRPr="001C0108">
        <w:rPr>
          <w:rFonts w:ascii="Times New Roman" w:hAnsi="Times New Roman"/>
        </w:rPr>
        <w:t xml:space="preserve">The notion of smart cities is built on urban development by incorporating technologies and systems to govern the city </w:t>
      </w:r>
      <w:r w:rsidR="00BA07FE" w:rsidRPr="001C0108">
        <w:rPr>
          <w:rFonts w:ascii="Times New Roman" w:hAnsi="Times New Roman"/>
        </w:rPr>
        <w:t>supplies</w:t>
      </w:r>
      <w:r w:rsidRPr="001C0108">
        <w:rPr>
          <w:rFonts w:ascii="Times New Roman" w:hAnsi="Times New Roman"/>
        </w:rPr>
        <w:t xml:space="preserve"> efficiently and securely, with the </w:t>
      </w:r>
      <w:r w:rsidR="00BA07FE" w:rsidRPr="001C0108">
        <w:rPr>
          <w:rFonts w:ascii="Times New Roman" w:hAnsi="Times New Roman"/>
        </w:rPr>
        <w:t>purpose</w:t>
      </w:r>
      <w:r w:rsidRPr="001C0108">
        <w:rPr>
          <w:rFonts w:ascii="Times New Roman" w:hAnsi="Times New Roman"/>
        </w:rPr>
        <w:t xml:space="preserve"> of </w:t>
      </w:r>
      <w:r w:rsidR="00BA07FE" w:rsidRPr="001C0108">
        <w:rPr>
          <w:rFonts w:ascii="Times New Roman" w:hAnsi="Times New Roman"/>
        </w:rPr>
        <w:t>boost</w:t>
      </w:r>
      <w:r w:rsidR="00397EEA" w:rsidRPr="001C0108">
        <w:rPr>
          <w:rFonts w:ascii="Times New Roman" w:hAnsi="Times New Roman"/>
        </w:rPr>
        <w:t>ing</w:t>
      </w:r>
      <w:r w:rsidRPr="001C0108">
        <w:rPr>
          <w:rFonts w:ascii="Times New Roman" w:hAnsi="Times New Roman"/>
        </w:rPr>
        <w:t xml:space="preserve"> citizen</w:t>
      </w:r>
      <w:r w:rsidR="00397EEA" w:rsidRPr="001C0108">
        <w:rPr>
          <w:rFonts w:ascii="Times New Roman" w:hAnsi="Times New Roman"/>
        </w:rPr>
        <w:t>s’</w:t>
      </w:r>
      <w:r w:rsidRPr="001C0108">
        <w:rPr>
          <w:rFonts w:ascii="Times New Roman" w:hAnsi="Times New Roman"/>
        </w:rPr>
        <w:t xml:space="preserve"> </w:t>
      </w:r>
      <w:r w:rsidR="00BA07FE" w:rsidRPr="001C0108">
        <w:rPr>
          <w:rFonts w:ascii="Times New Roman" w:hAnsi="Times New Roman"/>
        </w:rPr>
        <w:t>well-being</w:t>
      </w:r>
      <w:r w:rsidRPr="001C0108">
        <w:rPr>
          <w:rFonts w:ascii="Times New Roman" w:hAnsi="Times New Roman"/>
        </w:rPr>
        <w:t>, community development</w:t>
      </w:r>
      <w:r w:rsidR="00397EEA" w:rsidRPr="001C0108">
        <w:rPr>
          <w:rFonts w:ascii="Times New Roman" w:hAnsi="Times New Roman"/>
        </w:rPr>
        <w:t>,</w:t>
      </w:r>
      <w:r w:rsidRPr="001C0108">
        <w:rPr>
          <w:rFonts w:ascii="Times New Roman" w:hAnsi="Times New Roman"/>
        </w:rPr>
        <w:t xml:space="preserve"> and </w:t>
      </w:r>
      <w:r w:rsidR="00BA07FE" w:rsidRPr="001C0108">
        <w:rPr>
          <w:rFonts w:ascii="Times New Roman" w:hAnsi="Times New Roman"/>
        </w:rPr>
        <w:t>keeping</w:t>
      </w:r>
      <w:r w:rsidRPr="001C0108">
        <w:rPr>
          <w:rFonts w:ascii="Times New Roman" w:hAnsi="Times New Roman"/>
        </w:rPr>
        <w:t xml:space="preserve"> the environment</w:t>
      </w:r>
      <w:r w:rsidR="00BA07FE" w:rsidRPr="001C0108">
        <w:rPr>
          <w:rFonts w:ascii="Times New Roman" w:hAnsi="Times New Roman"/>
        </w:rPr>
        <w:t xml:space="preserve"> safe</w:t>
      </w:r>
      <w:r w:rsidRPr="001C0108">
        <w:rPr>
          <w:rFonts w:ascii="Times New Roman" w:hAnsi="Times New Roman"/>
        </w:rPr>
        <w:t xml:space="preserve">. The </w:t>
      </w:r>
      <w:r w:rsidR="00B82884" w:rsidRPr="001C0108">
        <w:rPr>
          <w:rFonts w:ascii="Times New Roman" w:hAnsi="Times New Roman"/>
        </w:rPr>
        <w:t>objective</w:t>
      </w:r>
      <w:r w:rsidRPr="001C0108">
        <w:rPr>
          <w:rFonts w:ascii="Times New Roman" w:hAnsi="Times New Roman"/>
        </w:rPr>
        <w:t xml:space="preserve"> </w:t>
      </w:r>
      <w:r w:rsidRPr="001C0108">
        <w:rPr>
          <w:rFonts w:ascii="Times New Roman" w:hAnsi="Times New Roman"/>
        </w:rPr>
        <w:lastRenderedPageBreak/>
        <w:t>of a Smart City is to make public life better, promote technical innovation</w:t>
      </w:r>
      <w:r w:rsidR="00397EEA" w:rsidRPr="001C0108">
        <w:rPr>
          <w:rFonts w:ascii="Times New Roman" w:hAnsi="Times New Roman"/>
        </w:rPr>
        <w:t>,</w:t>
      </w:r>
      <w:r w:rsidRPr="001C0108">
        <w:rPr>
          <w:rFonts w:ascii="Times New Roman" w:hAnsi="Times New Roman"/>
        </w:rPr>
        <w:t xml:space="preserve"> and improve the efficiency of urban management</w:t>
      </w:r>
      <w:r w:rsidR="00B82884" w:rsidRPr="001C0108">
        <w:rPr>
          <w:rFonts w:ascii="Times New Roman" w:hAnsi="Times New Roman"/>
        </w:rPr>
        <w:t xml:space="preserve"> [7]</w:t>
      </w:r>
      <w:r w:rsidRPr="001C0108">
        <w:rPr>
          <w:rFonts w:ascii="Times New Roman" w:hAnsi="Times New Roman"/>
        </w:rPr>
        <w:t xml:space="preserve">. </w:t>
      </w:r>
    </w:p>
    <w:p w14:paraId="1BB9CEF9" w14:textId="4245EADE" w:rsidR="007E5F9B" w:rsidRDefault="007E5F9B" w:rsidP="00F64393">
      <w:pPr>
        <w:pStyle w:val="NoSpacing"/>
        <w:rPr>
          <w:rFonts w:ascii="Times New Roman" w:hAnsi="Times New Roman"/>
        </w:rPr>
      </w:pPr>
    </w:p>
    <w:p w14:paraId="0F501A46" w14:textId="77777777" w:rsidR="007E5F9B" w:rsidRPr="00F64393" w:rsidRDefault="007E5F9B" w:rsidP="00F64393">
      <w:pPr>
        <w:pStyle w:val="NoSpacing"/>
        <w:rPr>
          <w:rFonts w:ascii="Times New Roman" w:hAnsi="Times New Roman"/>
        </w:rPr>
      </w:pPr>
    </w:p>
    <w:p w14:paraId="6D46D407" w14:textId="0F83EF0B" w:rsidR="00092900" w:rsidRPr="001C0108" w:rsidRDefault="00B50C69" w:rsidP="002F5F78">
      <w:pPr>
        <w:rPr>
          <w:b/>
          <w:lang w:val="ro-RO"/>
        </w:rPr>
      </w:pPr>
      <w:r w:rsidRPr="001C0108">
        <w:rPr>
          <w:b/>
          <w:lang w:val="ro-RO"/>
        </w:rPr>
        <w:t>1.1 Motivation</w:t>
      </w:r>
    </w:p>
    <w:p w14:paraId="6279DE0C" w14:textId="76899BA7" w:rsidR="00B50C69" w:rsidRPr="001C0108" w:rsidRDefault="009625F7" w:rsidP="00B50C69">
      <w:pPr>
        <w:pStyle w:val="NoSpacing"/>
        <w:rPr>
          <w:rFonts w:ascii="Times New Roman" w:hAnsi="Times New Roman"/>
          <w:lang w:val="ro-RO"/>
        </w:rPr>
      </w:pPr>
      <w:r w:rsidRPr="001C0108">
        <w:rPr>
          <w:rFonts w:ascii="Times New Roman" w:hAnsi="Times New Roman"/>
          <w:lang w:val="ro-RO"/>
        </w:rPr>
        <w:t>It is estimated that three million people around the world are moving to cities every week [6]</w:t>
      </w:r>
      <w:r w:rsidR="001772B8" w:rsidRPr="001C0108">
        <w:rPr>
          <w:rFonts w:ascii="Times New Roman" w:hAnsi="Times New Roman"/>
          <w:lang w:val="ro-RO"/>
        </w:rPr>
        <w:t xml:space="preserve"> and cities have to prepare for that</w:t>
      </w:r>
      <w:r w:rsidRPr="001C0108">
        <w:rPr>
          <w:rFonts w:ascii="Times New Roman" w:hAnsi="Times New Roman"/>
          <w:lang w:val="ro-RO"/>
        </w:rPr>
        <w:t>.</w:t>
      </w:r>
      <w:r w:rsidR="001772B8" w:rsidRPr="001C0108">
        <w:rPr>
          <w:rFonts w:ascii="Times New Roman" w:hAnsi="Times New Roman"/>
          <w:lang w:val="ro-RO"/>
        </w:rPr>
        <w:t xml:space="preserve"> So, they must become more and more efficient and sustainable, </w:t>
      </w:r>
      <w:r w:rsidR="00305D43" w:rsidRPr="001C0108">
        <w:rPr>
          <w:rFonts w:ascii="Times New Roman" w:hAnsi="Times New Roman"/>
          <w:lang w:val="ro-RO"/>
        </w:rPr>
        <w:t>but</w:t>
      </w:r>
      <w:r w:rsidR="001772B8" w:rsidRPr="001C0108">
        <w:rPr>
          <w:rFonts w:ascii="Times New Roman" w:hAnsi="Times New Roman"/>
          <w:lang w:val="ro-RO"/>
        </w:rPr>
        <w:t xml:space="preserve"> better said, they must become</w:t>
      </w:r>
      <w:r w:rsidR="00315112" w:rsidRPr="001C0108">
        <w:rPr>
          <w:rFonts w:ascii="Times New Roman" w:hAnsi="Times New Roman"/>
          <w:lang w:val="ro-RO"/>
        </w:rPr>
        <w:t xml:space="preserve"> more</w:t>
      </w:r>
      <w:r w:rsidR="001772B8" w:rsidRPr="001C0108">
        <w:rPr>
          <w:rFonts w:ascii="Times New Roman" w:hAnsi="Times New Roman"/>
          <w:lang w:val="ro-RO"/>
        </w:rPr>
        <w:t xml:space="preserve"> </w:t>
      </w:r>
      <w:r w:rsidR="00305D43" w:rsidRPr="001C0108">
        <w:rPr>
          <w:rFonts w:ascii="Times New Roman" w:hAnsi="Times New Roman"/>
          <w:lang w:val="ro-RO"/>
        </w:rPr>
        <w:t>intelligent or in other words „smart”.</w:t>
      </w:r>
      <w:r w:rsidR="00280D97" w:rsidRPr="001C0108">
        <w:rPr>
          <w:rFonts w:ascii="Times New Roman" w:hAnsi="Times New Roman"/>
          <w:lang w:val="ro-RO"/>
        </w:rPr>
        <w:t xml:space="preserve"> That is why the following question comes up: How can data from </w:t>
      </w:r>
      <w:r w:rsidR="00397EEA" w:rsidRPr="001C0108">
        <w:rPr>
          <w:rFonts w:ascii="Times New Roman" w:hAnsi="Times New Roman"/>
          <w:lang w:val="ro-RO"/>
        </w:rPr>
        <w:t xml:space="preserve">the </w:t>
      </w:r>
      <w:r w:rsidR="00280D97" w:rsidRPr="001C0108">
        <w:rPr>
          <w:rFonts w:ascii="Times New Roman" w:hAnsi="Times New Roman"/>
          <w:lang w:val="ro-RO"/>
        </w:rPr>
        <w:t>social network(s) be analy</w:t>
      </w:r>
      <w:r w:rsidR="00397EEA" w:rsidRPr="001C0108">
        <w:rPr>
          <w:rFonts w:ascii="Times New Roman" w:hAnsi="Times New Roman"/>
          <w:lang w:val="ro-RO"/>
        </w:rPr>
        <w:t>z</w:t>
      </w:r>
      <w:r w:rsidR="00280D97" w:rsidRPr="001C0108">
        <w:rPr>
          <w:rFonts w:ascii="Times New Roman" w:hAnsi="Times New Roman"/>
          <w:lang w:val="ro-RO"/>
        </w:rPr>
        <w:t>ed and processed to influence the growth of the process?</w:t>
      </w:r>
    </w:p>
    <w:p w14:paraId="58E7F37F" w14:textId="09A91356" w:rsidR="00604B15" w:rsidRPr="001C0108" w:rsidRDefault="00604B15" w:rsidP="00B50C69">
      <w:pPr>
        <w:pStyle w:val="NoSpacing"/>
        <w:rPr>
          <w:rFonts w:ascii="Times New Roman" w:hAnsi="Times New Roman"/>
          <w:lang w:val="ro-RO"/>
        </w:rPr>
      </w:pPr>
      <w:r w:rsidRPr="001C0108">
        <w:rPr>
          <w:rFonts w:ascii="Times New Roman" w:hAnsi="Times New Roman"/>
          <w:lang w:val="ro-RO"/>
        </w:rPr>
        <w:t xml:space="preserve">The topic „Analysis of data from social networks for smart city management”, </w:t>
      </w:r>
      <w:r w:rsidR="00397EEA" w:rsidRPr="001C0108">
        <w:rPr>
          <w:rFonts w:ascii="Times New Roman" w:hAnsi="Times New Roman"/>
          <w:lang w:val="ro-RO"/>
        </w:rPr>
        <w:t xml:space="preserve">the </w:t>
      </w:r>
      <w:r w:rsidRPr="001C0108">
        <w:rPr>
          <w:rFonts w:ascii="Times New Roman" w:hAnsi="Times New Roman"/>
          <w:lang w:val="ro-RO"/>
        </w:rPr>
        <w:t>particular case for Cluj-Napoca was chosen for m</w:t>
      </w:r>
      <w:r w:rsidR="00397EEA" w:rsidRPr="001C0108">
        <w:rPr>
          <w:rFonts w:ascii="Times New Roman" w:hAnsi="Times New Roman"/>
          <w:lang w:val="ro-RO"/>
        </w:rPr>
        <w:t>e</w:t>
      </w:r>
      <w:r w:rsidRPr="001C0108">
        <w:rPr>
          <w:rFonts w:ascii="Times New Roman" w:hAnsi="Times New Roman"/>
          <w:lang w:val="ro-RO"/>
        </w:rPr>
        <w:t xml:space="preserve"> and it interest</w:t>
      </w:r>
      <w:r w:rsidR="00397EEA" w:rsidRPr="001C0108">
        <w:rPr>
          <w:rFonts w:ascii="Times New Roman" w:hAnsi="Times New Roman"/>
          <w:lang w:val="ro-RO"/>
        </w:rPr>
        <w:t>s</w:t>
      </w:r>
      <w:r w:rsidRPr="001C0108">
        <w:rPr>
          <w:rFonts w:ascii="Times New Roman" w:hAnsi="Times New Roman"/>
          <w:lang w:val="ro-RO"/>
        </w:rPr>
        <w:t xml:space="preserve"> me in helping to provide analysis to help develop technology for future needs.</w:t>
      </w:r>
    </w:p>
    <w:p w14:paraId="4715CA2F" w14:textId="0E1BAF74" w:rsidR="00F778B5" w:rsidRPr="001C0108" w:rsidRDefault="00F778B5" w:rsidP="00B50C69">
      <w:pPr>
        <w:pStyle w:val="NoSpacing"/>
        <w:rPr>
          <w:rFonts w:ascii="Times New Roman" w:hAnsi="Times New Roman"/>
          <w:lang w:val="ro-RO"/>
        </w:rPr>
      </w:pPr>
    </w:p>
    <w:p w14:paraId="5726B25B" w14:textId="77777777" w:rsidR="00DF12F3" w:rsidRPr="001C0108" w:rsidRDefault="00DF12F3" w:rsidP="00B50C69">
      <w:pPr>
        <w:pStyle w:val="NoSpacing"/>
        <w:rPr>
          <w:rFonts w:ascii="Times New Roman" w:hAnsi="Times New Roman"/>
          <w:lang w:val="ro-RO"/>
        </w:rPr>
      </w:pPr>
    </w:p>
    <w:p w14:paraId="35202BF2" w14:textId="5C0D685A" w:rsidR="00DF12F3" w:rsidRDefault="009267E5" w:rsidP="00DF12F3">
      <w:pPr>
        <w:pStyle w:val="NoSpacing"/>
        <w:rPr>
          <w:rFonts w:ascii="Times New Roman" w:hAnsi="Times New Roman"/>
          <w:lang w:val="ro-RO"/>
        </w:rPr>
      </w:pPr>
      <w:r>
        <w:rPr>
          <w:rFonts w:ascii="Times New Roman" w:hAnsi="Times New Roman"/>
          <w:lang w:val="ro-RO"/>
        </w:rPr>
        <w:t>Data</w:t>
      </w:r>
    </w:p>
    <w:p w14:paraId="0969292E" w14:textId="225D6D14" w:rsidR="00FB2836" w:rsidRDefault="00FB2836" w:rsidP="00DF12F3">
      <w:pPr>
        <w:pStyle w:val="NoSpacing"/>
        <w:rPr>
          <w:rFonts w:ascii="Times New Roman" w:hAnsi="Times New Roman"/>
          <w:lang w:val="ro-RO"/>
        </w:rPr>
      </w:pPr>
    </w:p>
    <w:p w14:paraId="752E67E9" w14:textId="07D43506" w:rsidR="00FB2836" w:rsidRDefault="00FB2836" w:rsidP="00DF12F3">
      <w:pPr>
        <w:pStyle w:val="NoSpacing"/>
        <w:rPr>
          <w:rFonts w:ascii="Times New Roman" w:hAnsi="Times New Roman"/>
          <w:lang w:val="ro-RO"/>
        </w:rPr>
      </w:pPr>
      <w:r>
        <w:rPr>
          <w:rFonts w:ascii="Times New Roman" w:hAnsi="Times New Roman"/>
          <w:lang w:val="ro-RO"/>
        </w:rPr>
        <w:t xml:space="preserve">The research is based </w:t>
      </w:r>
      <w:r w:rsidRPr="00FB2836">
        <w:rPr>
          <w:rFonts w:ascii="Times New Roman" w:hAnsi="Times New Roman"/>
          <w:lang w:val="ro-RO"/>
        </w:rPr>
        <w:t>on Twitter data mining</w:t>
      </w:r>
      <w:r>
        <w:rPr>
          <w:rFonts w:ascii="Times New Roman" w:hAnsi="Times New Roman"/>
          <w:lang w:val="ro-RO"/>
        </w:rPr>
        <w:t>.</w:t>
      </w:r>
    </w:p>
    <w:p w14:paraId="7239D7F9" w14:textId="68C19144" w:rsidR="00FB2836" w:rsidRDefault="00FB2836" w:rsidP="00DF12F3">
      <w:pPr>
        <w:pStyle w:val="NoSpacing"/>
        <w:rPr>
          <w:rFonts w:ascii="Times New Roman" w:hAnsi="Times New Roman"/>
          <w:lang w:val="ro-RO"/>
        </w:rPr>
      </w:pPr>
      <w:r>
        <w:rPr>
          <w:rFonts w:ascii="Times New Roman" w:hAnsi="Times New Roman"/>
          <w:lang w:val="ro-RO"/>
        </w:rPr>
        <w:t>As an extra step, each account’s behavior was analyzed before the web scrapping process. Only accounts with at least one tweet in the last year were chosen. Another requirement was added to existing rules and it is that each Twitter account had to have sent at least 100 tweets since joining the platform. These limits were set with the intention to eliminate prejudices caused by inactive users</w:t>
      </w:r>
      <w:r w:rsidR="00714A67">
        <w:rPr>
          <w:rFonts w:ascii="Times New Roman" w:hAnsi="Times New Roman"/>
          <w:lang w:val="ro-RO"/>
        </w:rPr>
        <w:t xml:space="preserve"> or bogus accounts that would have influenced the findings.</w:t>
      </w:r>
    </w:p>
    <w:p w14:paraId="43ACCAEB" w14:textId="461E265A" w:rsidR="005E1213" w:rsidRDefault="00895037" w:rsidP="00DF12F3">
      <w:pPr>
        <w:pStyle w:val="NoSpacing"/>
        <w:rPr>
          <w:rFonts w:ascii="Times New Roman" w:hAnsi="Times New Roman"/>
          <w:lang w:val="ro-RO"/>
        </w:rPr>
      </w:pPr>
      <w:r>
        <w:rPr>
          <w:rFonts w:ascii="Times New Roman" w:hAnsi="Times New Roman"/>
          <w:lang w:val="ro-RO"/>
        </w:rPr>
        <w:t xml:space="preserve">The time frame in which the data collection took place is </w:t>
      </w:r>
      <w:r w:rsidR="007E5F9B">
        <w:rPr>
          <w:rFonts w:ascii="Times New Roman" w:hAnsi="Times New Roman"/>
          <w:lang w:val="ro-RO"/>
        </w:rPr>
        <w:t xml:space="preserve">between the 1st of January 2021 and the 1st of January 2022 using Twint. Twint is a Python library that allows you to scrape Twitter. </w:t>
      </w:r>
      <w:r w:rsidR="005E1213">
        <w:rPr>
          <w:rFonts w:ascii="Times New Roman" w:hAnsi="Times New Roman"/>
          <w:lang w:val="ro-RO"/>
        </w:rPr>
        <w:t>It</w:t>
      </w:r>
      <w:r w:rsidR="005E1213" w:rsidRPr="005E1213">
        <w:rPr>
          <w:rFonts w:ascii="Times New Roman" w:hAnsi="Times New Roman"/>
          <w:lang w:val="ro-RO"/>
        </w:rPr>
        <w:t xml:space="preserve"> is a sophisticated Twitter scraping tool built</w:t>
      </w:r>
      <w:r w:rsidR="005E1213">
        <w:rPr>
          <w:rFonts w:ascii="Times New Roman" w:hAnsi="Times New Roman"/>
          <w:lang w:val="ro-RO"/>
        </w:rPr>
        <w:t>-</w:t>
      </w:r>
      <w:r w:rsidR="005E1213" w:rsidRPr="005E1213">
        <w:rPr>
          <w:rFonts w:ascii="Times New Roman" w:hAnsi="Times New Roman"/>
          <w:lang w:val="ro-RO"/>
        </w:rPr>
        <w:t>in Python that does not rely on Twitter's API. It allows you to scrape a user's followers, followers, tweets, and much more while avoiding most API limitations.</w:t>
      </w:r>
      <w:r w:rsidR="005E1213">
        <w:rPr>
          <w:rFonts w:ascii="Times New Roman" w:hAnsi="Times New Roman"/>
          <w:lang w:val="ro-RO"/>
        </w:rPr>
        <w:t xml:space="preserve"> </w:t>
      </w:r>
      <w:r w:rsidR="005E1213" w:rsidRPr="005E1213">
        <w:rPr>
          <w:rFonts w:ascii="Times New Roman" w:hAnsi="Times New Roman"/>
          <w:lang w:val="ro-RO"/>
        </w:rPr>
        <w:t xml:space="preserve">It scrapes tweets from specified users using Twitter's search operators. The tweets </w:t>
      </w:r>
      <w:r w:rsidR="005E1213">
        <w:rPr>
          <w:rFonts w:ascii="Times New Roman" w:hAnsi="Times New Roman"/>
          <w:lang w:val="ro-RO"/>
        </w:rPr>
        <w:t>are</w:t>
      </w:r>
      <w:r w:rsidR="005E1213" w:rsidRPr="005E1213">
        <w:rPr>
          <w:rFonts w:ascii="Times New Roman" w:hAnsi="Times New Roman"/>
          <w:lang w:val="ro-RO"/>
        </w:rPr>
        <w:t xml:space="preserve"> then automatically scraped in csv format and saved in various folders.</w:t>
      </w:r>
    </w:p>
    <w:p w14:paraId="1B55DCBE" w14:textId="0FF6EFF8" w:rsidR="00714A67" w:rsidRDefault="007E5F9B" w:rsidP="00DF12F3">
      <w:pPr>
        <w:pStyle w:val="NoSpacing"/>
        <w:rPr>
          <w:rFonts w:ascii="Times New Roman" w:hAnsi="Times New Roman"/>
          <w:lang w:val="ro-RO"/>
        </w:rPr>
      </w:pPr>
      <w:r>
        <w:rPr>
          <w:rFonts w:ascii="Times New Roman" w:hAnsi="Times New Roman"/>
          <w:lang w:val="ro-RO"/>
        </w:rPr>
        <w:t xml:space="preserve">Python </w:t>
      </w:r>
      <w:r w:rsidRPr="007E5F9B">
        <w:rPr>
          <w:rFonts w:ascii="Times New Roman" w:hAnsi="Times New Roman"/>
          <w:lang w:val="ro-RO"/>
        </w:rPr>
        <w:t>is a dynamically semantic, interpreted, object-oriented high-level programming languag</w:t>
      </w:r>
      <w:r>
        <w:rPr>
          <w:rFonts w:ascii="Times New Roman" w:hAnsi="Times New Roman"/>
          <w:lang w:val="ro-RO"/>
        </w:rPr>
        <w:t>e [10], which with its dynamic</w:t>
      </w:r>
      <w:r w:rsidR="003541D2">
        <w:rPr>
          <w:rFonts w:ascii="Times New Roman" w:hAnsi="Times New Roman"/>
          <w:lang w:val="ro-RO"/>
        </w:rPr>
        <w:t xml:space="preserve"> ...</w:t>
      </w:r>
    </w:p>
    <w:p w14:paraId="34D51EC1" w14:textId="2342D618" w:rsidR="003541D2" w:rsidRDefault="003541D2" w:rsidP="00DF12F3">
      <w:pPr>
        <w:pStyle w:val="NoSpacing"/>
        <w:rPr>
          <w:rFonts w:ascii="Times New Roman" w:hAnsi="Times New Roman"/>
          <w:lang w:val="ro-RO"/>
        </w:rPr>
      </w:pPr>
      <w:r>
        <w:rPr>
          <w:rFonts w:ascii="Times New Roman" w:hAnsi="Times New Roman"/>
          <w:lang w:val="ro-RO"/>
        </w:rPr>
        <w:t>A total of x tweets were collected within a range of 4.5km of Cluj-Napoca’s city center and a range of 1.7km of Someseni’s center.</w:t>
      </w:r>
      <w:r w:rsidR="007A2B4E">
        <w:rPr>
          <w:rFonts w:ascii="Times New Roman" w:hAnsi="Times New Roman"/>
          <w:lang w:val="ro-RO"/>
        </w:rPr>
        <w:t xml:space="preserve"> It was used the Python software to </w:t>
      </w:r>
      <w:r w:rsidR="007A2B4E" w:rsidRPr="007A2B4E">
        <w:rPr>
          <w:rFonts w:ascii="Times New Roman" w:hAnsi="Times New Roman"/>
          <w:lang w:val="ro-RO"/>
        </w:rPr>
        <w:t>scrape every tweet from each accoun</w:t>
      </w:r>
      <w:r w:rsidR="007A2B4E">
        <w:rPr>
          <w:rFonts w:ascii="Times New Roman" w:hAnsi="Times New Roman"/>
          <w:lang w:val="ro-RO"/>
        </w:rPr>
        <w:t xml:space="preserve">t, and </w:t>
      </w:r>
      <w:r w:rsidR="007A2B4E" w:rsidRPr="007A2B4E">
        <w:rPr>
          <w:rFonts w:ascii="Times New Roman" w:hAnsi="Times New Roman"/>
          <w:lang w:val="ro-RO"/>
        </w:rPr>
        <w:t>Matplotlib</w:t>
      </w:r>
      <w:r w:rsidR="007A2B4E">
        <w:rPr>
          <w:rFonts w:ascii="Times New Roman" w:hAnsi="Times New Roman"/>
          <w:lang w:val="ro-RO"/>
        </w:rPr>
        <w:t xml:space="preserve"> </w:t>
      </w:r>
      <w:r w:rsidR="007A2B4E" w:rsidRPr="007A2B4E">
        <w:rPr>
          <w:rFonts w:ascii="Times New Roman" w:hAnsi="Times New Roman"/>
          <w:lang w:val="ro-RO"/>
        </w:rPr>
        <w:t>software to analyze them</w:t>
      </w:r>
      <w:r w:rsidR="007A2B4E">
        <w:rPr>
          <w:rFonts w:ascii="Times New Roman" w:hAnsi="Times New Roman"/>
          <w:lang w:val="ro-RO"/>
        </w:rPr>
        <w:t xml:space="preserve">. </w:t>
      </w:r>
      <w:r w:rsidR="007A2B4E" w:rsidRPr="007A2B4E">
        <w:rPr>
          <w:rFonts w:ascii="Times New Roman" w:hAnsi="Times New Roman"/>
          <w:lang w:val="ro-RO"/>
        </w:rPr>
        <w:t>Matplotlib is a comprehensive library for creating static, animated, and interactive visualizations in Python</w:t>
      </w:r>
      <w:r w:rsidR="007A2B4E">
        <w:rPr>
          <w:rFonts w:ascii="Times New Roman" w:hAnsi="Times New Roman"/>
          <w:lang w:val="ro-RO"/>
        </w:rPr>
        <w:t xml:space="preserve"> [11].</w:t>
      </w:r>
    </w:p>
    <w:p w14:paraId="561C18CE" w14:textId="0EF0789F" w:rsidR="007A2B4E" w:rsidRDefault="007A2B4E" w:rsidP="00DF12F3">
      <w:pPr>
        <w:pStyle w:val="NoSpacing"/>
        <w:rPr>
          <w:rFonts w:ascii="Times New Roman" w:hAnsi="Times New Roman"/>
          <w:lang w:val="ro-RO"/>
        </w:rPr>
      </w:pPr>
    </w:p>
    <w:p w14:paraId="3A5020D0" w14:textId="77862173" w:rsidR="007A2B4E" w:rsidRDefault="007A2B4E" w:rsidP="00DF12F3">
      <w:pPr>
        <w:pStyle w:val="NoSpacing"/>
        <w:rPr>
          <w:rFonts w:ascii="Times New Roman" w:hAnsi="Times New Roman"/>
          <w:lang w:val="ro-RO"/>
        </w:rPr>
      </w:pPr>
      <w:r>
        <w:rPr>
          <w:rFonts w:ascii="Times New Roman" w:hAnsi="Times New Roman"/>
          <w:lang w:val="ro-RO"/>
        </w:rPr>
        <w:t xml:space="preserve">+++ adding the types of data analysis!! </w:t>
      </w:r>
    </w:p>
    <w:p w14:paraId="6FBE2785" w14:textId="6CFF1C10" w:rsidR="00990290" w:rsidRDefault="00990290" w:rsidP="00DF12F3">
      <w:pPr>
        <w:pStyle w:val="NoSpacing"/>
        <w:rPr>
          <w:rFonts w:ascii="Times New Roman" w:hAnsi="Times New Roman"/>
          <w:lang w:val="ro-RO"/>
        </w:rPr>
      </w:pPr>
    </w:p>
    <w:p w14:paraId="11E490AB" w14:textId="088EB788" w:rsidR="00990290" w:rsidRDefault="00990290" w:rsidP="00DF12F3">
      <w:pPr>
        <w:pStyle w:val="NoSpacing"/>
        <w:rPr>
          <w:rFonts w:ascii="Times New Roman" w:hAnsi="Times New Roman"/>
          <w:lang w:val="ro-RO"/>
        </w:rPr>
      </w:pPr>
    </w:p>
    <w:p w14:paraId="662393DA" w14:textId="4ED30A81" w:rsidR="00990290" w:rsidRDefault="00990290" w:rsidP="00DF12F3">
      <w:pPr>
        <w:pStyle w:val="NoSpacing"/>
        <w:rPr>
          <w:rFonts w:ascii="Times New Roman" w:hAnsi="Times New Roman"/>
          <w:lang w:val="ro-RO"/>
        </w:rPr>
      </w:pPr>
      <w:r w:rsidRPr="00990290">
        <w:rPr>
          <w:rFonts w:ascii="Times New Roman" w:hAnsi="Times New Roman"/>
          <w:lang w:val="ro-RO"/>
        </w:rPr>
        <w:t>Methodology</w:t>
      </w:r>
    </w:p>
    <w:p w14:paraId="1146CF35" w14:textId="3201AB10" w:rsidR="00990290" w:rsidRDefault="00990290" w:rsidP="00DF12F3">
      <w:pPr>
        <w:pStyle w:val="NoSpacing"/>
        <w:rPr>
          <w:rFonts w:ascii="Times New Roman" w:hAnsi="Times New Roman"/>
          <w:lang w:val="ro-RO"/>
        </w:rPr>
      </w:pPr>
    </w:p>
    <w:p w14:paraId="050C4A46" w14:textId="65531FAD" w:rsidR="00990290" w:rsidRDefault="00990290" w:rsidP="00DF12F3">
      <w:pPr>
        <w:pStyle w:val="NoSpacing"/>
        <w:rPr>
          <w:rFonts w:ascii="Times New Roman" w:hAnsi="Times New Roman"/>
          <w:lang w:val="ro-RO"/>
        </w:rPr>
      </w:pPr>
      <w:r w:rsidRPr="00990290">
        <w:rPr>
          <w:rFonts w:ascii="Times New Roman" w:hAnsi="Times New Roman"/>
          <w:lang w:val="ro-RO"/>
        </w:rPr>
        <w:t>The rise of social media platforms like Twitter has opened up new and different measurement options</w:t>
      </w:r>
      <w:r>
        <w:rPr>
          <w:rFonts w:ascii="Times New Roman" w:hAnsi="Times New Roman"/>
          <w:lang w:val="ro-RO"/>
        </w:rPr>
        <w:t xml:space="preserve">. </w:t>
      </w:r>
      <w:r w:rsidRPr="00990290">
        <w:rPr>
          <w:rFonts w:ascii="Times New Roman" w:hAnsi="Times New Roman"/>
          <w:lang w:val="ro-RO"/>
        </w:rPr>
        <w:t xml:space="preserve">In this article, we investigated all tweets from </w:t>
      </w:r>
      <w:r>
        <w:rPr>
          <w:rFonts w:ascii="Times New Roman" w:hAnsi="Times New Roman"/>
          <w:lang w:val="ro-RO"/>
        </w:rPr>
        <w:t xml:space="preserve">a various range of content types </w:t>
      </w:r>
      <w:r w:rsidRPr="00990290">
        <w:rPr>
          <w:rFonts w:ascii="Times New Roman" w:hAnsi="Times New Roman"/>
          <w:lang w:val="ro-RO"/>
        </w:rPr>
        <w:t xml:space="preserve">using </w:t>
      </w:r>
      <w:r>
        <w:rPr>
          <w:rFonts w:ascii="Times New Roman" w:hAnsi="Times New Roman"/>
          <w:lang w:val="ro-RO"/>
        </w:rPr>
        <w:t>topic</w:t>
      </w:r>
      <w:r w:rsidRPr="00990290">
        <w:rPr>
          <w:rFonts w:ascii="Times New Roman" w:hAnsi="Times New Roman"/>
          <w:lang w:val="ro-RO"/>
        </w:rPr>
        <w:t xml:space="preserve"> and text mining techniques to better understand the rate of citizen involvement between the populace and their town. Three steps make up the content analysis process: 1) data collection and sampling, 2) coding and 3) content analysis</w:t>
      </w:r>
      <w:r>
        <w:rPr>
          <w:rFonts w:ascii="Times New Roman" w:hAnsi="Times New Roman"/>
          <w:lang w:val="ro-RO"/>
        </w:rPr>
        <w:t>.</w:t>
      </w:r>
    </w:p>
    <w:p w14:paraId="2840324A" w14:textId="77777777" w:rsidR="00F81D04" w:rsidRPr="00F81D04" w:rsidRDefault="00F81D04" w:rsidP="00F81D04">
      <w:pPr>
        <w:rPr>
          <w:rFonts w:eastAsia="Calibri"/>
          <w:lang w:val="ro-RO"/>
        </w:rPr>
      </w:pPr>
      <w:r>
        <w:rPr>
          <w:lang w:val="ro-RO"/>
        </w:rPr>
        <w:lastRenderedPageBreak/>
        <w:t xml:space="preserve">+++ provide the </w:t>
      </w:r>
      <w:r w:rsidRPr="00F81D04">
        <w:rPr>
          <w:rFonts w:eastAsia="Calibri"/>
          <w:lang w:val="ro-RO"/>
        </w:rPr>
        <w:t>Flowchart of the content analysis process.</w:t>
      </w:r>
    </w:p>
    <w:p w14:paraId="7C7455AD" w14:textId="41D603B8" w:rsidR="00F81D04" w:rsidRDefault="00F81D04" w:rsidP="00DF12F3">
      <w:pPr>
        <w:pStyle w:val="NoSpacing"/>
        <w:rPr>
          <w:rFonts w:ascii="Times New Roman" w:hAnsi="Times New Roman"/>
          <w:lang w:val="ro-RO"/>
        </w:rPr>
      </w:pPr>
    </w:p>
    <w:p w14:paraId="4B4F0863" w14:textId="77777777" w:rsidR="00990290" w:rsidRDefault="00990290" w:rsidP="00DF12F3">
      <w:pPr>
        <w:pStyle w:val="NoSpacing"/>
        <w:rPr>
          <w:rFonts w:ascii="Times New Roman" w:hAnsi="Times New Roman"/>
          <w:lang w:val="ro-RO"/>
        </w:rPr>
      </w:pPr>
    </w:p>
    <w:p w14:paraId="5A77D4B1" w14:textId="4227834F" w:rsidR="009267E5" w:rsidRDefault="009267E5" w:rsidP="00DF12F3">
      <w:pPr>
        <w:pStyle w:val="NoSpacing"/>
        <w:rPr>
          <w:rFonts w:ascii="Times New Roman" w:hAnsi="Times New Roman"/>
          <w:lang w:val="ro-RO"/>
        </w:rPr>
      </w:pPr>
    </w:p>
    <w:p w14:paraId="00E554F4" w14:textId="77777777" w:rsidR="009267E5" w:rsidRPr="001C0108" w:rsidRDefault="009267E5" w:rsidP="00DF12F3">
      <w:pPr>
        <w:pStyle w:val="NoSpacing"/>
        <w:rPr>
          <w:rFonts w:ascii="Times New Roman" w:hAnsi="Times New Roman"/>
          <w:lang w:val="ro-RO"/>
        </w:rPr>
      </w:pPr>
    </w:p>
    <w:p w14:paraId="4675F0A0" w14:textId="0B46B6AD" w:rsidR="00F778B5" w:rsidRPr="001C0108" w:rsidRDefault="00F778B5" w:rsidP="00F778B5">
      <w:pPr>
        <w:rPr>
          <w:b/>
          <w:lang w:val="ro-RO"/>
        </w:rPr>
      </w:pPr>
      <w:r w:rsidRPr="001C0108">
        <w:rPr>
          <w:b/>
          <w:lang w:val="ro-RO"/>
        </w:rPr>
        <w:t>1.2 Definition of task</w:t>
      </w:r>
    </w:p>
    <w:p w14:paraId="4588BF73" w14:textId="1DE37631" w:rsidR="00092900" w:rsidRPr="001C0108" w:rsidRDefault="00F778B5" w:rsidP="002F5F78">
      <w:pPr>
        <w:rPr>
          <w:bCs w:val="0"/>
          <w:lang w:val="ro-RO"/>
        </w:rPr>
      </w:pPr>
      <w:r w:rsidRPr="001C0108">
        <w:rPr>
          <w:lang w:val="ro-RO"/>
        </w:rPr>
        <w:t xml:space="preserve">// </w:t>
      </w:r>
    </w:p>
    <w:p w14:paraId="7BE727AD" w14:textId="2543FEF2" w:rsidR="00092900" w:rsidRPr="001C0108" w:rsidRDefault="00182B5E" w:rsidP="002F5F78">
      <w:pPr>
        <w:rPr>
          <w:b/>
          <w:lang w:val="ro-RO"/>
        </w:rPr>
      </w:pPr>
      <w:r w:rsidRPr="001C0108">
        <w:rPr>
          <w:b/>
          <w:lang w:val="ro-RO"/>
        </w:rPr>
        <w:tab/>
        <w:t>Part 1: Theoretical research</w:t>
      </w:r>
    </w:p>
    <w:p w14:paraId="3C983FA3" w14:textId="597E5CFD" w:rsidR="00182B5E" w:rsidRPr="001C0108" w:rsidRDefault="00182B5E" w:rsidP="002F5F78">
      <w:pPr>
        <w:rPr>
          <w:bCs w:val="0"/>
          <w:lang w:val="ro-RO"/>
        </w:rPr>
      </w:pPr>
      <w:r w:rsidRPr="001C0108">
        <w:rPr>
          <w:b/>
          <w:lang w:val="ro-RO"/>
        </w:rPr>
        <w:tab/>
        <w:t>//</w:t>
      </w:r>
    </w:p>
    <w:p w14:paraId="5FC22A94" w14:textId="10158EDB" w:rsidR="00182B5E" w:rsidRPr="001C0108" w:rsidRDefault="00182B5E" w:rsidP="002F5F78">
      <w:pPr>
        <w:rPr>
          <w:b/>
          <w:lang w:val="ro-RO"/>
        </w:rPr>
      </w:pPr>
      <w:r w:rsidRPr="001C0108">
        <w:rPr>
          <w:b/>
          <w:lang w:val="ro-RO"/>
        </w:rPr>
        <w:tab/>
        <w:t>Part 2: Development</w:t>
      </w:r>
    </w:p>
    <w:p w14:paraId="261612F2" w14:textId="084089B8" w:rsidR="00182B5E" w:rsidRPr="001C0108" w:rsidRDefault="00182B5E" w:rsidP="002F5F78">
      <w:pPr>
        <w:rPr>
          <w:b/>
          <w:lang w:val="ro-RO"/>
        </w:rPr>
      </w:pPr>
      <w:r w:rsidRPr="001C0108">
        <w:rPr>
          <w:b/>
          <w:lang w:val="ro-RO"/>
        </w:rPr>
        <w:tab/>
        <w:t>//</w:t>
      </w:r>
    </w:p>
    <w:p w14:paraId="2EF01E0E" w14:textId="4CBDBA21" w:rsidR="007424FC" w:rsidRPr="001C0108" w:rsidRDefault="007424FC" w:rsidP="002F5F78">
      <w:pPr>
        <w:rPr>
          <w:b/>
          <w:spacing w:val="40"/>
          <w:lang w:val="ro-RO"/>
        </w:rPr>
      </w:pPr>
    </w:p>
    <w:p w14:paraId="259A62ED" w14:textId="2ED1D6E5" w:rsidR="007424FC" w:rsidRPr="001C0108" w:rsidRDefault="007424FC" w:rsidP="002F5F78">
      <w:pPr>
        <w:rPr>
          <w:b/>
          <w:spacing w:val="40"/>
          <w:lang w:val="ro-RO"/>
        </w:rPr>
      </w:pPr>
    </w:p>
    <w:p w14:paraId="432DDCE4" w14:textId="517FFE87" w:rsidR="007424FC" w:rsidRPr="001C0108" w:rsidRDefault="007424FC" w:rsidP="002F5F78">
      <w:pPr>
        <w:rPr>
          <w:b/>
          <w:spacing w:val="40"/>
          <w:lang w:val="ro-RO"/>
        </w:rPr>
      </w:pPr>
    </w:p>
    <w:p w14:paraId="365469DE" w14:textId="0F0C97D2" w:rsidR="007424FC" w:rsidRDefault="007424FC" w:rsidP="002F5F78">
      <w:pPr>
        <w:rPr>
          <w:b/>
          <w:spacing w:val="40"/>
          <w:lang w:val="ro-RO"/>
        </w:rPr>
      </w:pPr>
    </w:p>
    <w:p w14:paraId="71290317" w14:textId="77777777" w:rsidR="007E5F9B" w:rsidRPr="001C0108" w:rsidRDefault="007E5F9B" w:rsidP="002F5F78">
      <w:pPr>
        <w:rPr>
          <w:b/>
          <w:spacing w:val="40"/>
          <w:lang w:val="ro-RO"/>
        </w:rPr>
      </w:pPr>
    </w:p>
    <w:p w14:paraId="1E267891" w14:textId="7046654B" w:rsidR="007424FC" w:rsidRPr="001C0108" w:rsidRDefault="007424FC" w:rsidP="007424FC">
      <w:pPr>
        <w:rPr>
          <w:b/>
          <w:lang w:val="ro-RO"/>
        </w:rPr>
      </w:pPr>
      <w:r w:rsidRPr="001C0108">
        <w:rPr>
          <w:b/>
          <w:lang w:val="ro-RO"/>
        </w:rPr>
        <w:t>1.3 Structure</w:t>
      </w:r>
    </w:p>
    <w:p w14:paraId="57A8F3EB" w14:textId="563B27F2" w:rsidR="007424FC" w:rsidRPr="001C0108" w:rsidRDefault="007424FC" w:rsidP="007424FC">
      <w:pPr>
        <w:rPr>
          <w:b/>
          <w:lang w:val="ro-RO"/>
        </w:rPr>
      </w:pPr>
      <w:r w:rsidRPr="001C0108">
        <w:rPr>
          <w:b/>
          <w:lang w:val="ro-RO"/>
        </w:rPr>
        <w:t>//</w:t>
      </w:r>
    </w:p>
    <w:p w14:paraId="4F54CDBC" w14:textId="0810D6A0" w:rsidR="001C0108" w:rsidRPr="00220537" w:rsidRDefault="007424FC" w:rsidP="00220537">
      <w:pPr>
        <w:pStyle w:val="ListParagraph"/>
        <w:numPr>
          <w:ilvl w:val="1"/>
          <w:numId w:val="5"/>
        </w:numPr>
        <w:rPr>
          <w:b/>
          <w:lang w:val="ro-RO"/>
        </w:rPr>
      </w:pPr>
      <w:r w:rsidRPr="00220537">
        <w:rPr>
          <w:b/>
          <w:lang w:val="ro-RO"/>
        </w:rPr>
        <w:t>Technologies used</w:t>
      </w:r>
    </w:p>
    <w:p w14:paraId="61800A1D" w14:textId="77777777" w:rsidR="00220537" w:rsidRPr="00220537" w:rsidRDefault="00220537" w:rsidP="00220537">
      <w:pPr>
        <w:pStyle w:val="ListParagraph"/>
        <w:numPr>
          <w:ilvl w:val="1"/>
          <w:numId w:val="5"/>
        </w:numPr>
        <w:rPr>
          <w:b/>
          <w:lang w:val="ro-RO"/>
        </w:rPr>
      </w:pPr>
    </w:p>
    <w:p w14:paraId="2193AD31" w14:textId="515D61A8" w:rsidR="007424FC" w:rsidRPr="001C0108" w:rsidRDefault="001C0108" w:rsidP="007424FC">
      <w:pPr>
        <w:rPr>
          <w:b/>
          <w:lang w:val="ro-RO"/>
        </w:rPr>
      </w:pPr>
      <w:r w:rsidRPr="001C0108">
        <w:rPr>
          <w:b/>
          <w:lang w:val="ro-RO"/>
        </w:rPr>
        <w:t>Python – twint, pandas, matplotlib, numpy</w:t>
      </w:r>
    </w:p>
    <w:p w14:paraId="54954A48" w14:textId="327676A2" w:rsidR="001C0108" w:rsidRPr="001C0108" w:rsidRDefault="001C0108" w:rsidP="007424FC">
      <w:pPr>
        <w:rPr>
          <w:b/>
          <w:lang w:val="ro-RO"/>
        </w:rPr>
      </w:pPr>
      <w:r w:rsidRPr="001C0108">
        <w:rPr>
          <w:b/>
          <w:lang w:val="ro-RO"/>
        </w:rPr>
        <w:t>SQL</w:t>
      </w:r>
    </w:p>
    <w:p w14:paraId="05B1ECB6" w14:textId="349D01B3" w:rsidR="001C0108" w:rsidRPr="001C0108" w:rsidRDefault="001C0108" w:rsidP="007424FC">
      <w:pPr>
        <w:rPr>
          <w:b/>
          <w:lang w:val="ro-RO"/>
        </w:rPr>
      </w:pPr>
    </w:p>
    <w:p w14:paraId="000903F4" w14:textId="74E961EF" w:rsidR="004C4B1E" w:rsidRPr="001C0108" w:rsidRDefault="004C4B1E" w:rsidP="007424FC">
      <w:pPr>
        <w:rPr>
          <w:b/>
          <w:lang w:val="ro-RO"/>
        </w:rPr>
      </w:pPr>
    </w:p>
    <w:p w14:paraId="385EF3CE" w14:textId="2DBBEF31" w:rsidR="004C4B1E" w:rsidRPr="001C0108" w:rsidRDefault="004C4B1E" w:rsidP="007424FC">
      <w:pPr>
        <w:rPr>
          <w:b/>
          <w:spacing w:val="40"/>
          <w:lang w:val="ro-RO"/>
        </w:rPr>
      </w:pPr>
    </w:p>
    <w:p w14:paraId="1DD3FDF9" w14:textId="3F98E5B0" w:rsidR="004C4B1E" w:rsidRDefault="004C4B1E" w:rsidP="007424FC">
      <w:pPr>
        <w:rPr>
          <w:b/>
          <w:spacing w:val="40"/>
          <w:lang w:val="ro-RO"/>
        </w:rPr>
      </w:pPr>
    </w:p>
    <w:p w14:paraId="67B07796" w14:textId="77E8AFD9" w:rsidR="00F64393" w:rsidRDefault="00F64393" w:rsidP="007424FC">
      <w:pPr>
        <w:rPr>
          <w:b/>
          <w:spacing w:val="40"/>
          <w:lang w:val="ro-RO"/>
        </w:rPr>
      </w:pPr>
    </w:p>
    <w:p w14:paraId="34AF096D" w14:textId="3A095C29" w:rsidR="00F64393" w:rsidRDefault="00F64393" w:rsidP="007424FC">
      <w:pPr>
        <w:rPr>
          <w:b/>
          <w:spacing w:val="40"/>
          <w:lang w:val="ro-RO"/>
        </w:rPr>
      </w:pPr>
    </w:p>
    <w:p w14:paraId="14216844" w14:textId="18FB20A5" w:rsidR="00F64393" w:rsidRDefault="00F64393" w:rsidP="007424FC">
      <w:pPr>
        <w:rPr>
          <w:b/>
          <w:spacing w:val="40"/>
          <w:lang w:val="ro-RO"/>
        </w:rPr>
      </w:pPr>
    </w:p>
    <w:p w14:paraId="752026E4" w14:textId="6D80E792" w:rsidR="00DA15E5" w:rsidRDefault="00DA15E5" w:rsidP="007424FC">
      <w:pPr>
        <w:rPr>
          <w:b/>
          <w:spacing w:val="40"/>
          <w:lang w:val="ro-RO"/>
        </w:rPr>
      </w:pPr>
    </w:p>
    <w:p w14:paraId="0540B7DD" w14:textId="1EDA5B73" w:rsidR="00DA15E5" w:rsidRDefault="00DA15E5" w:rsidP="007424FC">
      <w:pPr>
        <w:rPr>
          <w:b/>
          <w:spacing w:val="40"/>
          <w:lang w:val="ro-RO"/>
        </w:rPr>
      </w:pPr>
    </w:p>
    <w:p w14:paraId="39F30D2A" w14:textId="77777777" w:rsidR="00DA15E5" w:rsidRPr="001C0108" w:rsidRDefault="00DA15E5" w:rsidP="007424FC">
      <w:pPr>
        <w:rPr>
          <w:b/>
          <w:spacing w:val="40"/>
          <w:lang w:val="ro-RO"/>
        </w:rPr>
      </w:pPr>
    </w:p>
    <w:p w14:paraId="22C72F09" w14:textId="7211D837" w:rsidR="00DF12F3" w:rsidRPr="001C0108" w:rsidRDefault="00DF12F3" w:rsidP="00DF12F3">
      <w:pPr>
        <w:rPr>
          <w:b/>
          <w:lang w:val="ro-RO"/>
        </w:rPr>
      </w:pPr>
      <w:r w:rsidRPr="001C0108">
        <w:rPr>
          <w:b/>
          <w:lang w:val="ro-RO"/>
        </w:rPr>
        <w:lastRenderedPageBreak/>
        <w:t>1.5 Literature analysis</w:t>
      </w:r>
    </w:p>
    <w:p w14:paraId="4A2C5BB6" w14:textId="7AB83647" w:rsidR="00DF12F3" w:rsidRPr="001C0108" w:rsidRDefault="00F812DE" w:rsidP="00F812DE">
      <w:pPr>
        <w:pStyle w:val="NoSpacing"/>
        <w:rPr>
          <w:rFonts w:ascii="Times New Roman" w:hAnsi="Times New Roman"/>
          <w:lang w:val="ro-RO"/>
        </w:rPr>
      </w:pPr>
      <w:r w:rsidRPr="001C0108">
        <w:rPr>
          <w:rFonts w:ascii="Times New Roman" w:hAnsi="Times New Roman"/>
          <w:lang w:val="ro-RO"/>
        </w:rPr>
        <w:t xml:space="preserve">As a first example, they analyzed the tweets (based on Italy) which managed the subject of </w:t>
      </w:r>
      <w:r w:rsidR="00397EEA" w:rsidRPr="001C0108">
        <w:rPr>
          <w:rFonts w:ascii="Times New Roman" w:hAnsi="Times New Roman"/>
          <w:lang w:val="ro-RO"/>
        </w:rPr>
        <w:t xml:space="preserve">a </w:t>
      </w:r>
      <w:r w:rsidRPr="001C0108">
        <w:rPr>
          <w:rFonts w:ascii="Times New Roman" w:hAnsi="Times New Roman"/>
          <w:lang w:val="ro-RO"/>
        </w:rPr>
        <w:t>keen city in 2012. To do that, it was utilized the social media checking and investigation arrangement Dark red Hexagon.</w:t>
      </w:r>
      <w:r w:rsidRPr="001C0108">
        <w:rPr>
          <w:rFonts w:ascii="Times New Roman" w:hAnsi="Times New Roman"/>
        </w:rPr>
        <w:t xml:space="preserve"> </w:t>
      </w:r>
      <w:r w:rsidRPr="001C0108">
        <w:rPr>
          <w:rFonts w:ascii="Times New Roman" w:hAnsi="Times New Roman"/>
          <w:lang w:val="ro-RO"/>
        </w:rPr>
        <w:t>The Cohen's Smart Cities Wheel Model (Boyd Cohen, 2011) [3] is an all</w:t>
      </w:r>
      <w:r w:rsidR="00397EEA" w:rsidRPr="001C0108">
        <w:rPr>
          <w:rFonts w:ascii="Times New Roman" w:hAnsi="Times New Roman"/>
          <w:lang w:val="ro-RO"/>
        </w:rPr>
        <w:t>-</w:t>
      </w:r>
      <w:r w:rsidRPr="001C0108">
        <w:rPr>
          <w:rFonts w:ascii="Times New Roman" w:hAnsi="Times New Roman"/>
          <w:lang w:val="ro-RO"/>
        </w:rPr>
        <w:t>encompassing system for considering all of the vital parts of what makes a city smart (Figure 1). It was involved as a standard to group Twitter's remarks.</w:t>
      </w:r>
    </w:p>
    <w:p w14:paraId="585B8F68" w14:textId="77777777" w:rsidR="007424FC" w:rsidRPr="001C0108" w:rsidRDefault="007424FC" w:rsidP="007424FC">
      <w:pPr>
        <w:pStyle w:val="ListParagraph"/>
        <w:ind w:left="1080"/>
        <w:rPr>
          <w:b/>
          <w:spacing w:val="40"/>
          <w:lang w:val="ro-RO"/>
        </w:rPr>
      </w:pPr>
    </w:p>
    <w:p w14:paraId="49D74ED1" w14:textId="014B686D" w:rsidR="00092900" w:rsidRPr="001C0108" w:rsidRDefault="00F812DE" w:rsidP="002F5F78">
      <w:pPr>
        <w:rPr>
          <w:b/>
          <w:spacing w:val="40"/>
          <w:lang w:val="ro-RO"/>
        </w:rPr>
      </w:pPr>
      <w:r w:rsidRPr="001C0108">
        <w:rPr>
          <w:noProof/>
        </w:rPr>
        <w:drawing>
          <wp:inline distT="0" distB="0" distL="0" distR="0" wp14:anchorId="6525F1AD" wp14:editId="484B06A9">
            <wp:extent cx="5943600" cy="3984625"/>
            <wp:effectExtent l="0" t="0" r="0" b="0"/>
            <wp:docPr id="1" name="Picture 1"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nburst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84625"/>
                    </a:xfrm>
                    <a:prstGeom prst="rect">
                      <a:avLst/>
                    </a:prstGeom>
                    <a:noFill/>
                    <a:ln>
                      <a:noFill/>
                    </a:ln>
                  </pic:spPr>
                </pic:pic>
              </a:graphicData>
            </a:graphic>
          </wp:inline>
        </w:drawing>
      </w:r>
    </w:p>
    <w:p w14:paraId="44F1C7B5" w14:textId="0FC4041A" w:rsidR="00F812DE" w:rsidRPr="001C0108" w:rsidRDefault="00F812DE" w:rsidP="00F812DE">
      <w:pPr>
        <w:jc w:val="center"/>
        <w:rPr>
          <w:b/>
          <w:spacing w:val="40"/>
          <w:lang w:val="ro-RO"/>
        </w:rPr>
      </w:pPr>
      <w:r w:rsidRPr="001C0108">
        <w:rPr>
          <w:b/>
          <w:spacing w:val="40"/>
          <w:lang w:val="ro-RO"/>
        </w:rPr>
        <w:t>Figure 1</w:t>
      </w:r>
    </w:p>
    <w:p w14:paraId="6DDE0DF8" w14:textId="77777777" w:rsidR="00F812DE" w:rsidRPr="001C0108" w:rsidRDefault="00F812DE" w:rsidP="00F812DE">
      <w:pPr>
        <w:rPr>
          <w:b/>
          <w:spacing w:val="40"/>
          <w:lang w:val="ro-RO"/>
        </w:rPr>
      </w:pPr>
    </w:p>
    <w:p w14:paraId="0B3A9CCC" w14:textId="77777777" w:rsidR="00853471" w:rsidRDefault="00853471" w:rsidP="002F5F78">
      <w:pPr>
        <w:rPr>
          <w:b/>
          <w:spacing w:val="40"/>
          <w:lang w:val="ro-RO"/>
        </w:rPr>
      </w:pPr>
    </w:p>
    <w:p w14:paraId="48E4594E" w14:textId="03CDDA41" w:rsidR="00092900" w:rsidRPr="001C0108" w:rsidRDefault="00344F51" w:rsidP="002F5F78">
      <w:pPr>
        <w:rPr>
          <w:lang w:val="ro-RO"/>
        </w:rPr>
      </w:pPr>
      <w:r w:rsidRPr="001C0108">
        <w:rPr>
          <w:lang w:val="ro-RO"/>
        </w:rPr>
        <w:t>Examining the Social Network structure within the field of Smart City, it was displayed their significance and classifications. In reality, Smart City is an intrigu</w:t>
      </w:r>
      <w:r w:rsidR="00397EEA" w:rsidRPr="001C0108">
        <w:rPr>
          <w:lang w:val="ro-RO"/>
        </w:rPr>
        <w:t>ing</w:t>
      </w:r>
      <w:r w:rsidRPr="001C0108">
        <w:rPr>
          <w:lang w:val="ro-RO"/>
        </w:rPr>
        <w:t xml:space="preserve"> concept that cover</w:t>
      </w:r>
      <w:r w:rsidR="00397EEA" w:rsidRPr="001C0108">
        <w:rPr>
          <w:lang w:val="ro-RO"/>
        </w:rPr>
        <w:t>s</w:t>
      </w:r>
      <w:r w:rsidRPr="001C0108">
        <w:rPr>
          <w:lang w:val="ro-RO"/>
        </w:rPr>
        <w:t xml:space="preserve"> different aspects. For illustration, there's a broad consideration in what is called the “School of Future”, where the objective is to present understudies to the state-of-the-art to oversee methods for smart cities.</w:t>
      </w:r>
      <w:r w:rsidR="009F0A75" w:rsidRPr="001C0108">
        <w:rPr>
          <w:lang w:val="ro-RO"/>
        </w:rPr>
        <w:t xml:space="preserve"> </w:t>
      </w:r>
    </w:p>
    <w:p w14:paraId="3EBAAD6F" w14:textId="14B4F445" w:rsidR="009F0A75" w:rsidRPr="001C0108" w:rsidRDefault="009F0A75" w:rsidP="002F5F78">
      <w:pPr>
        <w:rPr>
          <w:lang w:val="ro-RO"/>
        </w:rPr>
      </w:pPr>
      <w:r w:rsidRPr="001C0108">
        <w:rPr>
          <w:lang w:val="ro-RO"/>
        </w:rPr>
        <w:t>Urban areas are generally the actual appearance of the large powers at play: financial, natural</w:t>
      </w:r>
      <w:r w:rsidR="00397EEA" w:rsidRPr="001C0108">
        <w:rPr>
          <w:lang w:val="ro-RO"/>
        </w:rPr>
        <w:t>,</w:t>
      </w:r>
      <w:r w:rsidRPr="001C0108">
        <w:rPr>
          <w:lang w:val="ro-RO"/>
        </w:rPr>
        <w:t xml:space="preserve"> and social powers. Milan Expo 2015, the Universal Exposition planned from May 1 to October 3 </w:t>
      </w:r>
      <w:r w:rsidRPr="001C0108">
        <w:rPr>
          <w:lang w:val="ro-RO"/>
        </w:rPr>
        <w:lastRenderedPageBreak/>
        <w:t>in Italy, is a kind of little world visit. To that end</w:t>
      </w:r>
      <w:r w:rsidR="00397EEA" w:rsidRPr="001C0108">
        <w:rPr>
          <w:lang w:val="ro-RO"/>
        </w:rPr>
        <w:t>,</w:t>
      </w:r>
      <w:r w:rsidRPr="001C0108">
        <w:rPr>
          <w:lang w:val="ro-RO"/>
        </w:rPr>
        <w:t xml:space="preserve"> we zeroed in the examination on Italian shrewd urban areas.</w:t>
      </w:r>
    </w:p>
    <w:p w14:paraId="6417F268" w14:textId="42EBDFA9" w:rsidR="009F0A75" w:rsidRPr="001C0108" w:rsidRDefault="009F0A75" w:rsidP="009F0A75">
      <w:pPr>
        <w:rPr>
          <w:lang w:val="ro-RO"/>
        </w:rPr>
      </w:pPr>
      <w:r w:rsidRPr="001C0108">
        <w:rPr>
          <w:lang w:val="ro-RO"/>
        </w:rPr>
        <w:t xml:space="preserve">Furthermore, and really striking, it divulged individuals that can impact patterns. These individuals are frequently in </w:t>
      </w:r>
      <w:r w:rsidR="00397EEA" w:rsidRPr="001C0108">
        <w:rPr>
          <w:lang w:val="ro-RO"/>
        </w:rPr>
        <w:t xml:space="preserve">the </w:t>
      </w:r>
      <w:r w:rsidRPr="001C0108">
        <w:rPr>
          <w:lang w:val="ro-RO"/>
        </w:rPr>
        <w:t>"primary hubs" of the organization, a kind of advantaged way that permits their thoughts to spread quickly.</w:t>
      </w:r>
    </w:p>
    <w:p w14:paraId="46CC0807" w14:textId="3E1190C6" w:rsidR="009F0A75" w:rsidRPr="001C0108" w:rsidRDefault="009F0A75" w:rsidP="009F0A75">
      <w:pPr>
        <w:rPr>
          <w:lang w:val="ro-RO"/>
        </w:rPr>
      </w:pPr>
      <w:r w:rsidRPr="001C0108">
        <w:rPr>
          <w:lang w:val="ro-RO"/>
        </w:rPr>
        <w:t xml:space="preserve">Obvious, concentrating on the elements of the correspondence through Social </w:t>
      </w:r>
      <w:r w:rsidR="00397EEA" w:rsidRPr="001C0108">
        <w:rPr>
          <w:lang w:val="ro-RO"/>
        </w:rPr>
        <w:t>networks</w:t>
      </w:r>
      <w:r w:rsidRPr="001C0108">
        <w:rPr>
          <w:lang w:val="ro-RO"/>
        </w:rPr>
        <w:t xml:space="preserve"> could assume a critical part in the improvement of the urban communities of things to come, alongside the other IT Service Management.</w:t>
      </w:r>
    </w:p>
    <w:p w14:paraId="284FAE42" w14:textId="13DCE07D" w:rsidR="004C4B1E" w:rsidRPr="001C0108" w:rsidRDefault="004C4B1E" w:rsidP="009F0A75">
      <w:pPr>
        <w:rPr>
          <w:lang w:val="ro-RO"/>
        </w:rPr>
      </w:pPr>
    </w:p>
    <w:p w14:paraId="1B9CCBF7" w14:textId="6DF0272A" w:rsidR="004C4B1E" w:rsidRPr="001C0108" w:rsidRDefault="004C4B1E" w:rsidP="009F0A75">
      <w:r w:rsidRPr="001C0108">
        <w:t>Social Media can be viewed as a source of knowledge for urban planning and management [8]. In the last years</w:t>
      </w:r>
      <w:r w:rsidR="00397EEA" w:rsidRPr="001C0108">
        <w:t>,</w:t>
      </w:r>
      <w:r w:rsidRPr="001C0108">
        <w:t xml:space="preserve"> people have modified how they utilize the technology available and urban planners can manipulate the data that people are sharing on online platforms.</w:t>
      </w:r>
    </w:p>
    <w:p w14:paraId="693EFC1D" w14:textId="311B6F1E" w:rsidR="004C4B1E" w:rsidRPr="001C0108" w:rsidRDefault="004C4B1E" w:rsidP="009F0A75">
      <w:pPr>
        <w:rPr>
          <w:lang w:val="ro-RO"/>
        </w:rPr>
      </w:pPr>
      <w:r w:rsidRPr="001C0108">
        <w:t xml:space="preserve">What is more, modern cities are topic to regular or unplanned critical events, which may cause economic losses or even endanger </w:t>
      </w:r>
      <w:r w:rsidR="00397EEA" w:rsidRPr="001C0108">
        <w:t xml:space="preserve">the </w:t>
      </w:r>
      <w:r w:rsidRPr="001C0108">
        <w:t xml:space="preserve">masses [9]. In Smart Cities, </w:t>
      </w:r>
      <w:r w:rsidR="00F136CD" w:rsidRPr="001C0108">
        <w:t>various</w:t>
      </w:r>
      <w:r w:rsidRPr="001C0108">
        <w:t xml:space="preserve"> </w:t>
      </w:r>
      <w:r w:rsidR="00F136CD" w:rsidRPr="001C0108">
        <w:t>individuals</w:t>
      </w:r>
      <w:r w:rsidRPr="001C0108">
        <w:t xml:space="preserve"> post </w:t>
      </w:r>
      <w:r w:rsidR="00972FBE" w:rsidRPr="001C0108">
        <w:t>details</w:t>
      </w:r>
      <w:r w:rsidRPr="001C0108">
        <w:t xml:space="preserve"> about </w:t>
      </w:r>
      <w:r w:rsidR="00F136CD" w:rsidRPr="001C0108">
        <w:t xml:space="preserve">a </w:t>
      </w:r>
      <w:r w:rsidR="00972FBE" w:rsidRPr="001C0108">
        <w:t>specific</w:t>
      </w:r>
      <w:r w:rsidRPr="001C0108">
        <w:t xml:space="preserve"> event that is being </w:t>
      </w:r>
      <w:r w:rsidR="00972FBE" w:rsidRPr="001C0108">
        <w:t>noted</w:t>
      </w:r>
      <w:r w:rsidRPr="001C0108">
        <w:t xml:space="preserve"> and such information can be </w:t>
      </w:r>
      <w:r w:rsidR="00972FBE" w:rsidRPr="001C0108">
        <w:t>extracted</w:t>
      </w:r>
      <w:r w:rsidRPr="001C0108">
        <w:t xml:space="preserve"> and </w:t>
      </w:r>
      <w:r w:rsidR="00972FBE" w:rsidRPr="001C0108">
        <w:t>handled</w:t>
      </w:r>
      <w:r w:rsidRPr="001C0108">
        <w:t xml:space="preserve"> to </w:t>
      </w:r>
      <w:r w:rsidR="00972FBE" w:rsidRPr="001C0108">
        <w:t>ascertain</w:t>
      </w:r>
      <w:r w:rsidRPr="001C0108">
        <w:t xml:space="preserve"> and classify </w:t>
      </w:r>
      <w:r w:rsidR="00972FBE" w:rsidRPr="001C0108">
        <w:t>serious</w:t>
      </w:r>
      <w:r w:rsidRPr="001C0108">
        <w:t xml:space="preserve"> </w:t>
      </w:r>
      <w:r w:rsidR="00972FBE" w:rsidRPr="001C0108">
        <w:t>occasions</w:t>
      </w:r>
      <w:r w:rsidRPr="001C0108">
        <w:t>.</w:t>
      </w:r>
    </w:p>
    <w:p w14:paraId="4F3F159B" w14:textId="422CBA8B" w:rsidR="00092900" w:rsidRPr="001C0108" w:rsidRDefault="00092900" w:rsidP="002F5F78">
      <w:pPr>
        <w:rPr>
          <w:b/>
          <w:spacing w:val="40"/>
          <w:lang w:val="ro-RO"/>
        </w:rPr>
      </w:pPr>
    </w:p>
    <w:p w14:paraId="48FD3B2A" w14:textId="35D39DD7" w:rsidR="00092900" w:rsidRPr="001C0108" w:rsidRDefault="00092900" w:rsidP="002F5F78">
      <w:pPr>
        <w:rPr>
          <w:b/>
          <w:spacing w:val="40"/>
          <w:lang w:val="ro-RO"/>
        </w:rPr>
      </w:pPr>
    </w:p>
    <w:p w14:paraId="125B03F2" w14:textId="48B30F4A" w:rsidR="00092900" w:rsidRPr="001C0108" w:rsidRDefault="00092900" w:rsidP="002F5F78">
      <w:pPr>
        <w:rPr>
          <w:b/>
          <w:spacing w:val="40"/>
          <w:lang w:val="ro-RO"/>
        </w:rPr>
      </w:pPr>
    </w:p>
    <w:p w14:paraId="185E6273" w14:textId="77F3A413" w:rsidR="00092900" w:rsidRPr="001C0108" w:rsidRDefault="00092900" w:rsidP="002F5F78">
      <w:pPr>
        <w:rPr>
          <w:b/>
          <w:spacing w:val="40"/>
          <w:lang w:val="ro-RO"/>
        </w:rPr>
      </w:pPr>
    </w:p>
    <w:p w14:paraId="37854DE7" w14:textId="77777777" w:rsidR="003D25A4" w:rsidRPr="001C0108" w:rsidRDefault="003D25A4" w:rsidP="002F5F78">
      <w:pPr>
        <w:rPr>
          <w:b/>
          <w:spacing w:val="40"/>
          <w:lang w:val="ro-RO"/>
        </w:rPr>
      </w:pPr>
    </w:p>
    <w:p w14:paraId="01A66BB2" w14:textId="35542FDC" w:rsidR="00B50C69" w:rsidRPr="001C0108" w:rsidRDefault="00B50C69" w:rsidP="002F5F78">
      <w:pPr>
        <w:rPr>
          <w:b/>
          <w:spacing w:val="40"/>
          <w:lang w:val="ro-RO"/>
        </w:rPr>
      </w:pPr>
    </w:p>
    <w:p w14:paraId="79BCEDE6" w14:textId="629E05E4" w:rsidR="00B1218B" w:rsidRDefault="00B1218B" w:rsidP="002F5F78">
      <w:pPr>
        <w:rPr>
          <w:b/>
          <w:spacing w:val="40"/>
          <w:lang w:val="ro-RO"/>
        </w:rPr>
      </w:pPr>
    </w:p>
    <w:p w14:paraId="6354D61D" w14:textId="48A71204" w:rsidR="00853471" w:rsidRDefault="00853471" w:rsidP="002F5F78">
      <w:pPr>
        <w:rPr>
          <w:b/>
          <w:spacing w:val="40"/>
          <w:lang w:val="ro-RO"/>
        </w:rPr>
      </w:pPr>
    </w:p>
    <w:p w14:paraId="4C6B0A7B" w14:textId="417DE128" w:rsidR="00853471" w:rsidRDefault="00853471" w:rsidP="002F5F78">
      <w:pPr>
        <w:rPr>
          <w:b/>
          <w:spacing w:val="40"/>
          <w:lang w:val="ro-RO"/>
        </w:rPr>
      </w:pPr>
    </w:p>
    <w:p w14:paraId="15339885" w14:textId="776EE9C0" w:rsidR="00853471" w:rsidRDefault="00853471" w:rsidP="002F5F78">
      <w:pPr>
        <w:rPr>
          <w:b/>
          <w:spacing w:val="40"/>
          <w:lang w:val="ro-RO"/>
        </w:rPr>
      </w:pPr>
    </w:p>
    <w:p w14:paraId="750A56DE" w14:textId="28B3870C" w:rsidR="00853471" w:rsidRDefault="00853471" w:rsidP="002F5F78">
      <w:pPr>
        <w:rPr>
          <w:b/>
          <w:spacing w:val="40"/>
          <w:lang w:val="ro-RO"/>
        </w:rPr>
      </w:pPr>
    </w:p>
    <w:p w14:paraId="0A50AFB4" w14:textId="547145C9" w:rsidR="00853471" w:rsidRDefault="00853471" w:rsidP="002F5F78">
      <w:pPr>
        <w:rPr>
          <w:b/>
          <w:spacing w:val="40"/>
          <w:lang w:val="ro-RO"/>
        </w:rPr>
      </w:pPr>
    </w:p>
    <w:p w14:paraId="188F0F1B" w14:textId="4343458B" w:rsidR="00853471" w:rsidRDefault="00853471" w:rsidP="002F5F78">
      <w:pPr>
        <w:rPr>
          <w:b/>
          <w:spacing w:val="40"/>
          <w:lang w:val="ro-RO"/>
        </w:rPr>
      </w:pPr>
    </w:p>
    <w:p w14:paraId="06CFAAF5" w14:textId="77777777" w:rsidR="00853471" w:rsidRPr="001C0108" w:rsidRDefault="00853471" w:rsidP="002F5F78">
      <w:pPr>
        <w:rPr>
          <w:b/>
          <w:spacing w:val="40"/>
          <w:lang w:val="ro-RO"/>
        </w:rPr>
      </w:pPr>
    </w:p>
    <w:p w14:paraId="267C518D" w14:textId="58820472" w:rsidR="001C0108" w:rsidRDefault="001C0108" w:rsidP="002F5F78">
      <w:pPr>
        <w:rPr>
          <w:b/>
          <w:spacing w:val="40"/>
          <w:lang w:val="ro-RO"/>
        </w:rPr>
      </w:pPr>
    </w:p>
    <w:p w14:paraId="0EF16C53" w14:textId="5ED556A3" w:rsidR="003541D2" w:rsidRDefault="003541D2" w:rsidP="002F5F78">
      <w:pPr>
        <w:rPr>
          <w:b/>
          <w:spacing w:val="40"/>
          <w:lang w:val="ro-RO"/>
        </w:rPr>
      </w:pPr>
    </w:p>
    <w:p w14:paraId="396984AE" w14:textId="2013DC68" w:rsidR="003541D2" w:rsidRDefault="003541D2" w:rsidP="002F5F78">
      <w:pPr>
        <w:rPr>
          <w:b/>
          <w:spacing w:val="40"/>
          <w:lang w:val="ro-RO"/>
        </w:rPr>
      </w:pPr>
    </w:p>
    <w:p w14:paraId="34FB496A" w14:textId="273C33DD" w:rsidR="003541D2" w:rsidRDefault="003541D2" w:rsidP="002F5F78">
      <w:pPr>
        <w:rPr>
          <w:b/>
          <w:spacing w:val="40"/>
          <w:lang w:val="ro-RO"/>
        </w:rPr>
      </w:pPr>
    </w:p>
    <w:p w14:paraId="4B9E5C48" w14:textId="15471C70" w:rsidR="003541D2" w:rsidRDefault="003541D2" w:rsidP="002F5F78">
      <w:pPr>
        <w:rPr>
          <w:b/>
          <w:spacing w:val="40"/>
          <w:lang w:val="ro-RO"/>
        </w:rPr>
      </w:pPr>
    </w:p>
    <w:p w14:paraId="641AA5D7" w14:textId="77777777" w:rsidR="003541D2" w:rsidRDefault="003541D2" w:rsidP="002F5F78">
      <w:pPr>
        <w:rPr>
          <w:b/>
          <w:spacing w:val="40"/>
          <w:lang w:val="ro-RO"/>
        </w:rPr>
      </w:pPr>
    </w:p>
    <w:p w14:paraId="1017629D" w14:textId="313056BD" w:rsidR="00092900" w:rsidRPr="001C0108" w:rsidRDefault="00092900" w:rsidP="002F5F78">
      <w:pPr>
        <w:rPr>
          <w:b/>
          <w:lang w:val="ro-RO"/>
        </w:rPr>
      </w:pPr>
      <w:r w:rsidRPr="001C0108">
        <w:rPr>
          <w:b/>
          <w:lang w:val="ro-RO"/>
        </w:rPr>
        <w:t>References</w:t>
      </w:r>
    </w:p>
    <w:p w14:paraId="1FA80EE5" w14:textId="791C675B" w:rsidR="00092900" w:rsidRPr="001C0108" w:rsidRDefault="007113B0" w:rsidP="00974EB4">
      <w:pPr>
        <w:pStyle w:val="NoSpacing"/>
        <w:rPr>
          <w:rFonts w:ascii="Times New Roman" w:hAnsi="Times New Roman"/>
          <w:lang w:val="ro-RO"/>
        </w:rPr>
      </w:pPr>
      <w:r w:rsidRPr="001C0108">
        <w:rPr>
          <w:rFonts w:ascii="Times New Roman" w:hAnsi="Times New Roman"/>
          <w:lang w:val="ro-RO"/>
        </w:rPr>
        <w:t>1.</w:t>
      </w:r>
      <w:r w:rsidRPr="001C0108">
        <w:rPr>
          <w:rFonts w:ascii="Times New Roman" w:hAnsi="Times New Roman"/>
        </w:rPr>
        <w:t xml:space="preserve"> </w:t>
      </w:r>
      <w:r w:rsidRPr="001C0108">
        <w:rPr>
          <w:rFonts w:ascii="Times New Roman" w:hAnsi="Times New Roman"/>
          <w:lang w:val="ro-RO"/>
        </w:rPr>
        <w:t>Townsend, A.M. Smart Cities: Big Data, Civic Hackers, and the Quest for a New Utopia; W.W. Norton &amp; Company: New York, NY,</w:t>
      </w:r>
      <w:r w:rsidR="00974EB4" w:rsidRPr="001C0108">
        <w:rPr>
          <w:rFonts w:ascii="Times New Roman" w:hAnsi="Times New Roman"/>
          <w:lang w:val="ro-RO"/>
        </w:rPr>
        <w:t xml:space="preserve"> </w:t>
      </w:r>
      <w:r w:rsidRPr="001C0108">
        <w:rPr>
          <w:rFonts w:ascii="Times New Roman" w:hAnsi="Times New Roman"/>
          <w:lang w:val="ro-RO"/>
        </w:rPr>
        <w:t>USA, 2013.</w:t>
      </w:r>
    </w:p>
    <w:p w14:paraId="42D44AB6" w14:textId="2C05E8A1" w:rsidR="007113B0" w:rsidRPr="001C0108" w:rsidRDefault="007113B0" w:rsidP="00974EB4">
      <w:pPr>
        <w:pStyle w:val="NoSpacing"/>
        <w:rPr>
          <w:rFonts w:ascii="Times New Roman" w:hAnsi="Times New Roman"/>
          <w:lang w:val="ro-RO"/>
        </w:rPr>
      </w:pPr>
      <w:r w:rsidRPr="001C0108">
        <w:rPr>
          <w:rFonts w:ascii="Times New Roman" w:hAnsi="Times New Roman"/>
          <w:lang w:val="ro-RO"/>
        </w:rPr>
        <w:t>2.</w:t>
      </w:r>
      <w:r w:rsidR="00974EB4" w:rsidRPr="001C0108">
        <w:rPr>
          <w:rFonts w:ascii="Times New Roman" w:hAnsi="Times New Roman"/>
        </w:rPr>
        <w:t xml:space="preserve"> </w:t>
      </w:r>
      <w:r w:rsidR="00974EB4" w:rsidRPr="001C0108">
        <w:rPr>
          <w:rFonts w:ascii="Times New Roman" w:hAnsi="Times New Roman"/>
          <w:lang w:val="ro-RO"/>
        </w:rPr>
        <w:t>Le-Dang, Q.; Le-Ngog, T. Internet of Things (IoT) Infrastructures for Smart Cities. In Handbook of Smart Cities: Software Services and Cyber Infrastructure; Springer: Cham, Switzerland, 2018; pp. 1–30.</w:t>
      </w:r>
    </w:p>
    <w:p w14:paraId="271AC034" w14:textId="1FC231BF" w:rsidR="00734E6D" w:rsidRPr="001C0108" w:rsidRDefault="00974EB4" w:rsidP="00734E6D">
      <w:pPr>
        <w:pStyle w:val="NoSpacing"/>
        <w:rPr>
          <w:rFonts w:ascii="Times New Roman" w:hAnsi="Times New Roman"/>
          <w:lang w:val="ro-RO"/>
        </w:rPr>
      </w:pPr>
      <w:r w:rsidRPr="001C0108">
        <w:rPr>
          <w:rFonts w:ascii="Times New Roman" w:hAnsi="Times New Roman"/>
          <w:lang w:val="ro-RO"/>
        </w:rPr>
        <w:t xml:space="preserve">3. Bermudez-Edo, M.; Barnaghi, P.; Moessner, K. Analysing Real World Data Streams with Spatio-temporal Correlations: Entropy vs. Pearson Correlation. Autom. Constr. 2018, 88, 87–100. </w:t>
      </w:r>
      <w:r w:rsidRPr="001C0108">
        <w:rPr>
          <w:rFonts w:ascii="Times New Roman" w:hAnsi="Times New Roman"/>
          <w:lang w:val="ro-RO"/>
        </w:rPr>
        <w:cr/>
      </w:r>
      <w:r w:rsidR="00734E6D" w:rsidRPr="001C0108">
        <w:rPr>
          <w:rFonts w:ascii="Times New Roman" w:hAnsi="Times New Roman"/>
          <w:lang w:val="ro-RO"/>
        </w:rPr>
        <w:t>4. Anatharam, P.; Barnaghi, P.; Thirunarayan, K.; Sheth, A. Extracting City Traffic Events from Social Streams. ACM Trans. Intell.Syst. Technol. 2015, 6, 1–27.</w:t>
      </w:r>
    </w:p>
    <w:p w14:paraId="77FB2567" w14:textId="7F776746" w:rsidR="002A3262" w:rsidRPr="001C0108" w:rsidRDefault="002A3262" w:rsidP="002A3262">
      <w:pPr>
        <w:pStyle w:val="NoSpacing"/>
        <w:rPr>
          <w:rFonts w:ascii="Times New Roman" w:hAnsi="Times New Roman"/>
          <w:lang w:val="ro-RO"/>
        </w:rPr>
      </w:pPr>
      <w:r w:rsidRPr="001C0108">
        <w:rPr>
          <w:rFonts w:ascii="Times New Roman" w:hAnsi="Times New Roman"/>
          <w:lang w:val="ro-RO"/>
        </w:rPr>
        <w:t>5.</w:t>
      </w:r>
      <w:r w:rsidRPr="001C0108">
        <w:rPr>
          <w:rFonts w:ascii="Times New Roman" w:hAnsi="Times New Roman"/>
        </w:rPr>
        <w:t xml:space="preserve"> </w:t>
      </w:r>
      <w:r w:rsidRPr="001C0108">
        <w:rPr>
          <w:rFonts w:ascii="Times New Roman" w:hAnsi="Times New Roman"/>
          <w:lang w:val="ro-RO"/>
        </w:rPr>
        <w:t>Bellini, P.; Cenni, D.; Nesi, P.; Paoli, I. Wi-Fi Based City Users’ Behaviour Analysis for Smart City. J. Vis. Lang. Comput. 2017, 42, 31–45.</w:t>
      </w:r>
    </w:p>
    <w:p w14:paraId="22C1EB8E" w14:textId="3AF8AB6E" w:rsidR="009625F7" w:rsidRPr="001C0108" w:rsidRDefault="009625F7" w:rsidP="002A3262">
      <w:pPr>
        <w:pStyle w:val="NoSpacing"/>
        <w:rPr>
          <w:rFonts w:ascii="Times New Roman" w:hAnsi="Times New Roman"/>
          <w:lang w:val="ro-RO"/>
        </w:rPr>
      </w:pPr>
      <w:r w:rsidRPr="001C0108">
        <w:rPr>
          <w:rFonts w:ascii="Times New Roman" w:hAnsi="Times New Roman"/>
          <w:lang w:val="ro-RO"/>
        </w:rPr>
        <w:t>6. UN Habitat, 2009.</w:t>
      </w:r>
    </w:p>
    <w:p w14:paraId="405E2DF2" w14:textId="06830EB4" w:rsidR="00734E6D" w:rsidRPr="001C0108" w:rsidRDefault="001B7B6B" w:rsidP="00734E6D">
      <w:pPr>
        <w:pStyle w:val="NoSpacing"/>
        <w:rPr>
          <w:rFonts w:ascii="Times New Roman" w:hAnsi="Times New Roman"/>
          <w:lang w:val="ro-RO"/>
        </w:rPr>
      </w:pPr>
      <w:r w:rsidRPr="001C0108">
        <w:rPr>
          <w:rFonts w:ascii="Times New Roman" w:hAnsi="Times New Roman"/>
          <w:lang w:val="ro-RO"/>
        </w:rPr>
        <w:t>7. Suciu et al., 2018.</w:t>
      </w:r>
    </w:p>
    <w:p w14:paraId="6CD7D393" w14:textId="2C7BC50A" w:rsidR="004C4B1E" w:rsidRPr="001C0108" w:rsidRDefault="004C4B1E" w:rsidP="00734E6D">
      <w:pPr>
        <w:pStyle w:val="NoSpacing"/>
        <w:rPr>
          <w:rFonts w:ascii="Times New Roman" w:hAnsi="Times New Roman"/>
          <w:lang w:val="ro-RO"/>
        </w:rPr>
      </w:pPr>
      <w:r w:rsidRPr="001C0108">
        <w:rPr>
          <w:rFonts w:ascii="Times New Roman" w:hAnsi="Times New Roman"/>
          <w:lang w:val="ro-RO"/>
        </w:rPr>
        <w:t>8.</w:t>
      </w:r>
      <w:r w:rsidRPr="001C0108">
        <w:rPr>
          <w:rFonts w:ascii="Times New Roman" w:hAnsi="Times New Roman"/>
        </w:rPr>
        <w:t xml:space="preserve"> </w:t>
      </w:r>
      <w:r w:rsidRPr="001C0108">
        <w:rPr>
          <w:rFonts w:ascii="Times New Roman" w:hAnsi="Times New Roman"/>
          <w:lang w:val="ro-RO"/>
        </w:rPr>
        <w:t>Ciuccarelli et al., 2015</w:t>
      </w:r>
      <w:r w:rsidR="007A2B4E">
        <w:rPr>
          <w:rFonts w:ascii="Times New Roman" w:hAnsi="Times New Roman"/>
          <w:lang w:val="ro-RO"/>
        </w:rPr>
        <w:tab/>
      </w:r>
    </w:p>
    <w:p w14:paraId="7E84447C" w14:textId="2D2B60A9" w:rsidR="004C4B1E" w:rsidRDefault="004C4B1E" w:rsidP="00734E6D">
      <w:pPr>
        <w:pStyle w:val="NoSpacing"/>
        <w:rPr>
          <w:rFonts w:ascii="Times New Roman" w:hAnsi="Times New Roman"/>
          <w:lang w:val="ro-RO"/>
        </w:rPr>
      </w:pPr>
      <w:r w:rsidRPr="001C0108">
        <w:rPr>
          <w:rFonts w:ascii="Times New Roman" w:hAnsi="Times New Roman"/>
          <w:lang w:val="ro-RO"/>
        </w:rPr>
        <w:t>9.</w:t>
      </w:r>
      <w:r w:rsidRPr="001C0108">
        <w:rPr>
          <w:rFonts w:ascii="Times New Roman" w:hAnsi="Times New Roman"/>
        </w:rPr>
        <w:t xml:space="preserve"> </w:t>
      </w:r>
      <w:r w:rsidRPr="001C0108">
        <w:rPr>
          <w:rFonts w:ascii="Times New Roman" w:hAnsi="Times New Roman"/>
          <w:lang w:val="ro-RO"/>
        </w:rPr>
        <w:t>Costa et al., 2018</w:t>
      </w:r>
    </w:p>
    <w:p w14:paraId="742807B0" w14:textId="3AA7F8EB" w:rsidR="007E5F9B" w:rsidRDefault="007E5F9B" w:rsidP="00734E6D">
      <w:pPr>
        <w:pStyle w:val="NoSpacing"/>
        <w:rPr>
          <w:rFonts w:ascii="Times New Roman" w:hAnsi="Times New Roman"/>
          <w:lang w:val="ro-RO"/>
        </w:rPr>
      </w:pPr>
      <w:r>
        <w:rPr>
          <w:rFonts w:ascii="Times New Roman" w:hAnsi="Times New Roman"/>
          <w:lang w:val="ro-RO"/>
        </w:rPr>
        <w:t xml:space="preserve">10. </w:t>
      </w:r>
      <w:r w:rsidRPr="007E5F9B">
        <w:rPr>
          <w:rFonts w:ascii="Times New Roman" w:hAnsi="Times New Roman"/>
          <w:lang w:val="ro-RO"/>
        </w:rPr>
        <w:t>https://en.wikipedia.org/wiki/Python_(programming_language)</w:t>
      </w:r>
      <w:r>
        <w:rPr>
          <w:rFonts w:ascii="Times New Roman" w:hAnsi="Times New Roman"/>
          <w:lang w:val="ro-RO"/>
        </w:rPr>
        <w:t xml:space="preserve"> </w:t>
      </w:r>
    </w:p>
    <w:p w14:paraId="59051AD3" w14:textId="5D2BC612" w:rsidR="007A2B4E" w:rsidRPr="001C0108" w:rsidRDefault="007A2B4E" w:rsidP="00734E6D">
      <w:pPr>
        <w:pStyle w:val="NoSpacing"/>
        <w:rPr>
          <w:rFonts w:ascii="Times New Roman" w:hAnsi="Times New Roman"/>
          <w:lang w:val="ro-RO"/>
        </w:rPr>
      </w:pPr>
      <w:r>
        <w:rPr>
          <w:rFonts w:ascii="Times New Roman" w:hAnsi="Times New Roman"/>
          <w:lang w:val="ro-RO"/>
        </w:rPr>
        <w:t xml:space="preserve">11. </w:t>
      </w:r>
      <w:r w:rsidRPr="007A2B4E">
        <w:rPr>
          <w:rFonts w:ascii="Times New Roman" w:hAnsi="Times New Roman"/>
          <w:lang w:val="ro-RO"/>
        </w:rPr>
        <w:t>https://matplotlib.org</w:t>
      </w:r>
      <w:r>
        <w:rPr>
          <w:rFonts w:ascii="Times New Roman" w:hAnsi="Times New Roman"/>
          <w:lang w:val="ro-RO"/>
        </w:rPr>
        <w:t xml:space="preserve"> </w:t>
      </w:r>
    </w:p>
    <w:p w14:paraId="69F031F0" w14:textId="77777777" w:rsidR="00FC7351" w:rsidRPr="001C0108" w:rsidRDefault="00FC7351" w:rsidP="002F5F78">
      <w:pPr>
        <w:rPr>
          <w:b/>
          <w:spacing w:val="40"/>
          <w:lang w:val="ro-RO"/>
        </w:rPr>
      </w:pPr>
    </w:p>
    <w:p w14:paraId="1A381C1B" w14:textId="77777777" w:rsidR="002F5F78" w:rsidRPr="001C0108" w:rsidRDefault="002F5F78" w:rsidP="002F5F78">
      <w:pPr>
        <w:rPr>
          <w:b/>
          <w:spacing w:val="40"/>
          <w:lang w:val="ro-RO"/>
        </w:rPr>
      </w:pPr>
    </w:p>
    <w:sectPr w:rsidR="002F5F78" w:rsidRPr="001C0108" w:rsidSect="00FC735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400A5" w14:textId="77777777" w:rsidR="000A0238" w:rsidRDefault="000A0238" w:rsidP="00FC7351">
      <w:pPr>
        <w:spacing w:line="240" w:lineRule="auto"/>
      </w:pPr>
      <w:r>
        <w:separator/>
      </w:r>
    </w:p>
  </w:endnote>
  <w:endnote w:type="continuationSeparator" w:id="0">
    <w:p w14:paraId="0702DC53" w14:textId="77777777" w:rsidR="000A0238" w:rsidRDefault="000A0238" w:rsidP="00FC7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CF6FD" w14:textId="77777777" w:rsidR="009267E5" w:rsidRDefault="009267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51DEE" w14:textId="3676A09D" w:rsidR="00FC7351" w:rsidRDefault="00FC7351">
    <w:pPr>
      <w:pStyle w:val="Footer"/>
      <w:jc w:val="right"/>
    </w:pPr>
  </w:p>
  <w:p w14:paraId="4C2531E1" w14:textId="77777777" w:rsidR="00FC7351" w:rsidRDefault="00FC73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30D43" w14:textId="787C0102" w:rsidR="00FC7351" w:rsidRDefault="00FC7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B5897" w14:textId="77777777" w:rsidR="000A0238" w:rsidRDefault="000A0238" w:rsidP="00FC7351">
      <w:pPr>
        <w:spacing w:line="240" w:lineRule="auto"/>
      </w:pPr>
      <w:r>
        <w:separator/>
      </w:r>
    </w:p>
  </w:footnote>
  <w:footnote w:type="continuationSeparator" w:id="0">
    <w:p w14:paraId="6D920271" w14:textId="77777777" w:rsidR="000A0238" w:rsidRDefault="000A0238" w:rsidP="00FC735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D7F92" w14:textId="77777777" w:rsidR="009267E5" w:rsidRDefault="009267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A297D" w14:textId="77777777" w:rsidR="009267E5" w:rsidRDefault="009267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FA2DA" w14:textId="77777777" w:rsidR="009267E5" w:rsidRDefault="009267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555F1"/>
    <w:multiLevelType w:val="hybridMultilevel"/>
    <w:tmpl w:val="EFF42222"/>
    <w:lvl w:ilvl="0" w:tplc="79E00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BB5D4E"/>
    <w:multiLevelType w:val="hybridMultilevel"/>
    <w:tmpl w:val="890AB3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0F67C0"/>
    <w:multiLevelType w:val="hybridMultilevel"/>
    <w:tmpl w:val="B7CE119C"/>
    <w:lvl w:ilvl="0" w:tplc="5DF294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B840A6"/>
    <w:multiLevelType w:val="multilevel"/>
    <w:tmpl w:val="523AE4EE"/>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7FBE6DC4"/>
    <w:multiLevelType w:val="multilevel"/>
    <w:tmpl w:val="AC62DEF0"/>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16cid:durableId="301277055">
    <w:abstractNumId w:val="4"/>
  </w:num>
  <w:num w:numId="2" w16cid:durableId="157574715">
    <w:abstractNumId w:val="2"/>
  </w:num>
  <w:num w:numId="3" w16cid:durableId="1126700294">
    <w:abstractNumId w:val="1"/>
  </w:num>
  <w:num w:numId="4" w16cid:durableId="1567257145">
    <w:abstractNumId w:val="0"/>
  </w:num>
  <w:num w:numId="5" w16cid:durableId="9084659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jc3NjYxMjM3MzVW0lEKTi0uzszPAykwqgUA4wkPbiwAAAA="/>
  </w:docVars>
  <w:rsids>
    <w:rsidRoot w:val="00436AD2"/>
    <w:rsid w:val="00092900"/>
    <w:rsid w:val="000A0238"/>
    <w:rsid w:val="000A3EB3"/>
    <w:rsid w:val="001565C5"/>
    <w:rsid w:val="00165999"/>
    <w:rsid w:val="001772B8"/>
    <w:rsid w:val="00182B5E"/>
    <w:rsid w:val="001B7B6B"/>
    <w:rsid w:val="001C0108"/>
    <w:rsid w:val="00220537"/>
    <w:rsid w:val="00254A0E"/>
    <w:rsid w:val="0025655D"/>
    <w:rsid w:val="00280D97"/>
    <w:rsid w:val="002A3262"/>
    <w:rsid w:val="002F5F78"/>
    <w:rsid w:val="00305D43"/>
    <w:rsid w:val="00315112"/>
    <w:rsid w:val="00344F51"/>
    <w:rsid w:val="00347B41"/>
    <w:rsid w:val="003541D2"/>
    <w:rsid w:val="00397EEA"/>
    <w:rsid w:val="003D25A4"/>
    <w:rsid w:val="00417DF7"/>
    <w:rsid w:val="00436AD2"/>
    <w:rsid w:val="004402CE"/>
    <w:rsid w:val="004576D2"/>
    <w:rsid w:val="00463BCB"/>
    <w:rsid w:val="004C4B1E"/>
    <w:rsid w:val="004C78C4"/>
    <w:rsid w:val="004D6A20"/>
    <w:rsid w:val="005D2C0E"/>
    <w:rsid w:val="005E1213"/>
    <w:rsid w:val="005F30F6"/>
    <w:rsid w:val="00604B15"/>
    <w:rsid w:val="006A3EEF"/>
    <w:rsid w:val="007113B0"/>
    <w:rsid w:val="00714A67"/>
    <w:rsid w:val="00734E6D"/>
    <w:rsid w:val="007424FC"/>
    <w:rsid w:val="00752155"/>
    <w:rsid w:val="007A2B4E"/>
    <w:rsid w:val="007C5910"/>
    <w:rsid w:val="007E5F9B"/>
    <w:rsid w:val="00853471"/>
    <w:rsid w:val="008861C2"/>
    <w:rsid w:val="0088773C"/>
    <w:rsid w:val="00895037"/>
    <w:rsid w:val="008C2F33"/>
    <w:rsid w:val="009221AD"/>
    <w:rsid w:val="009267E5"/>
    <w:rsid w:val="009625F7"/>
    <w:rsid w:val="00972FBE"/>
    <w:rsid w:val="00974EB4"/>
    <w:rsid w:val="00990290"/>
    <w:rsid w:val="009925CD"/>
    <w:rsid w:val="009F0A75"/>
    <w:rsid w:val="00A0519C"/>
    <w:rsid w:val="00AA60CC"/>
    <w:rsid w:val="00B1218B"/>
    <w:rsid w:val="00B35094"/>
    <w:rsid w:val="00B50C69"/>
    <w:rsid w:val="00B82884"/>
    <w:rsid w:val="00BA07FE"/>
    <w:rsid w:val="00C4746F"/>
    <w:rsid w:val="00C4797D"/>
    <w:rsid w:val="00C84CAE"/>
    <w:rsid w:val="00D213B3"/>
    <w:rsid w:val="00DA15E5"/>
    <w:rsid w:val="00DF12F3"/>
    <w:rsid w:val="00EA7B30"/>
    <w:rsid w:val="00EB0049"/>
    <w:rsid w:val="00F136CD"/>
    <w:rsid w:val="00F64393"/>
    <w:rsid w:val="00F778B5"/>
    <w:rsid w:val="00F812DE"/>
    <w:rsid w:val="00F81D04"/>
    <w:rsid w:val="00F95C9D"/>
    <w:rsid w:val="00FB2836"/>
    <w:rsid w:val="00FC7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0D449B"/>
  <w15:chartTrackingRefBased/>
  <w15:docId w15:val="{B3CF1D89-63FD-4DA9-BCA2-26517DABA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Cs/>
        <w:sz w:val="24"/>
        <w:szCs w:val="24"/>
        <w:lang w:val="en-US"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6AD2"/>
  </w:style>
  <w:style w:type="paragraph" w:styleId="Heading1">
    <w:name w:val="heading 1"/>
    <w:basedOn w:val="Normal"/>
    <w:next w:val="Normal"/>
    <w:link w:val="Heading1Char"/>
    <w:uiPriority w:val="9"/>
    <w:qFormat/>
    <w:rsid w:val="00FC735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7351"/>
    <w:pPr>
      <w:tabs>
        <w:tab w:val="center" w:pos="4680"/>
        <w:tab w:val="right" w:pos="9360"/>
      </w:tabs>
      <w:spacing w:line="240" w:lineRule="auto"/>
    </w:pPr>
  </w:style>
  <w:style w:type="character" w:customStyle="1" w:styleId="HeaderChar">
    <w:name w:val="Header Char"/>
    <w:basedOn w:val="DefaultParagraphFont"/>
    <w:link w:val="Header"/>
    <w:uiPriority w:val="99"/>
    <w:rsid w:val="00FC7351"/>
    <w:rPr>
      <w:rFonts w:ascii="Calibri" w:eastAsia="Calibri" w:hAnsi="Calibri" w:cs="Times New Roman"/>
    </w:rPr>
  </w:style>
  <w:style w:type="paragraph" w:styleId="Footer">
    <w:name w:val="footer"/>
    <w:basedOn w:val="Normal"/>
    <w:link w:val="FooterChar"/>
    <w:uiPriority w:val="99"/>
    <w:unhideWhenUsed/>
    <w:rsid w:val="00FC7351"/>
    <w:pPr>
      <w:tabs>
        <w:tab w:val="center" w:pos="4680"/>
        <w:tab w:val="right" w:pos="9360"/>
      </w:tabs>
      <w:spacing w:line="240" w:lineRule="auto"/>
    </w:pPr>
  </w:style>
  <w:style w:type="character" w:customStyle="1" w:styleId="FooterChar">
    <w:name w:val="Footer Char"/>
    <w:basedOn w:val="DefaultParagraphFont"/>
    <w:link w:val="Footer"/>
    <w:uiPriority w:val="99"/>
    <w:rsid w:val="00FC7351"/>
    <w:rPr>
      <w:rFonts w:ascii="Calibri" w:eastAsia="Calibri" w:hAnsi="Calibri" w:cs="Times New Roman"/>
    </w:rPr>
  </w:style>
  <w:style w:type="character" w:customStyle="1" w:styleId="Heading1Char">
    <w:name w:val="Heading 1 Char"/>
    <w:basedOn w:val="DefaultParagraphFont"/>
    <w:link w:val="Heading1"/>
    <w:uiPriority w:val="9"/>
    <w:rsid w:val="00FC735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C7351"/>
    <w:pPr>
      <w:spacing w:line="259" w:lineRule="auto"/>
      <w:outlineLvl w:val="9"/>
    </w:pPr>
  </w:style>
  <w:style w:type="paragraph" w:styleId="NoSpacing">
    <w:name w:val="No Spacing"/>
    <w:uiPriority w:val="1"/>
    <w:qFormat/>
    <w:rsid w:val="00974EB4"/>
    <w:pPr>
      <w:spacing w:line="240" w:lineRule="auto"/>
    </w:pPr>
    <w:rPr>
      <w:rFonts w:ascii="Calibri" w:eastAsia="Calibri" w:hAnsi="Calibri"/>
    </w:rPr>
  </w:style>
  <w:style w:type="paragraph" w:styleId="ListParagraph">
    <w:name w:val="List Paragraph"/>
    <w:basedOn w:val="Normal"/>
    <w:uiPriority w:val="34"/>
    <w:qFormat/>
    <w:rsid w:val="004D6A20"/>
    <w:pPr>
      <w:ind w:left="720"/>
      <w:contextualSpacing/>
    </w:pPr>
  </w:style>
  <w:style w:type="paragraph" w:styleId="TOC1">
    <w:name w:val="toc 1"/>
    <w:basedOn w:val="Normal"/>
    <w:next w:val="Normal"/>
    <w:autoRedefine/>
    <w:uiPriority w:val="39"/>
    <w:semiHidden/>
    <w:unhideWhenUsed/>
    <w:rsid w:val="001C0108"/>
    <w:pPr>
      <w:spacing w:after="100"/>
    </w:pPr>
  </w:style>
  <w:style w:type="paragraph" w:styleId="TOC2">
    <w:name w:val="toc 2"/>
    <w:basedOn w:val="Normal"/>
    <w:next w:val="Normal"/>
    <w:autoRedefine/>
    <w:uiPriority w:val="39"/>
    <w:semiHidden/>
    <w:unhideWhenUsed/>
    <w:rsid w:val="001C0108"/>
    <w:pPr>
      <w:spacing w:after="100"/>
      <w:ind w:left="220"/>
    </w:pPr>
  </w:style>
  <w:style w:type="paragraph" w:styleId="TOC3">
    <w:name w:val="toc 3"/>
    <w:basedOn w:val="Normal"/>
    <w:next w:val="Normal"/>
    <w:autoRedefine/>
    <w:uiPriority w:val="39"/>
    <w:semiHidden/>
    <w:unhideWhenUsed/>
    <w:rsid w:val="001C0108"/>
    <w:pPr>
      <w:spacing w:after="100"/>
      <w:ind w:left="440"/>
    </w:pPr>
  </w:style>
  <w:style w:type="character" w:styleId="Hyperlink">
    <w:name w:val="Hyperlink"/>
    <w:basedOn w:val="DefaultParagraphFont"/>
    <w:uiPriority w:val="99"/>
    <w:unhideWhenUsed/>
    <w:rsid w:val="007E5F9B"/>
    <w:rPr>
      <w:color w:val="0563C1" w:themeColor="hyperlink"/>
      <w:u w:val="single"/>
    </w:rPr>
  </w:style>
  <w:style w:type="character" w:styleId="UnresolvedMention">
    <w:name w:val="Unresolved Mention"/>
    <w:basedOn w:val="DefaultParagraphFont"/>
    <w:uiPriority w:val="99"/>
    <w:semiHidden/>
    <w:unhideWhenUsed/>
    <w:rsid w:val="007E5F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148194">
      <w:bodyDiv w:val="1"/>
      <w:marLeft w:val="0"/>
      <w:marRight w:val="0"/>
      <w:marTop w:val="0"/>
      <w:marBottom w:val="0"/>
      <w:divBdr>
        <w:top w:val="none" w:sz="0" w:space="0" w:color="auto"/>
        <w:left w:val="none" w:sz="0" w:space="0" w:color="auto"/>
        <w:bottom w:val="none" w:sz="0" w:space="0" w:color="auto"/>
        <w:right w:val="none" w:sz="0" w:space="0" w:color="auto"/>
      </w:divBdr>
    </w:div>
    <w:div w:id="484248954">
      <w:bodyDiv w:val="1"/>
      <w:marLeft w:val="0"/>
      <w:marRight w:val="0"/>
      <w:marTop w:val="0"/>
      <w:marBottom w:val="0"/>
      <w:divBdr>
        <w:top w:val="none" w:sz="0" w:space="0" w:color="auto"/>
        <w:left w:val="none" w:sz="0" w:space="0" w:color="auto"/>
        <w:bottom w:val="none" w:sz="0" w:space="0" w:color="auto"/>
        <w:right w:val="none" w:sz="0" w:space="0" w:color="auto"/>
      </w:divBdr>
      <w:divsChild>
        <w:div w:id="1732579570">
          <w:marLeft w:val="0"/>
          <w:marRight w:val="0"/>
          <w:marTop w:val="0"/>
          <w:marBottom w:val="0"/>
          <w:divBdr>
            <w:top w:val="none" w:sz="0" w:space="0" w:color="auto"/>
            <w:left w:val="none" w:sz="0" w:space="0" w:color="auto"/>
            <w:bottom w:val="none" w:sz="0" w:space="0" w:color="auto"/>
            <w:right w:val="none" w:sz="0" w:space="0" w:color="auto"/>
          </w:divBdr>
          <w:divsChild>
            <w:div w:id="130365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626539">
      <w:bodyDiv w:val="1"/>
      <w:marLeft w:val="0"/>
      <w:marRight w:val="0"/>
      <w:marTop w:val="0"/>
      <w:marBottom w:val="0"/>
      <w:divBdr>
        <w:top w:val="none" w:sz="0" w:space="0" w:color="auto"/>
        <w:left w:val="none" w:sz="0" w:space="0" w:color="auto"/>
        <w:bottom w:val="none" w:sz="0" w:space="0" w:color="auto"/>
        <w:right w:val="none" w:sz="0" w:space="0" w:color="auto"/>
      </w:divBdr>
      <w:divsChild>
        <w:div w:id="1896699674">
          <w:marLeft w:val="0"/>
          <w:marRight w:val="0"/>
          <w:marTop w:val="0"/>
          <w:marBottom w:val="0"/>
          <w:divBdr>
            <w:top w:val="none" w:sz="0" w:space="0" w:color="auto"/>
            <w:left w:val="none" w:sz="0" w:space="0" w:color="auto"/>
            <w:bottom w:val="none" w:sz="0" w:space="0" w:color="auto"/>
            <w:right w:val="none" w:sz="0" w:space="0" w:color="auto"/>
          </w:divBdr>
          <w:divsChild>
            <w:div w:id="89373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475505">
      <w:bodyDiv w:val="1"/>
      <w:marLeft w:val="0"/>
      <w:marRight w:val="0"/>
      <w:marTop w:val="0"/>
      <w:marBottom w:val="0"/>
      <w:divBdr>
        <w:top w:val="none" w:sz="0" w:space="0" w:color="auto"/>
        <w:left w:val="none" w:sz="0" w:space="0" w:color="auto"/>
        <w:bottom w:val="none" w:sz="0" w:space="0" w:color="auto"/>
        <w:right w:val="none" w:sz="0" w:space="0" w:color="auto"/>
      </w:divBdr>
    </w:div>
    <w:div w:id="1224564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6354C-1EE6-4138-B5AB-EB5F0B66E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2</Pages>
  <Words>1887</Words>
  <Characters>1075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ANDREEA BOȘCA</dc:creator>
  <cp:keywords/>
  <dc:description/>
  <cp:lastModifiedBy>DANA-ANDREEA BOȘCA</cp:lastModifiedBy>
  <cp:revision>17</cp:revision>
  <dcterms:created xsi:type="dcterms:W3CDTF">2022-05-20T19:41:00Z</dcterms:created>
  <dcterms:modified xsi:type="dcterms:W3CDTF">2022-05-20T23:40:00Z</dcterms:modified>
</cp:coreProperties>
</file>